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A42AE2" w14:textId="77777777" w:rsidR="008D4116" w:rsidRDefault="008D4116" w:rsidP="00BE4932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594C517C" w14:textId="77777777" w:rsidR="008D4116" w:rsidRDefault="008D4116" w:rsidP="00BE4932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0704BE58" w14:textId="65BDA23B" w:rsidR="008D4116" w:rsidRDefault="008D4116" w:rsidP="008D4116">
      <w:pPr>
        <w:spacing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A92518">
        <w:rPr>
          <w:rFonts w:ascii="Times New Roman" w:eastAsia="Calibri" w:hAnsi="Times New Roman" w:cs="Times New Roman"/>
          <w:noProof/>
          <w:lang w:eastAsia="en-GB"/>
        </w:rPr>
        <w:drawing>
          <wp:inline distT="0" distB="0" distL="0" distR="0" wp14:anchorId="3FF1E8F5" wp14:editId="511827E2">
            <wp:extent cx="767715" cy="8403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1119" cy="87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F234D" w14:textId="370591A4" w:rsidR="008D4116" w:rsidRPr="008D4116" w:rsidRDefault="008D4116" w:rsidP="008D4116">
      <w:pPr>
        <w:spacing w:before="240" w:line="360" w:lineRule="auto"/>
        <w:jc w:val="center"/>
        <w:rPr>
          <w:rFonts w:ascii="Times New Roman" w:eastAsia="Calibri" w:hAnsi="Times New Roman" w:cs="Times New Roman"/>
          <w:sz w:val="18"/>
          <w:szCs w:val="18"/>
        </w:rPr>
      </w:pPr>
      <w:r w:rsidRPr="008D4116">
        <w:rPr>
          <w:rFonts w:ascii="Times New Roman" w:eastAsia="Calibri" w:hAnsi="Times New Roman" w:cs="Times New Roman"/>
          <w:b/>
          <w:bCs/>
          <w:sz w:val="18"/>
          <w:szCs w:val="18"/>
        </w:rPr>
        <w:t>UNIVERSITY OF GHANA</w:t>
      </w:r>
    </w:p>
    <w:p w14:paraId="0ED7DBDE" w14:textId="11499393" w:rsidR="008D4116" w:rsidRDefault="008D4116" w:rsidP="00BE4932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7DAD7593" w14:textId="23630EB7" w:rsidR="001C78CB" w:rsidRDefault="001C78CB" w:rsidP="008D4116">
      <w:pPr>
        <w:spacing w:line="276" w:lineRule="auto"/>
        <w:jc w:val="center"/>
        <w:rPr>
          <w:rFonts w:ascii="Times New Roman" w:eastAsia="Calibri" w:hAnsi="Times New Roman" w:cs="Times New Roman"/>
          <w:b/>
          <w:sz w:val="24"/>
          <w:szCs w:val="24"/>
        </w:rPr>
      </w:pPr>
      <w:r w:rsidRPr="001C78CB">
        <w:rPr>
          <w:rFonts w:ascii="Times New Roman" w:eastAsia="Calibri" w:hAnsi="Times New Roman" w:cs="Times New Roman"/>
          <w:b/>
          <w:sz w:val="24"/>
          <w:szCs w:val="24"/>
        </w:rPr>
        <w:t>QUESTIONNAIRE FOR FRONTLINE WORKE</w:t>
      </w:r>
      <w:r>
        <w:rPr>
          <w:rFonts w:ascii="Times New Roman" w:eastAsia="Calibri" w:hAnsi="Times New Roman" w:cs="Times New Roman"/>
          <w:b/>
          <w:sz w:val="24"/>
          <w:szCs w:val="24"/>
        </w:rPr>
        <w:t>RS</w:t>
      </w:r>
    </w:p>
    <w:p w14:paraId="5CFAF33D" w14:textId="656E232F" w:rsidR="001C78CB" w:rsidRDefault="001C78CB" w:rsidP="00FD336C">
      <w:pPr>
        <w:spacing w:line="27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C78CB">
        <w:rPr>
          <w:rFonts w:ascii="Times New Roman" w:eastAsia="Calibri" w:hAnsi="Times New Roman" w:cs="Times New Roman"/>
          <w:bCs/>
          <w:sz w:val="24"/>
          <w:szCs w:val="24"/>
        </w:rPr>
        <w:t xml:space="preserve">I am Theodora </w:t>
      </w:r>
      <w:proofErr w:type="spellStart"/>
      <w:r w:rsidRPr="001C78CB">
        <w:rPr>
          <w:rFonts w:ascii="Times New Roman" w:eastAsia="Calibri" w:hAnsi="Times New Roman" w:cs="Times New Roman"/>
          <w:bCs/>
          <w:sz w:val="24"/>
          <w:szCs w:val="24"/>
        </w:rPr>
        <w:t>Ntiriwaa</w:t>
      </w:r>
      <w:proofErr w:type="spellEnd"/>
      <w:r w:rsidRPr="001C78CB">
        <w:rPr>
          <w:rFonts w:ascii="Times New Roman" w:eastAsia="Calibri" w:hAnsi="Times New Roman" w:cs="Times New Roman"/>
          <w:bCs/>
          <w:sz w:val="24"/>
          <w:szCs w:val="24"/>
        </w:rPr>
        <w:t>, a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1C78CB">
        <w:rPr>
          <w:rFonts w:ascii="Times New Roman" w:eastAsia="Calibri" w:hAnsi="Times New Roman" w:cs="Times New Roman"/>
          <w:bCs/>
          <w:sz w:val="24"/>
          <w:szCs w:val="24"/>
        </w:rPr>
        <w:t>student f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rom the </w:t>
      </w:r>
      <w:r w:rsidR="008D4116">
        <w:rPr>
          <w:rFonts w:ascii="Times New Roman" w:eastAsia="Calibri" w:hAnsi="Times New Roman" w:cs="Times New Roman"/>
          <w:bCs/>
          <w:sz w:val="24"/>
          <w:szCs w:val="24"/>
        </w:rPr>
        <w:t>U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niversity </w:t>
      </w:r>
      <w:r w:rsidR="00966159">
        <w:rPr>
          <w:rFonts w:ascii="Times New Roman" w:eastAsia="Calibri" w:hAnsi="Times New Roman" w:cs="Times New Roman"/>
          <w:bCs/>
          <w:sz w:val="24"/>
          <w:szCs w:val="24"/>
        </w:rPr>
        <w:t>of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Ghana Business School</w:t>
      </w:r>
      <w:r w:rsidR="008D4116">
        <w:rPr>
          <w:rFonts w:ascii="Times New Roman" w:eastAsia="Calibri" w:hAnsi="Times New Roman" w:cs="Times New Roman"/>
          <w:bCs/>
          <w:sz w:val="24"/>
          <w:szCs w:val="24"/>
        </w:rPr>
        <w:t>.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8D4116">
        <w:rPr>
          <w:rFonts w:ascii="Times New Roman" w:eastAsia="Calibri" w:hAnsi="Times New Roman" w:cs="Times New Roman"/>
          <w:bCs/>
          <w:sz w:val="24"/>
          <w:szCs w:val="24"/>
        </w:rPr>
        <w:t>I</w:t>
      </w:r>
      <w:r>
        <w:rPr>
          <w:rFonts w:ascii="Times New Roman" w:eastAsia="Calibri" w:hAnsi="Times New Roman" w:cs="Times New Roman"/>
          <w:bCs/>
          <w:sz w:val="24"/>
          <w:szCs w:val="24"/>
        </w:rPr>
        <w:t>n partial fulfilment of the requirement f</w:t>
      </w:r>
      <w:r w:rsidR="008D4116">
        <w:rPr>
          <w:rFonts w:ascii="Times New Roman" w:eastAsia="Calibri" w:hAnsi="Times New Roman" w:cs="Times New Roman"/>
          <w:bCs/>
          <w:sz w:val="24"/>
          <w:szCs w:val="24"/>
        </w:rPr>
        <w:t>or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the award of Master’s Degree in Clinical Leadership and Management, I am undertaking a </w:t>
      </w:r>
      <w:r w:rsidR="00FD336C">
        <w:rPr>
          <w:rFonts w:ascii="Times New Roman" w:eastAsia="Calibri" w:hAnsi="Times New Roman" w:cs="Times New Roman"/>
          <w:bCs/>
          <w:sz w:val="24"/>
          <w:szCs w:val="24"/>
        </w:rPr>
        <w:t>project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titled “ </w:t>
      </w:r>
      <w:r w:rsidRPr="00812E9B">
        <w:rPr>
          <w:rFonts w:ascii="Times New Roman" w:eastAsia="Calibri" w:hAnsi="Times New Roman" w:cs="Times New Roman"/>
          <w:b/>
          <w:sz w:val="24"/>
          <w:szCs w:val="24"/>
        </w:rPr>
        <w:t>Challenges faced by healthcare professionals during the COVID -19 pandemic. A comparative study  of the Police and 37 Military Hospital”</w:t>
      </w:r>
      <w:r>
        <w:rPr>
          <w:rFonts w:ascii="Times New Roman" w:eastAsia="Calibri" w:hAnsi="Times New Roman" w:cs="Times New Roman"/>
          <w:bCs/>
          <w:sz w:val="24"/>
          <w:szCs w:val="24"/>
        </w:rPr>
        <w:t>. I w</w:t>
      </w:r>
      <w:r w:rsidR="00FD336C">
        <w:rPr>
          <w:rFonts w:ascii="Times New Roman" w:eastAsia="Calibri" w:hAnsi="Times New Roman" w:cs="Times New Roman"/>
          <w:bCs/>
          <w:sz w:val="24"/>
          <w:szCs w:val="24"/>
        </w:rPr>
        <w:t>ould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be very grateful if you could kindly devote a little of your time to answer the</w:t>
      </w:r>
      <w:r w:rsidR="00FD336C">
        <w:rPr>
          <w:rFonts w:ascii="Times New Roman" w:eastAsia="Calibri" w:hAnsi="Times New Roman" w:cs="Times New Roman"/>
          <w:bCs/>
          <w:sz w:val="24"/>
          <w:szCs w:val="24"/>
        </w:rPr>
        <w:t xml:space="preserve"> following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questions.</w:t>
      </w:r>
      <w:r w:rsidR="00FD336C">
        <w:rPr>
          <w:rFonts w:ascii="Times New Roman" w:eastAsia="Calibri" w:hAnsi="Times New Roman" w:cs="Times New Roman"/>
          <w:bCs/>
          <w:sz w:val="24"/>
          <w:szCs w:val="24"/>
        </w:rPr>
        <w:t xml:space="preserve"> The completion of the questionnaire implies you have consented. You are at liberty to withdraw at any stage of the study.</w:t>
      </w:r>
    </w:p>
    <w:p w14:paraId="5409D48A" w14:textId="6A4A6807" w:rsidR="00812E9B" w:rsidRDefault="001C78CB" w:rsidP="00FD336C">
      <w:pPr>
        <w:spacing w:line="27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C78CB">
        <w:rPr>
          <w:rFonts w:ascii="Times New Roman" w:eastAsia="Calibri" w:hAnsi="Times New Roman" w:cs="Times New Roman"/>
          <w:bCs/>
          <w:sz w:val="24"/>
          <w:szCs w:val="24"/>
        </w:rPr>
        <w:t>It is purely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for academic purposes. Your honest opinion</w:t>
      </w:r>
      <w:r w:rsidR="00FD336C">
        <w:rPr>
          <w:rFonts w:ascii="Times New Roman" w:eastAsia="Calibri" w:hAnsi="Times New Roman" w:cs="Times New Roman"/>
          <w:bCs/>
          <w:sz w:val="24"/>
          <w:szCs w:val="24"/>
        </w:rPr>
        <w:t>s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are highly welcome. Your support and cooperation is very much anticipated and your responses will be treated with maximu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 xml:space="preserve">m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co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>nfidentiality</w:t>
      </w:r>
      <w:r w:rsidR="00FD336C">
        <w:rPr>
          <w:rFonts w:ascii="Times New Roman" w:eastAsia="Calibri" w:hAnsi="Times New Roman" w:cs="Times New Roman"/>
          <w:bCs/>
          <w:sz w:val="24"/>
          <w:szCs w:val="24"/>
        </w:rPr>
        <w:t xml:space="preserve"> and anonymity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>.</w:t>
      </w:r>
    </w:p>
    <w:p w14:paraId="5907D31E" w14:textId="1C3B01B0" w:rsidR="00FD336C" w:rsidRDefault="00812E9B" w:rsidP="00FD336C">
      <w:pPr>
        <w:spacing w:line="27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Thank you</w:t>
      </w:r>
    </w:p>
    <w:p w14:paraId="1EBC83F9" w14:textId="77777777" w:rsidR="00FD336C" w:rsidRDefault="00FD336C" w:rsidP="00FD336C">
      <w:pPr>
        <w:spacing w:line="27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442392E8" w14:textId="21E7E9FA" w:rsidR="00812E9B" w:rsidRPr="00FD336C" w:rsidRDefault="00812E9B" w:rsidP="00FD336C">
      <w:pPr>
        <w:spacing w:line="27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607345">
        <w:rPr>
          <w:rFonts w:ascii="Times New Roman" w:eastAsia="Calibri" w:hAnsi="Times New Roman" w:cs="Times New Roman"/>
          <w:b/>
          <w:sz w:val="24"/>
          <w:szCs w:val="24"/>
        </w:rPr>
        <w:t>SECTION A: DEMOGRAPHICAL DATA</w:t>
      </w:r>
    </w:p>
    <w:p w14:paraId="5EDB3D7A" w14:textId="05AA6DDA" w:rsidR="00E63FA7" w:rsidRDefault="00812E9B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812E9B">
        <w:rPr>
          <w:rFonts w:ascii="Times New Roman" w:eastAsia="Calibri" w:hAnsi="Times New Roman" w:cs="Times New Roman"/>
          <w:bCs/>
          <w:sz w:val="24"/>
          <w:szCs w:val="24"/>
        </w:rPr>
        <w:t>Age</w:t>
      </w:r>
    </w:p>
    <w:p w14:paraId="77837B4E" w14:textId="6FB56093" w:rsidR="00966159" w:rsidRPr="00966159" w:rsidRDefault="00812E9B" w:rsidP="0067657E">
      <w:pPr>
        <w:pStyle w:val="ListParagraph"/>
        <w:numPr>
          <w:ilvl w:val="0"/>
          <w:numId w:val="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66159">
        <w:rPr>
          <w:rFonts w:ascii="Times New Roman" w:eastAsia="Calibri" w:hAnsi="Times New Roman" w:cs="Times New Roman"/>
          <w:bCs/>
          <w:sz w:val="24"/>
          <w:szCs w:val="24"/>
        </w:rPr>
        <w:t>1</w:t>
      </w:r>
      <w:r w:rsidR="00F870EB" w:rsidRPr="00966159">
        <w:rPr>
          <w:rFonts w:ascii="Times New Roman" w:eastAsia="Calibri" w:hAnsi="Times New Roman" w:cs="Times New Roman"/>
          <w:bCs/>
          <w:sz w:val="24"/>
          <w:szCs w:val="24"/>
        </w:rPr>
        <w:t>8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>-2</w:t>
      </w:r>
      <w:r w:rsidR="00F870EB" w:rsidRPr="00966159">
        <w:rPr>
          <w:rFonts w:ascii="Times New Roman" w:eastAsia="Calibri" w:hAnsi="Times New Roman" w:cs="Times New Roman"/>
          <w:bCs/>
          <w:sz w:val="24"/>
          <w:szCs w:val="24"/>
        </w:rPr>
        <w:t>3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 xml:space="preserve">years (  ) </w:t>
      </w:r>
    </w:p>
    <w:p w14:paraId="46D74A66" w14:textId="2F6CCC91" w:rsidR="00966159" w:rsidRPr="00966159" w:rsidRDefault="00812E9B" w:rsidP="0067657E">
      <w:pPr>
        <w:pStyle w:val="ListParagraph"/>
        <w:numPr>
          <w:ilvl w:val="0"/>
          <w:numId w:val="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66159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="00F870EB" w:rsidRPr="00966159">
        <w:rPr>
          <w:rFonts w:ascii="Times New Roman" w:eastAsia="Calibri" w:hAnsi="Times New Roman" w:cs="Times New Roman"/>
          <w:bCs/>
          <w:sz w:val="24"/>
          <w:szCs w:val="24"/>
        </w:rPr>
        <w:t>4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 xml:space="preserve">-29years (  ) </w:t>
      </w:r>
    </w:p>
    <w:p w14:paraId="68C82F3B" w14:textId="7BF09CF5" w:rsidR="00966159" w:rsidRPr="00966159" w:rsidRDefault="00812E9B" w:rsidP="0067657E">
      <w:pPr>
        <w:pStyle w:val="ListParagraph"/>
        <w:numPr>
          <w:ilvl w:val="0"/>
          <w:numId w:val="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66159">
        <w:rPr>
          <w:rFonts w:ascii="Times New Roman" w:eastAsia="Calibri" w:hAnsi="Times New Roman" w:cs="Times New Roman"/>
          <w:bCs/>
          <w:sz w:val="24"/>
          <w:szCs w:val="24"/>
        </w:rPr>
        <w:t>30-3</w:t>
      </w:r>
      <w:r w:rsidR="00F870EB" w:rsidRPr="00966159">
        <w:rPr>
          <w:rFonts w:ascii="Times New Roman" w:eastAsia="Calibri" w:hAnsi="Times New Roman" w:cs="Times New Roman"/>
          <w:bCs/>
          <w:sz w:val="24"/>
          <w:szCs w:val="24"/>
        </w:rPr>
        <w:t>5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 xml:space="preserve">years (  ) </w:t>
      </w:r>
    </w:p>
    <w:p w14:paraId="4EDBB809" w14:textId="21BDAB70" w:rsidR="00966159" w:rsidRPr="00966159" w:rsidRDefault="00812E9B" w:rsidP="0067657E">
      <w:pPr>
        <w:pStyle w:val="ListParagraph"/>
        <w:numPr>
          <w:ilvl w:val="0"/>
          <w:numId w:val="5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66159">
        <w:rPr>
          <w:rFonts w:ascii="Times New Roman" w:eastAsia="Calibri" w:hAnsi="Times New Roman" w:cs="Times New Roman"/>
          <w:bCs/>
          <w:sz w:val="24"/>
          <w:szCs w:val="24"/>
        </w:rPr>
        <w:t>3</w:t>
      </w:r>
      <w:r w:rsidR="00F870EB" w:rsidRPr="00966159">
        <w:rPr>
          <w:rFonts w:ascii="Times New Roman" w:eastAsia="Calibri" w:hAnsi="Times New Roman" w:cs="Times New Roman"/>
          <w:bCs/>
          <w:sz w:val="24"/>
          <w:szCs w:val="24"/>
        </w:rPr>
        <w:t>6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>-4</w:t>
      </w:r>
      <w:r w:rsidR="00F870EB" w:rsidRPr="00966159">
        <w:rPr>
          <w:rFonts w:ascii="Times New Roman" w:eastAsia="Calibri" w:hAnsi="Times New Roman" w:cs="Times New Roman"/>
          <w:bCs/>
          <w:sz w:val="24"/>
          <w:szCs w:val="24"/>
        </w:rPr>
        <w:t>1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 xml:space="preserve">years </w:t>
      </w:r>
      <w:r w:rsidR="00966159" w:rsidRPr="00966159">
        <w:rPr>
          <w:rFonts w:ascii="Times New Roman" w:eastAsia="Calibri" w:hAnsi="Times New Roman" w:cs="Times New Roman"/>
          <w:bCs/>
          <w:sz w:val="24"/>
          <w:szCs w:val="24"/>
        </w:rPr>
        <w:t xml:space="preserve">( </w:t>
      </w:r>
      <w:r w:rsidR="00966159">
        <w:rPr>
          <w:rFonts w:ascii="Times New Roman" w:eastAsia="Calibri" w:hAnsi="Times New Roman" w:cs="Times New Roman"/>
          <w:bCs/>
          <w:sz w:val="24"/>
          <w:szCs w:val="24"/>
        </w:rPr>
        <w:t xml:space="preserve"> )</w:t>
      </w:r>
    </w:p>
    <w:p w14:paraId="7566147C" w14:textId="0466AD4D" w:rsidR="00966159" w:rsidRPr="00966159" w:rsidRDefault="00812E9B" w:rsidP="0067657E">
      <w:pPr>
        <w:pStyle w:val="ListParagraph"/>
        <w:numPr>
          <w:ilvl w:val="0"/>
          <w:numId w:val="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66159">
        <w:rPr>
          <w:rFonts w:ascii="Times New Roman" w:eastAsia="Calibri" w:hAnsi="Times New Roman" w:cs="Times New Roman"/>
          <w:bCs/>
          <w:sz w:val="24"/>
          <w:szCs w:val="24"/>
        </w:rPr>
        <w:t>4</w:t>
      </w:r>
      <w:r w:rsidR="00F870EB" w:rsidRPr="00966159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>-4</w:t>
      </w:r>
      <w:r w:rsidR="00691835" w:rsidRPr="00966159">
        <w:rPr>
          <w:rFonts w:ascii="Times New Roman" w:eastAsia="Calibri" w:hAnsi="Times New Roman" w:cs="Times New Roman"/>
          <w:bCs/>
          <w:sz w:val="24"/>
          <w:szCs w:val="24"/>
        </w:rPr>
        <w:t>7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 xml:space="preserve">years (  )        </w:t>
      </w:r>
    </w:p>
    <w:p w14:paraId="764509A7" w14:textId="1BC8E921" w:rsidR="00812E9B" w:rsidRPr="00966159" w:rsidRDefault="00812E9B" w:rsidP="0067657E">
      <w:pPr>
        <w:pStyle w:val="ListParagraph"/>
        <w:numPr>
          <w:ilvl w:val="0"/>
          <w:numId w:val="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966159">
        <w:rPr>
          <w:rFonts w:ascii="Times New Roman" w:eastAsia="Calibri" w:hAnsi="Times New Roman" w:cs="Times New Roman"/>
          <w:bCs/>
          <w:sz w:val="24"/>
          <w:szCs w:val="24"/>
        </w:rPr>
        <w:t>Above 4</w:t>
      </w:r>
      <w:r w:rsidR="00691835" w:rsidRPr="00966159">
        <w:rPr>
          <w:rFonts w:ascii="Times New Roman" w:eastAsia="Calibri" w:hAnsi="Times New Roman" w:cs="Times New Roman"/>
          <w:bCs/>
          <w:sz w:val="24"/>
          <w:szCs w:val="24"/>
        </w:rPr>
        <w:t>8</w:t>
      </w:r>
      <w:r w:rsidRPr="00966159">
        <w:rPr>
          <w:rFonts w:ascii="Times New Roman" w:eastAsia="Calibri" w:hAnsi="Times New Roman" w:cs="Times New Roman"/>
          <w:bCs/>
          <w:sz w:val="24"/>
          <w:szCs w:val="24"/>
        </w:rPr>
        <w:t>years (  )</w:t>
      </w:r>
    </w:p>
    <w:p w14:paraId="128AACD5" w14:textId="77777777" w:rsidR="00812E9B" w:rsidRDefault="00812E9B" w:rsidP="00812E9B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BBE2D45" w14:textId="0A901251" w:rsidR="00812E9B" w:rsidRPr="00E67F37" w:rsidRDefault="00812E9B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E67F37">
        <w:rPr>
          <w:rFonts w:ascii="Times New Roman" w:eastAsia="Calibri" w:hAnsi="Times New Roman" w:cs="Times New Roman"/>
          <w:bCs/>
          <w:sz w:val="24"/>
          <w:szCs w:val="24"/>
        </w:rPr>
        <w:t>Gender</w:t>
      </w:r>
    </w:p>
    <w:p w14:paraId="200F0E10" w14:textId="60A8F92A" w:rsidR="00E67F37" w:rsidRDefault="00E67F37" w:rsidP="0067657E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m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 xml:space="preserve">ale (  )   </w:t>
      </w:r>
    </w:p>
    <w:p w14:paraId="30EA41CD" w14:textId="35C3EE94" w:rsidR="00812E9B" w:rsidRDefault="00E67F37" w:rsidP="0067657E">
      <w:pPr>
        <w:pStyle w:val="ListParagraph"/>
        <w:numPr>
          <w:ilvl w:val="0"/>
          <w:numId w:val="6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f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 xml:space="preserve">emale (  ) </w:t>
      </w:r>
    </w:p>
    <w:p w14:paraId="6106EEF3" w14:textId="77777777" w:rsidR="00812E9B" w:rsidRDefault="00812E9B" w:rsidP="00812E9B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EEF149A" w14:textId="31817466" w:rsidR="00812E9B" w:rsidRPr="00E67F37" w:rsidRDefault="00812E9B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E67F37">
        <w:rPr>
          <w:rFonts w:ascii="Times New Roman" w:eastAsia="Calibri" w:hAnsi="Times New Roman" w:cs="Times New Roman"/>
          <w:bCs/>
          <w:sz w:val="24"/>
          <w:szCs w:val="24"/>
        </w:rPr>
        <w:t>Marital status:</w:t>
      </w:r>
    </w:p>
    <w:p w14:paraId="6321F11E" w14:textId="1AC6A5B9" w:rsidR="00E67F37" w:rsidRDefault="00E67F37" w:rsidP="0067657E">
      <w:pPr>
        <w:pStyle w:val="ListParagraph"/>
        <w:numPr>
          <w:ilvl w:val="0"/>
          <w:numId w:val="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m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 xml:space="preserve">arried (  ) </w:t>
      </w:r>
    </w:p>
    <w:p w14:paraId="4AA35B93" w14:textId="4372BF8E" w:rsidR="00E67F37" w:rsidRDefault="00E67F37" w:rsidP="0067657E">
      <w:pPr>
        <w:pStyle w:val="ListParagraph"/>
        <w:numPr>
          <w:ilvl w:val="0"/>
          <w:numId w:val="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s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 xml:space="preserve">ingle (  ) </w:t>
      </w:r>
    </w:p>
    <w:p w14:paraId="40E3864E" w14:textId="335EE876" w:rsidR="00E67F37" w:rsidRDefault="00E67F37" w:rsidP="0067657E">
      <w:pPr>
        <w:pStyle w:val="ListParagraph"/>
        <w:numPr>
          <w:ilvl w:val="0"/>
          <w:numId w:val="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d</w:t>
      </w:r>
      <w:r w:rsidR="00394742">
        <w:rPr>
          <w:rFonts w:ascii="Times New Roman" w:eastAsia="Calibri" w:hAnsi="Times New Roman" w:cs="Times New Roman"/>
          <w:bCs/>
          <w:sz w:val="24"/>
          <w:szCs w:val="24"/>
        </w:rPr>
        <w:t xml:space="preserve">ivorced (  ) </w:t>
      </w:r>
    </w:p>
    <w:p w14:paraId="7B430817" w14:textId="099930ED" w:rsidR="00E67F37" w:rsidRDefault="00F870EB" w:rsidP="0067657E">
      <w:pPr>
        <w:pStyle w:val="ListParagraph"/>
        <w:numPr>
          <w:ilvl w:val="0"/>
          <w:numId w:val="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separated</w:t>
      </w:r>
      <w:r w:rsidR="00394742">
        <w:rPr>
          <w:rFonts w:ascii="Times New Roman" w:eastAsia="Calibri" w:hAnsi="Times New Roman" w:cs="Times New Roman"/>
          <w:bCs/>
          <w:sz w:val="24"/>
          <w:szCs w:val="24"/>
        </w:rPr>
        <w:t xml:space="preserve"> (  )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6DCCD95D" w14:textId="022D770D" w:rsidR="00812E9B" w:rsidRDefault="00E67F37" w:rsidP="0067657E">
      <w:pPr>
        <w:pStyle w:val="ListParagraph"/>
        <w:numPr>
          <w:ilvl w:val="0"/>
          <w:numId w:val="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c</w:t>
      </w:r>
      <w:r w:rsidR="00F870EB">
        <w:rPr>
          <w:rFonts w:ascii="Times New Roman" w:eastAsia="Calibri" w:hAnsi="Times New Roman" w:cs="Times New Roman"/>
          <w:bCs/>
          <w:sz w:val="24"/>
          <w:szCs w:val="24"/>
        </w:rPr>
        <w:t>ohabitation (  )</w:t>
      </w:r>
    </w:p>
    <w:p w14:paraId="736ACAC7" w14:textId="77777777" w:rsidR="00394742" w:rsidRDefault="00394742" w:rsidP="00394742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32FAC36" w14:textId="77777777" w:rsidR="00E67F37" w:rsidRDefault="00E67F37" w:rsidP="00E67F37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B77AE99" w14:textId="7AE44B74" w:rsidR="00394742" w:rsidRDefault="00394742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Professional background</w:t>
      </w:r>
      <w:r w:rsidR="004549CB">
        <w:rPr>
          <w:rFonts w:ascii="Times New Roman" w:eastAsia="Calibri" w:hAnsi="Times New Roman" w:cs="Times New Roman"/>
          <w:bCs/>
          <w:sz w:val="24"/>
          <w:szCs w:val="24"/>
        </w:rPr>
        <w:t>:</w:t>
      </w:r>
    </w:p>
    <w:p w14:paraId="2EE22D1D" w14:textId="5F247E7F" w:rsidR="00E67F37" w:rsidRPr="000C4C2B" w:rsidRDefault="000578DC" w:rsidP="0067657E">
      <w:pPr>
        <w:pStyle w:val="ListParagraph"/>
        <w:numPr>
          <w:ilvl w:val="0"/>
          <w:numId w:val="9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d</w:t>
      </w:r>
      <w:r w:rsidR="00394742" w:rsidRPr="000C4C2B">
        <w:rPr>
          <w:rFonts w:ascii="Times New Roman" w:eastAsia="Calibri" w:hAnsi="Times New Roman" w:cs="Times New Roman"/>
          <w:bCs/>
          <w:sz w:val="24"/>
          <w:szCs w:val="24"/>
        </w:rPr>
        <w:t xml:space="preserve">octor (  ) </w:t>
      </w:r>
    </w:p>
    <w:p w14:paraId="5C412BC9" w14:textId="580AD14B" w:rsidR="00E67F37" w:rsidRPr="000C4C2B" w:rsidRDefault="000578DC" w:rsidP="0067657E">
      <w:pPr>
        <w:pStyle w:val="ListParagraph"/>
        <w:numPr>
          <w:ilvl w:val="0"/>
          <w:numId w:val="9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n</w:t>
      </w:r>
      <w:r w:rsidR="00394742" w:rsidRPr="000C4C2B">
        <w:rPr>
          <w:rFonts w:ascii="Times New Roman" w:eastAsia="Calibri" w:hAnsi="Times New Roman" w:cs="Times New Roman"/>
          <w:bCs/>
          <w:sz w:val="24"/>
          <w:szCs w:val="24"/>
        </w:rPr>
        <w:t xml:space="preserve">urse (  )  </w:t>
      </w:r>
      <w:r w:rsidR="00E67F37" w:rsidRPr="000C4C2B">
        <w:rPr>
          <w:rFonts w:ascii="Times New Roman" w:eastAsia="Calibri" w:hAnsi="Times New Roman" w:cs="Times New Roman"/>
          <w:bCs/>
          <w:sz w:val="24"/>
          <w:szCs w:val="24"/>
        </w:rPr>
        <w:t xml:space="preserve">  </w:t>
      </w:r>
    </w:p>
    <w:p w14:paraId="6B683FC9" w14:textId="12F426EF" w:rsidR="00E67F37" w:rsidRPr="000C4C2B" w:rsidRDefault="000578DC" w:rsidP="0067657E">
      <w:pPr>
        <w:pStyle w:val="ListParagraph"/>
        <w:numPr>
          <w:ilvl w:val="0"/>
          <w:numId w:val="9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a</w:t>
      </w:r>
      <w:r w:rsidR="00394742" w:rsidRPr="000C4C2B">
        <w:rPr>
          <w:rFonts w:ascii="Times New Roman" w:eastAsia="Calibri" w:hAnsi="Times New Roman" w:cs="Times New Roman"/>
          <w:bCs/>
          <w:sz w:val="24"/>
          <w:szCs w:val="24"/>
        </w:rPr>
        <w:t xml:space="preserve">llied Health professional (  ) </w:t>
      </w:r>
    </w:p>
    <w:p w14:paraId="44C53236" w14:textId="2B7A80DC" w:rsidR="00E67F37" w:rsidRPr="000C4C2B" w:rsidRDefault="000578DC" w:rsidP="0067657E">
      <w:pPr>
        <w:pStyle w:val="ListParagraph"/>
        <w:numPr>
          <w:ilvl w:val="0"/>
          <w:numId w:val="9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f</w:t>
      </w:r>
      <w:r w:rsidR="00394742" w:rsidRPr="000C4C2B">
        <w:rPr>
          <w:rFonts w:ascii="Times New Roman" w:eastAsia="Calibri" w:hAnsi="Times New Roman" w:cs="Times New Roman"/>
          <w:bCs/>
          <w:sz w:val="24"/>
          <w:szCs w:val="24"/>
        </w:rPr>
        <w:t xml:space="preserve">ield staff (  ) </w:t>
      </w:r>
    </w:p>
    <w:p w14:paraId="35FA3959" w14:textId="6F6D9031" w:rsidR="00394742" w:rsidRDefault="000578DC" w:rsidP="0067657E">
      <w:pPr>
        <w:pStyle w:val="ListParagraph"/>
        <w:numPr>
          <w:ilvl w:val="0"/>
          <w:numId w:val="9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n</w:t>
      </w:r>
      <w:r w:rsidR="00530D8D" w:rsidRPr="000C4C2B">
        <w:rPr>
          <w:rFonts w:ascii="Times New Roman" w:eastAsia="Calibri" w:hAnsi="Times New Roman" w:cs="Times New Roman"/>
          <w:bCs/>
          <w:sz w:val="24"/>
          <w:szCs w:val="24"/>
        </w:rPr>
        <w:t>ursing Aid (  )</w:t>
      </w:r>
    </w:p>
    <w:p w14:paraId="5941A3BB" w14:textId="77777777" w:rsidR="002418F3" w:rsidRPr="000C4C2B" w:rsidRDefault="002418F3" w:rsidP="002418F3">
      <w:pPr>
        <w:pStyle w:val="ListParagraph"/>
        <w:spacing w:line="276" w:lineRule="auto"/>
        <w:ind w:left="216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930D6FA" w14:textId="041EAEE2" w:rsidR="00530D8D" w:rsidRDefault="00530D8D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Religious </w:t>
      </w:r>
      <w:r w:rsidR="000578DC">
        <w:rPr>
          <w:rFonts w:ascii="Times New Roman" w:eastAsia="Calibri" w:hAnsi="Times New Roman" w:cs="Times New Roman"/>
          <w:bCs/>
          <w:sz w:val="24"/>
          <w:szCs w:val="24"/>
        </w:rPr>
        <w:t>b</w:t>
      </w:r>
      <w:r>
        <w:rPr>
          <w:rFonts w:ascii="Times New Roman" w:eastAsia="Calibri" w:hAnsi="Times New Roman" w:cs="Times New Roman"/>
          <w:bCs/>
          <w:sz w:val="24"/>
          <w:szCs w:val="24"/>
        </w:rPr>
        <w:t>ackground</w:t>
      </w:r>
      <w:r w:rsidR="004549CB">
        <w:rPr>
          <w:rFonts w:ascii="Times New Roman" w:eastAsia="Calibri" w:hAnsi="Times New Roman" w:cs="Times New Roman"/>
          <w:bCs/>
          <w:sz w:val="24"/>
          <w:szCs w:val="24"/>
        </w:rPr>
        <w:t>:</w:t>
      </w:r>
    </w:p>
    <w:p w14:paraId="1173D1C4" w14:textId="11445DD5" w:rsidR="00E67F37" w:rsidRDefault="000578DC" w:rsidP="0067657E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bCs/>
          <w:sz w:val="24"/>
          <w:szCs w:val="24"/>
        </w:rPr>
        <w:t>c</w:t>
      </w:r>
      <w:r w:rsidR="00530D8D">
        <w:rPr>
          <w:rFonts w:ascii="Times New Roman" w:eastAsia="Calibri" w:hAnsi="Times New Roman" w:cs="Times New Roman"/>
          <w:bCs/>
          <w:sz w:val="24"/>
          <w:szCs w:val="24"/>
        </w:rPr>
        <w:t>hristianity</w:t>
      </w:r>
      <w:proofErr w:type="spellEnd"/>
      <w:r w:rsidR="00530D8D">
        <w:rPr>
          <w:rFonts w:ascii="Times New Roman" w:eastAsia="Calibri" w:hAnsi="Times New Roman" w:cs="Times New Roman"/>
          <w:bCs/>
          <w:sz w:val="24"/>
          <w:szCs w:val="24"/>
        </w:rPr>
        <w:t xml:space="preserve"> (  )  </w:t>
      </w:r>
    </w:p>
    <w:p w14:paraId="5C4368C9" w14:textId="1665C9DE" w:rsidR="00E67F37" w:rsidRDefault="000578DC" w:rsidP="0067657E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bCs/>
          <w:sz w:val="24"/>
          <w:szCs w:val="24"/>
        </w:rPr>
        <w:t>i</w:t>
      </w:r>
      <w:r w:rsidR="00530D8D">
        <w:rPr>
          <w:rFonts w:ascii="Times New Roman" w:eastAsia="Calibri" w:hAnsi="Times New Roman" w:cs="Times New Roman"/>
          <w:bCs/>
          <w:sz w:val="24"/>
          <w:szCs w:val="24"/>
        </w:rPr>
        <w:t>slam</w:t>
      </w:r>
      <w:proofErr w:type="spellEnd"/>
      <w:r w:rsidR="00530D8D">
        <w:rPr>
          <w:rFonts w:ascii="Times New Roman" w:eastAsia="Calibri" w:hAnsi="Times New Roman" w:cs="Times New Roman"/>
          <w:bCs/>
          <w:sz w:val="24"/>
          <w:szCs w:val="24"/>
        </w:rPr>
        <w:t xml:space="preserve"> (  ) </w:t>
      </w:r>
    </w:p>
    <w:p w14:paraId="2B8FF895" w14:textId="006BA039" w:rsidR="00E67F37" w:rsidRDefault="000578DC" w:rsidP="0067657E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t</w:t>
      </w:r>
      <w:r w:rsidR="00530D8D">
        <w:rPr>
          <w:rFonts w:ascii="Times New Roman" w:eastAsia="Calibri" w:hAnsi="Times New Roman" w:cs="Times New Roman"/>
          <w:bCs/>
          <w:sz w:val="24"/>
          <w:szCs w:val="24"/>
        </w:rPr>
        <w:t xml:space="preserve">raditional  (  ) </w:t>
      </w:r>
    </w:p>
    <w:p w14:paraId="09D9132B" w14:textId="50924A9B" w:rsidR="00530D8D" w:rsidRDefault="00530D8D" w:rsidP="0067657E">
      <w:pPr>
        <w:pStyle w:val="ListParagraph"/>
        <w:numPr>
          <w:ilvl w:val="0"/>
          <w:numId w:val="8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Others (  )  ( please specify ) ………………….</w:t>
      </w:r>
    </w:p>
    <w:p w14:paraId="7593A62D" w14:textId="4C6465A6" w:rsidR="004549CB" w:rsidRDefault="00E67F37" w:rsidP="004549CB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 </w:t>
      </w:r>
    </w:p>
    <w:p w14:paraId="2F2504FC" w14:textId="6F746BC3" w:rsidR="004549CB" w:rsidRDefault="004549CB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Years of work experience: </w:t>
      </w:r>
    </w:p>
    <w:p w14:paraId="667522DA" w14:textId="51711A85" w:rsidR="000578DC" w:rsidRPr="000578DC" w:rsidRDefault="00F870EB" w:rsidP="0067657E">
      <w:pPr>
        <w:pStyle w:val="ListParagraph"/>
        <w:numPr>
          <w:ilvl w:val="1"/>
          <w:numId w:val="10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0578DC">
        <w:rPr>
          <w:rFonts w:ascii="Times New Roman" w:eastAsia="Calibri" w:hAnsi="Times New Roman" w:cs="Times New Roman"/>
          <w:bCs/>
          <w:sz w:val="24"/>
          <w:szCs w:val="24"/>
        </w:rPr>
        <w:t xml:space="preserve">6months </w:t>
      </w:r>
      <w:r w:rsidR="004549CB" w:rsidRPr="000578DC">
        <w:rPr>
          <w:rFonts w:ascii="Times New Roman" w:eastAsia="Calibri" w:hAnsi="Times New Roman" w:cs="Times New Roman"/>
          <w:bCs/>
          <w:sz w:val="24"/>
          <w:szCs w:val="24"/>
        </w:rPr>
        <w:t xml:space="preserve">-5 years (  ) </w:t>
      </w:r>
    </w:p>
    <w:p w14:paraId="6DC1844E" w14:textId="42238ACA" w:rsidR="000578DC" w:rsidRPr="000578DC" w:rsidRDefault="004549CB" w:rsidP="0067657E">
      <w:pPr>
        <w:pStyle w:val="ListParagraph"/>
        <w:numPr>
          <w:ilvl w:val="1"/>
          <w:numId w:val="10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0578DC">
        <w:rPr>
          <w:rFonts w:ascii="Times New Roman" w:eastAsia="Calibri" w:hAnsi="Times New Roman" w:cs="Times New Roman"/>
          <w:bCs/>
          <w:sz w:val="24"/>
          <w:szCs w:val="24"/>
        </w:rPr>
        <w:t>6 -10years (  )</w:t>
      </w:r>
    </w:p>
    <w:p w14:paraId="4EF211E9" w14:textId="4D0F9354" w:rsidR="000578DC" w:rsidRPr="000578DC" w:rsidRDefault="004549CB" w:rsidP="0067657E">
      <w:pPr>
        <w:pStyle w:val="ListParagraph"/>
        <w:numPr>
          <w:ilvl w:val="1"/>
          <w:numId w:val="10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0578DC">
        <w:rPr>
          <w:rFonts w:ascii="Times New Roman" w:eastAsia="Calibri" w:hAnsi="Times New Roman" w:cs="Times New Roman"/>
          <w:bCs/>
          <w:sz w:val="24"/>
          <w:szCs w:val="24"/>
        </w:rPr>
        <w:t xml:space="preserve">11 -15years (  ) </w:t>
      </w:r>
    </w:p>
    <w:p w14:paraId="742833F9" w14:textId="0BD64849" w:rsidR="000578DC" w:rsidRPr="000578DC" w:rsidRDefault="004549CB" w:rsidP="0067657E">
      <w:pPr>
        <w:pStyle w:val="ListParagraph"/>
        <w:numPr>
          <w:ilvl w:val="1"/>
          <w:numId w:val="10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0578DC">
        <w:rPr>
          <w:rFonts w:ascii="Times New Roman" w:eastAsia="Calibri" w:hAnsi="Times New Roman" w:cs="Times New Roman"/>
          <w:bCs/>
          <w:sz w:val="24"/>
          <w:szCs w:val="24"/>
        </w:rPr>
        <w:t xml:space="preserve">16-20years (  ) </w:t>
      </w:r>
    </w:p>
    <w:p w14:paraId="605711AC" w14:textId="47326579" w:rsidR="004549CB" w:rsidRPr="000578DC" w:rsidRDefault="008F3595" w:rsidP="0067657E">
      <w:pPr>
        <w:pStyle w:val="ListParagraph"/>
        <w:numPr>
          <w:ilvl w:val="1"/>
          <w:numId w:val="10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a</w:t>
      </w:r>
      <w:r w:rsidR="004549CB" w:rsidRPr="000578DC">
        <w:rPr>
          <w:rFonts w:ascii="Times New Roman" w:eastAsia="Calibri" w:hAnsi="Times New Roman" w:cs="Times New Roman"/>
          <w:bCs/>
          <w:sz w:val="24"/>
          <w:szCs w:val="24"/>
        </w:rPr>
        <w:t>bove 20years (  )</w:t>
      </w:r>
    </w:p>
    <w:p w14:paraId="59ED3DC9" w14:textId="7D681AF6" w:rsidR="004549CB" w:rsidRDefault="004549CB" w:rsidP="004549CB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DDF527E" w14:textId="31DE0687" w:rsidR="004549CB" w:rsidRDefault="00D21B21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Position:……</w:t>
      </w:r>
      <w:r w:rsidR="00DF21A8">
        <w:rPr>
          <w:rFonts w:ascii="Times New Roman" w:eastAsia="Calibri" w:hAnsi="Times New Roman" w:cs="Times New Roman"/>
          <w:bCs/>
          <w:sz w:val="24"/>
          <w:szCs w:val="24"/>
        </w:rPr>
        <w:t>…………………………….</w:t>
      </w:r>
    </w:p>
    <w:p w14:paraId="670A5E97" w14:textId="77777777" w:rsidR="000578DC" w:rsidRDefault="000578DC" w:rsidP="00D21B21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6D76C9E6" w14:textId="77777777" w:rsidR="000578DC" w:rsidRDefault="000578DC" w:rsidP="00D21B21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2D1EF31" w14:textId="77777777" w:rsidR="000578DC" w:rsidRDefault="000578DC" w:rsidP="00D21B21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32C4948C" w14:textId="1897D47A" w:rsidR="00607345" w:rsidRPr="00D21B21" w:rsidRDefault="008202D8" w:rsidP="00D21B21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D21B21">
        <w:rPr>
          <w:rFonts w:ascii="Times New Roman" w:eastAsia="Calibri" w:hAnsi="Times New Roman" w:cs="Times New Roman"/>
          <w:b/>
          <w:sz w:val="24"/>
          <w:szCs w:val="24"/>
        </w:rPr>
        <w:t>SECTIO</w:t>
      </w:r>
      <w:r w:rsidR="009C1A74">
        <w:rPr>
          <w:rFonts w:ascii="Times New Roman" w:eastAsia="Calibri" w:hAnsi="Times New Roman" w:cs="Times New Roman"/>
          <w:b/>
          <w:sz w:val="24"/>
          <w:szCs w:val="24"/>
        </w:rPr>
        <w:t>N</w:t>
      </w:r>
      <w:r w:rsidRPr="00D21B21">
        <w:rPr>
          <w:rFonts w:ascii="Times New Roman" w:eastAsia="Calibri" w:hAnsi="Times New Roman" w:cs="Times New Roman"/>
          <w:b/>
          <w:sz w:val="24"/>
          <w:szCs w:val="24"/>
        </w:rPr>
        <w:t xml:space="preserve"> B: COVID 19 EXPERIENCES</w:t>
      </w:r>
      <w:r w:rsidR="0003302C">
        <w:rPr>
          <w:rFonts w:ascii="Times New Roman" w:eastAsia="Calibri" w:hAnsi="Times New Roman" w:cs="Times New Roman"/>
          <w:b/>
          <w:sz w:val="24"/>
          <w:szCs w:val="24"/>
        </w:rPr>
        <w:t>/CLINICAL CHALLENGES</w:t>
      </w:r>
      <w:r w:rsidR="00AD7498" w:rsidRPr="00D21B21">
        <w:rPr>
          <w:rFonts w:ascii="Times New Roman" w:eastAsia="Calibri" w:hAnsi="Times New Roman" w:cs="Times New Roman"/>
          <w:b/>
          <w:sz w:val="24"/>
          <w:szCs w:val="24"/>
        </w:rPr>
        <w:t xml:space="preserve"> OF FRONT </w:t>
      </w:r>
      <w:r w:rsidR="003A7AA4" w:rsidRPr="00D21B21">
        <w:rPr>
          <w:rFonts w:ascii="Times New Roman" w:eastAsia="Calibri" w:hAnsi="Times New Roman" w:cs="Times New Roman"/>
          <w:b/>
          <w:sz w:val="24"/>
          <w:szCs w:val="24"/>
        </w:rPr>
        <w:t>LINE WORKERS</w:t>
      </w:r>
    </w:p>
    <w:p w14:paraId="45ADDCE2" w14:textId="5E925859" w:rsidR="00530D8D" w:rsidRPr="00D21B21" w:rsidRDefault="00607345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267260">
        <w:rPr>
          <w:rFonts w:ascii="Times New Roman" w:hAnsi="Times New Roman" w:cs="Times New Roman"/>
          <w:w w:val="95"/>
          <w:sz w:val="24"/>
          <w:szCs w:val="24"/>
        </w:rPr>
        <w:t>What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="005223B6">
        <w:rPr>
          <w:rFonts w:ascii="Times New Roman" w:hAnsi="Times New Roman" w:cs="Times New Roman"/>
          <w:w w:val="95"/>
          <w:sz w:val="24"/>
          <w:szCs w:val="24"/>
        </w:rPr>
        <w:t>was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r</w:t>
      </w:r>
      <w:r w:rsidRPr="00267260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predominant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emotion</w:t>
      </w:r>
      <w:r w:rsidRPr="00267260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during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he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COVID-19 pandemic?</w:t>
      </w:r>
      <w:r w:rsidR="00D21B21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D21B21"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D21B21" w:rsidRPr="00D21B21">
        <w:rPr>
          <w:rFonts w:ascii="Times New Roman" w:hAnsi="Times New Roman" w:cs="Times New Roman"/>
          <w:sz w:val="24"/>
          <w:szCs w:val="24"/>
        </w:rPr>
        <w:t>Tick the appropriate response</w:t>
      </w:r>
      <w:r w:rsidR="00D21B21">
        <w:rPr>
          <w:rFonts w:ascii="Times New Roman" w:hAnsi="Times New Roman" w:cs="Times New Roman"/>
          <w:sz w:val="24"/>
          <w:szCs w:val="24"/>
        </w:rPr>
        <w:t>s; as many as applicable</w:t>
      </w:r>
      <w:r w:rsidR="00D21B21" w:rsidRPr="00D21B21">
        <w:rPr>
          <w:rFonts w:ascii="Times New Roman" w:hAnsi="Times New Roman" w:cs="Times New Roman"/>
          <w:sz w:val="24"/>
          <w:szCs w:val="24"/>
        </w:rPr>
        <w:t>)</w:t>
      </w:r>
      <w:r w:rsidRPr="00D21B2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049320" w14:textId="245C04C5" w:rsidR="00E6509A" w:rsidRDefault="009C1A74" w:rsidP="0067657E">
      <w:pPr>
        <w:pStyle w:val="ListParagraph"/>
        <w:numPr>
          <w:ilvl w:val="0"/>
          <w:numId w:val="11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h</w:t>
      </w:r>
      <w:r w:rsidR="00607345">
        <w:rPr>
          <w:rFonts w:ascii="Times New Roman" w:eastAsia="Calibri" w:hAnsi="Times New Roman" w:cs="Times New Roman"/>
          <w:bCs/>
          <w:sz w:val="24"/>
          <w:szCs w:val="24"/>
        </w:rPr>
        <w:t>appy (  )</w:t>
      </w:r>
      <w:r w:rsidR="00D21B21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501459A1" w14:textId="3949FFEA" w:rsidR="00E6509A" w:rsidRDefault="009C1A74" w:rsidP="0067657E">
      <w:pPr>
        <w:pStyle w:val="ListParagraph"/>
        <w:numPr>
          <w:ilvl w:val="0"/>
          <w:numId w:val="11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s</w:t>
      </w:r>
      <w:r w:rsidR="00607345">
        <w:rPr>
          <w:rFonts w:ascii="Times New Roman" w:eastAsia="Calibri" w:hAnsi="Times New Roman" w:cs="Times New Roman"/>
          <w:bCs/>
          <w:sz w:val="24"/>
          <w:szCs w:val="24"/>
        </w:rPr>
        <w:t>ad (  )</w:t>
      </w:r>
      <w:r w:rsidR="00D21B21">
        <w:rPr>
          <w:rFonts w:ascii="Times New Roman" w:eastAsia="Calibri" w:hAnsi="Times New Roman" w:cs="Times New Roman"/>
          <w:bCs/>
          <w:sz w:val="24"/>
          <w:szCs w:val="24"/>
        </w:rPr>
        <w:t xml:space="preserve">; </w:t>
      </w:r>
      <w:r w:rsidR="00607345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7B6D1F94" w14:textId="72C23120" w:rsidR="00E6509A" w:rsidRDefault="009C1A74" w:rsidP="0067657E">
      <w:pPr>
        <w:pStyle w:val="ListParagraph"/>
        <w:numPr>
          <w:ilvl w:val="0"/>
          <w:numId w:val="11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f</w:t>
      </w:r>
      <w:r w:rsidR="00607345">
        <w:rPr>
          <w:rFonts w:ascii="Times New Roman" w:eastAsia="Calibri" w:hAnsi="Times New Roman" w:cs="Times New Roman"/>
          <w:bCs/>
          <w:sz w:val="24"/>
          <w:szCs w:val="24"/>
        </w:rPr>
        <w:t xml:space="preserve">earful (  )  </w:t>
      </w:r>
    </w:p>
    <w:p w14:paraId="6D73BF67" w14:textId="1BF21432" w:rsidR="00E6509A" w:rsidRDefault="009C1A74" w:rsidP="0067657E">
      <w:pPr>
        <w:pStyle w:val="ListParagraph"/>
        <w:numPr>
          <w:ilvl w:val="0"/>
          <w:numId w:val="11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a</w:t>
      </w:r>
      <w:r w:rsidR="00607345">
        <w:rPr>
          <w:rFonts w:ascii="Times New Roman" w:eastAsia="Calibri" w:hAnsi="Times New Roman" w:cs="Times New Roman"/>
          <w:bCs/>
          <w:sz w:val="24"/>
          <w:szCs w:val="24"/>
        </w:rPr>
        <w:t xml:space="preserve">nxious (  ) </w:t>
      </w:r>
    </w:p>
    <w:p w14:paraId="7631DD7D" w14:textId="2573B552" w:rsidR="00373146" w:rsidRDefault="00607345" w:rsidP="0067657E">
      <w:pPr>
        <w:pStyle w:val="ListParagraph"/>
        <w:numPr>
          <w:ilvl w:val="0"/>
          <w:numId w:val="11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others ( please specify) …………………………. </w:t>
      </w:r>
    </w:p>
    <w:p w14:paraId="159129A0" w14:textId="77777777" w:rsidR="005C48C2" w:rsidRPr="005C48C2" w:rsidRDefault="005C48C2" w:rsidP="005C48C2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B1251C" w14:textId="3D59EBD7" w:rsidR="00E63FA7" w:rsidRPr="00BE4932" w:rsidRDefault="00BE4932" w:rsidP="0067657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w w:val="95"/>
          <w:sz w:val="24"/>
          <w:szCs w:val="24"/>
        </w:rPr>
        <w:t>Can</w:t>
      </w:r>
      <w:r w:rsidRPr="00267260">
        <w:rPr>
          <w:rFonts w:ascii="Times New Roman" w:hAnsi="Times New Roman" w:cs="Times New Roman"/>
          <w:spacing w:val="3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write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some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houghts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hat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came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o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r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mind?</w:t>
      </w:r>
      <w:r w:rsidR="00D21B21">
        <w:rPr>
          <w:rFonts w:ascii="Times New Roman" w:hAnsi="Times New Roman" w:cs="Times New Roman"/>
          <w:w w:val="95"/>
          <w:sz w:val="24"/>
          <w:szCs w:val="24"/>
        </w:rPr>
        <w:t xml:space="preserve"> (e.g., the thought of quitting</w:t>
      </w:r>
      <w:r w:rsidR="00DF21A8">
        <w:rPr>
          <w:rFonts w:ascii="Times New Roman" w:hAnsi="Times New Roman" w:cs="Times New Roman"/>
          <w:w w:val="95"/>
          <w:sz w:val="24"/>
          <w:szCs w:val="24"/>
        </w:rPr>
        <w:t xml:space="preserve"> due to fear of death. </w:t>
      </w:r>
      <w:proofErr w:type="spellStart"/>
      <w:r w:rsidR="00D21B21">
        <w:rPr>
          <w:rFonts w:ascii="Times New Roman" w:hAnsi="Times New Roman" w:cs="Times New Roman"/>
          <w:w w:val="95"/>
          <w:sz w:val="24"/>
          <w:szCs w:val="24"/>
        </w:rPr>
        <w:t>etc</w:t>
      </w:r>
      <w:proofErr w:type="spellEnd"/>
      <w:r w:rsidR="00D21B21">
        <w:rPr>
          <w:rFonts w:ascii="Times New Roman" w:hAnsi="Times New Roman" w:cs="Times New Roman"/>
          <w:w w:val="95"/>
          <w:sz w:val="24"/>
          <w:szCs w:val="24"/>
        </w:rPr>
        <w:t>)</w:t>
      </w:r>
    </w:p>
    <w:p w14:paraId="7893BB75" w14:textId="288B3941" w:rsidR="00BE4932" w:rsidRDefault="00BE4932" w:rsidP="00BE4932">
      <w:pPr>
        <w:pStyle w:val="ListParagraph"/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17761EF" w14:textId="4BF4CB44" w:rsidR="00BE4932" w:rsidRDefault="00BE4932" w:rsidP="00BE4932">
      <w:pPr>
        <w:pStyle w:val="ListParagraph"/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F9B840" w14:textId="77777777" w:rsidR="005223B6" w:rsidRPr="005223B6" w:rsidRDefault="005223B6" w:rsidP="005223B6">
      <w:pPr>
        <w:widowControl w:val="0"/>
        <w:autoSpaceDE w:val="0"/>
        <w:autoSpaceDN w:val="0"/>
        <w:spacing w:before="11"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3299417" w14:textId="77777777" w:rsidR="005223B6" w:rsidRPr="005223B6" w:rsidRDefault="005223B6" w:rsidP="005223B6">
      <w:pPr>
        <w:widowControl w:val="0"/>
        <w:autoSpaceDE w:val="0"/>
        <w:autoSpaceDN w:val="0"/>
        <w:spacing w:before="11"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9922D79" w14:textId="77777777" w:rsidR="005223B6" w:rsidRPr="005223B6" w:rsidRDefault="005223B6" w:rsidP="005223B6">
      <w:pPr>
        <w:widowControl w:val="0"/>
        <w:autoSpaceDE w:val="0"/>
        <w:autoSpaceDN w:val="0"/>
        <w:spacing w:before="11"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242358B" w14:textId="77777777" w:rsidR="005223B6" w:rsidRPr="005223B6" w:rsidRDefault="005223B6" w:rsidP="005223B6">
      <w:pPr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54AA20" w14:textId="1DEF6FDA" w:rsidR="00BE4932" w:rsidRPr="005223B6" w:rsidRDefault="00BE4932" w:rsidP="0067657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23B6">
        <w:rPr>
          <w:rFonts w:ascii="Times New Roman" w:hAnsi="Times New Roman" w:cs="Times New Roman"/>
          <w:w w:val="105"/>
          <w:sz w:val="24"/>
          <w:szCs w:val="24"/>
        </w:rPr>
        <w:t>Have</w:t>
      </w:r>
      <w:r w:rsidRPr="005223B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5223B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>been</w:t>
      </w:r>
      <w:r w:rsidRPr="005223B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>experiencing</w:t>
      </w:r>
      <w:r w:rsidRPr="005223B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>fear</w:t>
      </w:r>
      <w:r w:rsidRPr="005223B6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5223B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>the</w:t>
      </w:r>
      <w:r w:rsidR="00D21B21" w:rsidRPr="005223B6">
        <w:rPr>
          <w:rFonts w:ascii="Times New Roman" w:hAnsi="Times New Roman" w:cs="Times New Roman"/>
          <w:w w:val="105"/>
          <w:sz w:val="24"/>
          <w:szCs w:val="24"/>
        </w:rPr>
        <w:t xml:space="preserve"> c</w:t>
      </w:r>
      <w:r w:rsidR="00D6082B" w:rsidRPr="005223B6">
        <w:rPr>
          <w:rFonts w:ascii="Times New Roman" w:hAnsi="Times New Roman" w:cs="Times New Roman"/>
          <w:w w:val="105"/>
          <w:sz w:val="24"/>
          <w:szCs w:val="24"/>
        </w:rPr>
        <w:t xml:space="preserve">ourse </w:t>
      </w:r>
      <w:r w:rsidR="00D21B21" w:rsidRPr="005223B6">
        <w:rPr>
          <w:rFonts w:ascii="Times New Roman" w:hAnsi="Times New Roman" w:cs="Times New Roman"/>
          <w:w w:val="105"/>
          <w:sz w:val="24"/>
          <w:szCs w:val="24"/>
        </w:rPr>
        <w:t xml:space="preserve">of managing 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 xml:space="preserve"> COVID-19 pa</w:t>
      </w:r>
      <w:r w:rsidR="00D21B21" w:rsidRPr="005223B6">
        <w:rPr>
          <w:rFonts w:ascii="Times New Roman" w:hAnsi="Times New Roman" w:cs="Times New Roman"/>
          <w:w w:val="105"/>
          <w:sz w:val="24"/>
          <w:szCs w:val="24"/>
        </w:rPr>
        <w:t>tients</w:t>
      </w:r>
      <w:r w:rsidRPr="005223B6">
        <w:rPr>
          <w:rFonts w:ascii="Times New Roman" w:hAnsi="Times New Roman" w:cs="Times New Roman"/>
          <w:w w:val="105"/>
          <w:sz w:val="24"/>
          <w:szCs w:val="24"/>
        </w:rPr>
        <w:t>?</w:t>
      </w:r>
      <w:r w:rsidR="00D6082B" w:rsidRPr="005223B6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D6082B" w:rsidRPr="005223B6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D6082B" w:rsidRPr="005223B6">
        <w:rPr>
          <w:rFonts w:ascii="Times New Roman" w:hAnsi="Times New Roman" w:cs="Times New Roman"/>
          <w:sz w:val="24"/>
          <w:szCs w:val="24"/>
        </w:rPr>
        <w:t>Tick the appropriate response)</w:t>
      </w:r>
    </w:p>
    <w:p w14:paraId="30953B85" w14:textId="77777777" w:rsidR="005223B6" w:rsidRDefault="00910445" w:rsidP="006765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BE4932">
        <w:rPr>
          <w:rFonts w:ascii="Times New Roman" w:hAnsi="Times New Roman" w:cs="Times New Roman"/>
          <w:sz w:val="24"/>
          <w:szCs w:val="24"/>
        </w:rPr>
        <w:t xml:space="preserve">lmost (  ) </w:t>
      </w:r>
    </w:p>
    <w:p w14:paraId="628D9774" w14:textId="2E65ED3B" w:rsidR="005223B6" w:rsidRDefault="00910445" w:rsidP="006765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BE4932">
        <w:rPr>
          <w:rFonts w:ascii="Times New Roman" w:hAnsi="Times New Roman" w:cs="Times New Roman"/>
          <w:sz w:val="24"/>
          <w:szCs w:val="24"/>
        </w:rPr>
        <w:t xml:space="preserve">ever (  ) </w:t>
      </w:r>
    </w:p>
    <w:p w14:paraId="7686486F" w14:textId="6AEA0244" w:rsidR="005223B6" w:rsidRDefault="00910445" w:rsidP="006765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BE4932">
        <w:rPr>
          <w:rFonts w:ascii="Times New Roman" w:hAnsi="Times New Roman" w:cs="Times New Roman"/>
          <w:sz w:val="24"/>
          <w:szCs w:val="24"/>
        </w:rPr>
        <w:t xml:space="preserve">ometimes (  ) </w:t>
      </w:r>
    </w:p>
    <w:p w14:paraId="5215A42A" w14:textId="77777777" w:rsidR="005223B6" w:rsidRDefault="00910445" w:rsidP="006765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BE4932">
        <w:rPr>
          <w:rFonts w:ascii="Times New Roman" w:hAnsi="Times New Roman" w:cs="Times New Roman"/>
          <w:sz w:val="24"/>
          <w:szCs w:val="24"/>
        </w:rPr>
        <w:t xml:space="preserve">ften (  ) </w:t>
      </w:r>
    </w:p>
    <w:p w14:paraId="2CFDB02B" w14:textId="1A4B8C9C" w:rsidR="00D639C2" w:rsidRDefault="00910445" w:rsidP="006765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BE4932">
        <w:rPr>
          <w:rFonts w:ascii="Times New Roman" w:hAnsi="Times New Roman" w:cs="Times New Roman"/>
          <w:sz w:val="24"/>
          <w:szCs w:val="24"/>
        </w:rPr>
        <w:t>lmost often (  )</w:t>
      </w:r>
    </w:p>
    <w:p w14:paraId="05989E28" w14:textId="77777777" w:rsidR="00D6082B" w:rsidRPr="00067B85" w:rsidRDefault="00D6082B" w:rsidP="00D6082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1C3DC30" w14:textId="1492068F" w:rsidR="00D639C2" w:rsidRPr="00D6082B" w:rsidRDefault="00D6082B" w:rsidP="0067657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To what extent were you worried</w:t>
      </w:r>
      <w:r w:rsidR="00D639C2" w:rsidRPr="00D639C2">
        <w:rPr>
          <w:rFonts w:ascii="Times New Roman" w:hAnsi="Times New Roman" w:cs="Times New Roman"/>
          <w:w w:val="105"/>
          <w:sz w:val="24"/>
          <w:szCs w:val="24"/>
        </w:rPr>
        <w:t xml:space="preserve"> during the 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peak of </w:t>
      </w:r>
      <w:r w:rsidR="00D639C2" w:rsidRPr="00D639C2">
        <w:rPr>
          <w:rFonts w:ascii="Times New Roman" w:hAnsi="Times New Roman" w:cs="Times New Roman"/>
          <w:w w:val="105"/>
          <w:sz w:val="24"/>
          <w:szCs w:val="24"/>
        </w:rPr>
        <w:t xml:space="preserve">COVID-19 pandemic? </w:t>
      </w:r>
      <w:r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Pr="00D21B21">
        <w:rPr>
          <w:rFonts w:ascii="Times New Roman" w:hAnsi="Times New Roman" w:cs="Times New Roman"/>
          <w:sz w:val="24"/>
          <w:szCs w:val="24"/>
        </w:rPr>
        <w:t>Tick the appropriate response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CE78C43" w14:textId="0A82191E" w:rsidR="005223B6" w:rsidRPr="005223B6" w:rsidRDefault="009C1A74" w:rsidP="0067657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a</w:t>
      </w:r>
      <w:r w:rsidR="00D6082B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lways worried </w:t>
      </w:r>
      <w:r w:rsidR="003A4C59">
        <w:rPr>
          <w:rFonts w:ascii="Times New Roman" w:eastAsia="Times New Roman" w:hAnsi="Times New Roman" w:cs="Times New Roman"/>
          <w:color w:val="1F2023"/>
          <w:sz w:val="24"/>
          <w:szCs w:val="24"/>
        </w:rPr>
        <w:t>(  )</w:t>
      </w:r>
    </w:p>
    <w:p w14:paraId="6F4B5867" w14:textId="3BB4C91C" w:rsidR="005223B6" w:rsidRPr="005223B6" w:rsidRDefault="00D6082B" w:rsidP="0067657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very worried </w:t>
      </w:r>
      <w:r w:rsidR="00D639C2" w:rsidRPr="003A4C59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</w:t>
      </w:r>
      <w:r w:rsidR="003A4C59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>(  )</w:t>
      </w:r>
    </w:p>
    <w:p w14:paraId="0147D541" w14:textId="77777777" w:rsidR="005223B6" w:rsidRPr="005223B6" w:rsidRDefault="00D6082B" w:rsidP="0067657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>less worried</w:t>
      </w:r>
    </w:p>
    <w:p w14:paraId="07D3060C" w14:textId="2A81E810" w:rsidR="005223B6" w:rsidRPr="005223B6" w:rsidRDefault="00D6082B" w:rsidP="0067657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never worried </w:t>
      </w:r>
      <w:r w:rsidR="003A4C5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(  )  </w:t>
      </w:r>
    </w:p>
    <w:p w14:paraId="7EEC453E" w14:textId="54B07DC3" w:rsidR="00D639C2" w:rsidRPr="003A4C59" w:rsidRDefault="00D6082B" w:rsidP="0067657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indifferent</w:t>
      </w:r>
      <w:r w:rsidR="003A4C5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(  )</w:t>
      </w:r>
    </w:p>
    <w:p w14:paraId="45AA36F9" w14:textId="77777777" w:rsidR="003A4C59" w:rsidRPr="003A4C59" w:rsidRDefault="003A4C59" w:rsidP="003A4C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BA0B8E0" w14:textId="71E2EEED" w:rsidR="003A4C59" w:rsidRPr="00F870EB" w:rsidRDefault="00D6082B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Did</w:t>
      </w:r>
      <w:r w:rsidR="003A4C59" w:rsidRPr="00267260">
        <w:rPr>
          <w:rFonts w:ascii="Times New Roman" w:hAnsi="Times New Roman" w:cs="Times New Roman"/>
          <w:w w:val="105"/>
          <w:sz w:val="24"/>
          <w:szCs w:val="24"/>
        </w:rPr>
        <w:t xml:space="preserve"> you experienc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e </w:t>
      </w:r>
      <w:r w:rsidR="003A4C59" w:rsidRPr="00267260">
        <w:rPr>
          <w:rFonts w:ascii="Times New Roman" w:hAnsi="Times New Roman" w:cs="Times New Roman"/>
          <w:w w:val="105"/>
          <w:sz w:val="24"/>
          <w:szCs w:val="24"/>
        </w:rPr>
        <w:t>sleepless</w:t>
      </w:r>
      <w:r w:rsidR="00F870EB">
        <w:rPr>
          <w:rFonts w:ascii="Times New Roman" w:hAnsi="Times New Roman" w:cs="Times New Roman"/>
          <w:w w:val="105"/>
          <w:sz w:val="24"/>
          <w:szCs w:val="24"/>
        </w:rPr>
        <w:t>ness</w:t>
      </w:r>
      <w:r w:rsidR="003A4C59" w:rsidRPr="00267260">
        <w:rPr>
          <w:rFonts w:ascii="Times New Roman" w:hAnsi="Times New Roman" w:cs="Times New Roman"/>
          <w:w w:val="105"/>
          <w:sz w:val="24"/>
          <w:szCs w:val="24"/>
        </w:rPr>
        <w:t xml:space="preserve"> in the</w:t>
      </w:r>
      <w:r w:rsidR="00F870EB">
        <w:rPr>
          <w:rFonts w:ascii="Times New Roman" w:hAnsi="Times New Roman" w:cs="Times New Roman"/>
          <w:w w:val="105"/>
          <w:sz w:val="24"/>
          <w:szCs w:val="24"/>
        </w:rPr>
        <w:t xml:space="preserve"> peak of the</w:t>
      </w:r>
      <w:r w:rsidR="003A4C59" w:rsidRPr="00267260">
        <w:rPr>
          <w:rFonts w:ascii="Times New Roman" w:hAnsi="Times New Roman" w:cs="Times New Roman"/>
          <w:w w:val="105"/>
          <w:sz w:val="24"/>
          <w:szCs w:val="24"/>
        </w:rPr>
        <w:t xml:space="preserve"> COVID-19 pandemic? </w:t>
      </w:r>
    </w:p>
    <w:p w14:paraId="083D453A" w14:textId="77777777" w:rsidR="00DF5EB3" w:rsidRPr="00DF5EB3" w:rsidRDefault="00830EF6" w:rsidP="006765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F870EB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</w:t>
      </w:r>
      <w:r w:rsidR="003A4C59">
        <w:rPr>
          <w:rFonts w:ascii="Times New Roman" w:eastAsia="Times New Roman" w:hAnsi="Times New Roman" w:cs="Times New Roman"/>
          <w:color w:val="1F2023"/>
          <w:sz w:val="24"/>
          <w:szCs w:val="24"/>
        </w:rPr>
        <w:t>(  )</w:t>
      </w:r>
      <w:r w:rsidR="00F870EB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</w:p>
    <w:p w14:paraId="0F436929" w14:textId="6AE51C1C" w:rsidR="00F870EB" w:rsidRPr="00F870EB" w:rsidRDefault="00830EF6" w:rsidP="006765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="00F870EB">
        <w:rPr>
          <w:rFonts w:ascii="Times New Roman" w:eastAsia="Times New Roman" w:hAnsi="Times New Roman" w:cs="Times New Roman"/>
          <w:color w:val="1F2023"/>
          <w:sz w:val="24"/>
          <w:szCs w:val="24"/>
        </w:rPr>
        <w:t>o</w:t>
      </w:r>
      <w:r w:rsidR="003A4C59" w:rsidRPr="003A4C59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</w:t>
      </w:r>
      <w:r w:rsidR="003A4C59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>(  )</w:t>
      </w:r>
    </w:p>
    <w:p w14:paraId="071F47BD" w14:textId="77777777" w:rsidR="00F870EB" w:rsidRPr="00F870EB" w:rsidRDefault="00F870EB" w:rsidP="00F870E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C5C28BC" w14:textId="33D20482" w:rsidR="00F870EB" w:rsidRPr="00F870EB" w:rsidRDefault="00F870EB" w:rsidP="0067657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>If yes</w:t>
      </w:r>
      <w:r w:rsidR="00830EF6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in question 12, </w:t>
      </w:r>
      <w:r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how  often? </w:t>
      </w:r>
      <w:r w:rsidRPr="00D21B21">
        <w:rPr>
          <w:rFonts w:ascii="Times New Roman" w:hAnsi="Times New Roman" w:cs="Times New Roman"/>
          <w:sz w:val="24"/>
          <w:szCs w:val="24"/>
        </w:rPr>
        <w:t>Tick the appropriate response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7DA6BB2A" w14:textId="77777777" w:rsidR="009C1A74" w:rsidRDefault="00830EF6" w:rsidP="0067657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0445">
        <w:rPr>
          <w:rFonts w:ascii="Times New Roman" w:eastAsia="Times New Roman" w:hAnsi="Times New Roman" w:cs="Times New Roman"/>
          <w:sz w:val="24"/>
          <w:szCs w:val="24"/>
        </w:rPr>
        <w:t>s</w:t>
      </w:r>
      <w:r w:rsidR="00F870EB" w:rsidRPr="00910445">
        <w:rPr>
          <w:rFonts w:ascii="Times New Roman" w:eastAsia="Times New Roman" w:hAnsi="Times New Roman" w:cs="Times New Roman"/>
          <w:sz w:val="24"/>
          <w:szCs w:val="24"/>
        </w:rPr>
        <w:t xml:space="preserve">ometimes (  ) </w:t>
      </w:r>
    </w:p>
    <w:p w14:paraId="6B9FB9B9" w14:textId="4F9A98F3" w:rsidR="009C1A74" w:rsidRDefault="00830EF6" w:rsidP="0067657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0445">
        <w:rPr>
          <w:rFonts w:ascii="Times New Roman" w:eastAsia="Times New Roman" w:hAnsi="Times New Roman" w:cs="Times New Roman"/>
          <w:sz w:val="24"/>
          <w:szCs w:val="24"/>
        </w:rPr>
        <w:t>a</w:t>
      </w:r>
      <w:r w:rsidR="00DF21A8" w:rsidRPr="00910445">
        <w:rPr>
          <w:rFonts w:ascii="Times New Roman" w:eastAsia="Times New Roman" w:hAnsi="Times New Roman" w:cs="Times New Roman"/>
          <w:sz w:val="24"/>
          <w:szCs w:val="24"/>
        </w:rPr>
        <w:t xml:space="preserve">lmost </w:t>
      </w:r>
      <w:r w:rsidRPr="00910445">
        <w:rPr>
          <w:rFonts w:ascii="Times New Roman" w:eastAsia="Times New Roman" w:hAnsi="Times New Roman" w:cs="Times New Roman"/>
          <w:sz w:val="24"/>
          <w:szCs w:val="24"/>
        </w:rPr>
        <w:t>o</w:t>
      </w:r>
      <w:r w:rsidR="00DF21A8" w:rsidRPr="00910445">
        <w:rPr>
          <w:rFonts w:ascii="Times New Roman" w:eastAsia="Times New Roman" w:hAnsi="Times New Roman" w:cs="Times New Roman"/>
          <w:sz w:val="24"/>
          <w:szCs w:val="24"/>
        </w:rPr>
        <w:t>ften (  )</w:t>
      </w:r>
    </w:p>
    <w:p w14:paraId="34E51462" w14:textId="78EA82EF" w:rsidR="009C1A74" w:rsidRDefault="00F870EB" w:rsidP="0067657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0445">
        <w:rPr>
          <w:rFonts w:ascii="Times New Roman" w:eastAsia="Times New Roman" w:hAnsi="Times New Roman" w:cs="Times New Roman"/>
          <w:sz w:val="24"/>
          <w:szCs w:val="24"/>
        </w:rPr>
        <w:t>often (  )</w:t>
      </w:r>
    </w:p>
    <w:p w14:paraId="049208CE" w14:textId="57ADF0CD" w:rsidR="003023DF" w:rsidRPr="00910445" w:rsidRDefault="00830EF6" w:rsidP="0067657E">
      <w:pPr>
        <w:pStyle w:val="ListParagraph"/>
        <w:widowControl w:val="0"/>
        <w:numPr>
          <w:ilvl w:val="0"/>
          <w:numId w:val="15"/>
        </w:numPr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0445">
        <w:rPr>
          <w:rFonts w:ascii="Times New Roman" w:eastAsia="Times New Roman" w:hAnsi="Times New Roman" w:cs="Times New Roman"/>
          <w:sz w:val="24"/>
          <w:szCs w:val="24"/>
        </w:rPr>
        <w:t>very often (  )</w:t>
      </w:r>
    </w:p>
    <w:p w14:paraId="31B18691" w14:textId="77777777" w:rsidR="00910445" w:rsidRPr="00910445" w:rsidRDefault="00910445" w:rsidP="00910445">
      <w:pPr>
        <w:pStyle w:val="ListParagraph"/>
        <w:widowControl w:val="0"/>
        <w:autoSpaceDE w:val="0"/>
        <w:autoSpaceDN w:val="0"/>
        <w:spacing w:before="11" w:after="0" w:line="240" w:lineRule="auto"/>
        <w:ind w:left="1200"/>
        <w:rPr>
          <w:rFonts w:ascii="Times New Roman" w:eastAsia="Times New Roman" w:hAnsi="Times New Roman" w:cs="Times New Roman"/>
          <w:sz w:val="24"/>
          <w:szCs w:val="24"/>
        </w:rPr>
      </w:pPr>
    </w:p>
    <w:p w14:paraId="35C525B8" w14:textId="324D3DF8" w:rsidR="003023DF" w:rsidRPr="00830EF6" w:rsidRDefault="00112AB0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2AB0">
        <w:rPr>
          <w:rFonts w:ascii="Times New Roman" w:hAnsi="Times New Roman" w:cs="Times New Roman"/>
          <w:w w:val="105"/>
          <w:sz w:val="24"/>
          <w:szCs w:val="24"/>
        </w:rPr>
        <w:t>Were</w:t>
      </w:r>
      <w:r w:rsidRPr="00112AB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112AB0">
        <w:rPr>
          <w:rFonts w:ascii="Times New Roman" w:hAnsi="Times New Roman" w:cs="Times New Roman"/>
          <w:w w:val="105"/>
          <w:sz w:val="24"/>
          <w:szCs w:val="24"/>
        </w:rPr>
        <w:t>you</w:t>
      </w:r>
      <w:r w:rsidR="002F49C0">
        <w:rPr>
          <w:rFonts w:ascii="Times New Roman" w:hAnsi="Times New Roman" w:cs="Times New Roman"/>
          <w:w w:val="105"/>
          <w:sz w:val="24"/>
          <w:szCs w:val="24"/>
        </w:rPr>
        <w:t xml:space="preserve"> scared </w:t>
      </w:r>
      <w:r w:rsidRPr="00112AB0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112AB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112AB0">
        <w:rPr>
          <w:rFonts w:ascii="Times New Roman" w:hAnsi="Times New Roman" w:cs="Times New Roman"/>
          <w:w w:val="105"/>
          <w:sz w:val="24"/>
          <w:szCs w:val="24"/>
        </w:rPr>
        <w:t>come</w:t>
      </w:r>
      <w:r w:rsidRPr="00112AB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112AB0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112AB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112AB0">
        <w:rPr>
          <w:rFonts w:ascii="Times New Roman" w:hAnsi="Times New Roman" w:cs="Times New Roman"/>
          <w:w w:val="105"/>
          <w:sz w:val="24"/>
          <w:szCs w:val="24"/>
        </w:rPr>
        <w:t>work</w:t>
      </w:r>
      <w:r w:rsidRPr="00112AB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112AB0">
        <w:rPr>
          <w:rFonts w:ascii="Times New Roman" w:hAnsi="Times New Roman" w:cs="Times New Roman"/>
          <w:w w:val="105"/>
          <w:sz w:val="24"/>
          <w:szCs w:val="24"/>
        </w:rPr>
        <w:t>during the</w:t>
      </w:r>
      <w:r w:rsidR="00830EF6">
        <w:rPr>
          <w:rFonts w:ascii="Times New Roman" w:hAnsi="Times New Roman" w:cs="Times New Roman"/>
          <w:w w:val="105"/>
          <w:sz w:val="24"/>
          <w:szCs w:val="24"/>
        </w:rPr>
        <w:t xml:space="preserve"> peak of the</w:t>
      </w:r>
      <w:r w:rsidRPr="00112AB0">
        <w:rPr>
          <w:rFonts w:ascii="Times New Roman" w:hAnsi="Times New Roman" w:cs="Times New Roman"/>
          <w:w w:val="105"/>
          <w:sz w:val="24"/>
          <w:szCs w:val="24"/>
        </w:rPr>
        <w:t xml:space="preserve"> COVID-19</w:t>
      </w:r>
      <w:r w:rsidRPr="00112AB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="00830EF6">
        <w:rPr>
          <w:rFonts w:ascii="Times New Roman" w:hAnsi="Times New Roman" w:cs="Times New Roman"/>
          <w:w w:val="105"/>
          <w:sz w:val="24"/>
          <w:szCs w:val="24"/>
        </w:rPr>
        <w:t>pandemic</w:t>
      </w:r>
      <w:r>
        <w:rPr>
          <w:rFonts w:ascii="Times New Roman" w:hAnsi="Times New Roman" w:cs="Times New Roman"/>
          <w:w w:val="105"/>
          <w:sz w:val="24"/>
          <w:szCs w:val="24"/>
        </w:rPr>
        <w:t>?</w:t>
      </w:r>
    </w:p>
    <w:p w14:paraId="730BD119" w14:textId="276190DD" w:rsidR="002F49C0" w:rsidRDefault="00830EF6" w:rsidP="0067657E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3023DF" w:rsidRPr="00112AB0">
        <w:rPr>
          <w:rFonts w:ascii="Times New Roman" w:eastAsia="Times New Roman" w:hAnsi="Times New Roman" w:cs="Times New Roman"/>
          <w:color w:val="1F2023"/>
          <w:sz w:val="24"/>
          <w:szCs w:val="24"/>
        </w:rPr>
        <w:t>es (  )</w:t>
      </w:r>
    </w:p>
    <w:p w14:paraId="6744CF72" w14:textId="1215ADAA" w:rsidR="003023DF" w:rsidRDefault="00830EF6" w:rsidP="0067657E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="003023DF" w:rsidRPr="00112AB0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o (  ) </w:t>
      </w:r>
    </w:p>
    <w:p w14:paraId="2EFB9100" w14:textId="03F670BD" w:rsidR="00830EF6" w:rsidRDefault="00830EF6" w:rsidP="00830EF6">
      <w:pPr>
        <w:pStyle w:val="ListParagraph"/>
        <w:ind w:left="108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7922D556" w14:textId="77777777" w:rsidR="00830EF6" w:rsidRDefault="00830EF6" w:rsidP="0067657E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if yes in question 14, how often?</w:t>
      </w:r>
    </w:p>
    <w:p w14:paraId="7FB06746" w14:textId="6E44A29F" w:rsidR="002F49C0" w:rsidRDefault="00BA6D0C" w:rsidP="0067657E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s</w:t>
      </w:r>
      <w:r w:rsidR="00830EF6" w:rsidRPr="00830EF6">
        <w:rPr>
          <w:rFonts w:ascii="Times New Roman" w:eastAsia="Times New Roman" w:hAnsi="Times New Roman" w:cs="Times New Roman"/>
          <w:color w:val="1F2023"/>
          <w:sz w:val="24"/>
          <w:szCs w:val="24"/>
        </w:rPr>
        <w:t>ometimes</w:t>
      </w:r>
      <w:r w:rsidR="002F49C0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(  )</w:t>
      </w:r>
    </w:p>
    <w:p w14:paraId="7E52DAD6" w14:textId="77777777" w:rsidR="002F49C0" w:rsidRPr="002F49C0" w:rsidRDefault="00910445" w:rsidP="0067657E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 w:rsidRPr="00910445">
        <w:rPr>
          <w:rFonts w:ascii="Times New Roman" w:eastAsia="Times New Roman" w:hAnsi="Times New Roman" w:cs="Times New Roman"/>
          <w:sz w:val="24"/>
          <w:szCs w:val="24"/>
        </w:rPr>
        <w:t>almost often (  )</w:t>
      </w:r>
    </w:p>
    <w:p w14:paraId="5A5457C4" w14:textId="77777777" w:rsidR="002F49C0" w:rsidRPr="002F49C0" w:rsidRDefault="00910445" w:rsidP="0067657E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 w:rsidRPr="00910445">
        <w:rPr>
          <w:rFonts w:ascii="Times New Roman" w:eastAsia="Times New Roman" w:hAnsi="Times New Roman" w:cs="Times New Roman"/>
          <w:sz w:val="24"/>
          <w:szCs w:val="24"/>
        </w:rPr>
        <w:t xml:space="preserve"> often (  )</w:t>
      </w:r>
    </w:p>
    <w:p w14:paraId="6CBB3229" w14:textId="5D81DEFC" w:rsidR="001D1877" w:rsidRPr="00F12D49" w:rsidRDefault="00910445" w:rsidP="0067657E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 w:rsidRPr="00910445">
        <w:rPr>
          <w:rFonts w:ascii="Times New Roman" w:eastAsia="Times New Roman" w:hAnsi="Times New Roman" w:cs="Times New Roman"/>
          <w:sz w:val="24"/>
          <w:szCs w:val="24"/>
        </w:rPr>
        <w:t xml:space="preserve"> very often (  )</w:t>
      </w:r>
    </w:p>
    <w:p w14:paraId="0EAAB72D" w14:textId="77777777" w:rsidR="00F12D49" w:rsidRPr="00F12D49" w:rsidRDefault="00F12D49" w:rsidP="00F12D49">
      <w:pPr>
        <w:pStyle w:val="ListParagraph"/>
        <w:ind w:left="144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02F7AD50" w14:textId="60C31060" w:rsidR="00EB5FC6" w:rsidRPr="00F12D49" w:rsidRDefault="00EB5FC6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12D49">
        <w:rPr>
          <w:rFonts w:ascii="Times New Roman" w:hAnsi="Times New Roman" w:cs="Times New Roman"/>
          <w:sz w:val="24"/>
          <w:szCs w:val="24"/>
        </w:rPr>
        <w:t xml:space="preserve"> Were you working longer shifts and hours during the COVID – 19 </w:t>
      </w:r>
      <w:r w:rsidR="00910445" w:rsidRPr="00F12D49">
        <w:rPr>
          <w:rFonts w:ascii="Times New Roman" w:hAnsi="Times New Roman" w:cs="Times New Roman"/>
          <w:sz w:val="24"/>
          <w:szCs w:val="24"/>
        </w:rPr>
        <w:t>pandemic</w:t>
      </w:r>
      <w:r w:rsidRPr="00F12D49">
        <w:rPr>
          <w:rFonts w:ascii="Times New Roman" w:hAnsi="Times New Roman" w:cs="Times New Roman"/>
          <w:sz w:val="24"/>
          <w:szCs w:val="24"/>
        </w:rPr>
        <w:t>?</w:t>
      </w:r>
    </w:p>
    <w:p w14:paraId="7763B916" w14:textId="388E31D3" w:rsidR="002F49C0" w:rsidRDefault="00EB5FC6" w:rsidP="0067657E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 w:rsidRPr="00F12D49">
        <w:rPr>
          <w:rFonts w:ascii="Times New Roman" w:hAnsi="Times New Roman" w:cs="Times New Roman"/>
          <w:sz w:val="24"/>
          <w:szCs w:val="24"/>
        </w:rPr>
        <w:t xml:space="preserve"> </w:t>
      </w:r>
      <w:r w:rsid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>e</w:t>
      </w:r>
      <w:r w:rsidRP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>s (  )</w:t>
      </w:r>
    </w:p>
    <w:p w14:paraId="23998A05" w14:textId="538BC069" w:rsidR="005C48C2" w:rsidRPr="00F12D49" w:rsidRDefault="00EB5FC6" w:rsidP="0067657E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 w:rsidRP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  <w:r w:rsid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P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>o (  )</w:t>
      </w:r>
      <w:r w:rsidR="005C48C2" w:rsidRP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>.</w:t>
      </w:r>
    </w:p>
    <w:p w14:paraId="34D21505" w14:textId="77777777" w:rsidR="005C48C2" w:rsidRDefault="005C48C2" w:rsidP="005C48C2">
      <w:pPr>
        <w:pStyle w:val="ListParagraph"/>
        <w:ind w:left="144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1D9C5ADC" w14:textId="439BC3A9" w:rsidR="005C48C2" w:rsidRPr="00F12D49" w:rsidRDefault="005C48C2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>If Yes to Question 1</w:t>
      </w:r>
      <w:r w:rsid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>6</w:t>
      </w:r>
      <w:r w:rsidRPr="00F12D4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, </w:t>
      </w:r>
      <w:r w:rsidRPr="00F12D49">
        <w:rPr>
          <w:rFonts w:ascii="Times New Roman" w:eastAsia="Calibri" w:hAnsi="Times New Roman" w:cs="Times New Roman"/>
          <w:bCs/>
          <w:sz w:val="24"/>
          <w:szCs w:val="24"/>
        </w:rPr>
        <w:t>What was the number of hours you worked during the COVID-19 pandemic?</w:t>
      </w:r>
    </w:p>
    <w:p w14:paraId="62F1AD64" w14:textId="77777777" w:rsidR="002F49C0" w:rsidRPr="002F49C0" w:rsidRDefault="005C48C2" w:rsidP="0067657E">
      <w:pPr>
        <w:pStyle w:val="ListParagraph"/>
        <w:numPr>
          <w:ilvl w:val="0"/>
          <w:numId w:val="1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2F49C0">
        <w:rPr>
          <w:rFonts w:ascii="Times New Roman" w:eastAsia="Times New Roman" w:hAnsi="Times New Roman" w:cs="Times New Roman"/>
          <w:sz w:val="24"/>
          <w:szCs w:val="24"/>
        </w:rPr>
        <w:t xml:space="preserve">&lt;20hours (   )  </w:t>
      </w:r>
    </w:p>
    <w:p w14:paraId="4AB0E5E4" w14:textId="363F4E27" w:rsidR="002F49C0" w:rsidRPr="002F49C0" w:rsidRDefault="005C48C2" w:rsidP="0067657E">
      <w:pPr>
        <w:pStyle w:val="ListParagraph"/>
        <w:numPr>
          <w:ilvl w:val="0"/>
          <w:numId w:val="1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2F49C0">
        <w:rPr>
          <w:rFonts w:ascii="Times New Roman" w:eastAsia="Times New Roman" w:hAnsi="Times New Roman" w:cs="Times New Roman"/>
          <w:sz w:val="24"/>
          <w:szCs w:val="24"/>
        </w:rPr>
        <w:t xml:space="preserve">20- 40hours (   ) </w:t>
      </w:r>
    </w:p>
    <w:p w14:paraId="675741BE" w14:textId="35A6028A" w:rsidR="002F49C0" w:rsidRPr="002F49C0" w:rsidRDefault="005C48C2" w:rsidP="0067657E">
      <w:pPr>
        <w:pStyle w:val="ListParagraph"/>
        <w:numPr>
          <w:ilvl w:val="0"/>
          <w:numId w:val="1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2F49C0">
        <w:rPr>
          <w:rFonts w:ascii="Times New Roman" w:eastAsia="Times New Roman" w:hAnsi="Times New Roman" w:cs="Times New Roman"/>
          <w:sz w:val="24"/>
          <w:szCs w:val="24"/>
        </w:rPr>
        <w:t xml:space="preserve">41- 60 hours (   ) </w:t>
      </w:r>
    </w:p>
    <w:p w14:paraId="12567082" w14:textId="29C7E34A" w:rsidR="005C48C2" w:rsidRPr="002418F3" w:rsidRDefault="005C48C2" w:rsidP="0067657E">
      <w:pPr>
        <w:pStyle w:val="ListParagraph"/>
        <w:numPr>
          <w:ilvl w:val="0"/>
          <w:numId w:val="1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2F49C0">
        <w:rPr>
          <w:rFonts w:ascii="Times New Roman" w:eastAsia="Times New Roman" w:hAnsi="Times New Roman" w:cs="Times New Roman"/>
          <w:sz w:val="24"/>
          <w:szCs w:val="24"/>
        </w:rPr>
        <w:t>&gt;60 hours (  )</w:t>
      </w:r>
    </w:p>
    <w:p w14:paraId="74675942" w14:textId="77777777" w:rsidR="002418F3" w:rsidRPr="002F49C0" w:rsidRDefault="002418F3" w:rsidP="002418F3">
      <w:pPr>
        <w:pStyle w:val="ListParagraph"/>
        <w:spacing w:line="276" w:lineRule="auto"/>
        <w:ind w:left="180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CB151ED" w14:textId="2A40FB72" w:rsidR="005C48C2" w:rsidRPr="00BA6D0C" w:rsidRDefault="005C48C2" w:rsidP="0067657E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Did you get infected as a result of working at the COVID -19 isolation </w:t>
      </w:r>
      <w:proofErr w:type="spellStart"/>
      <w:r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centres</w:t>
      </w:r>
      <w:proofErr w:type="spellEnd"/>
      <w:r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?</w:t>
      </w:r>
    </w:p>
    <w:p w14:paraId="688F242E" w14:textId="35A84510" w:rsidR="00BA6D0C" w:rsidRDefault="00BA6D0C" w:rsidP="0067657E">
      <w:pPr>
        <w:pStyle w:val="ListParagraph"/>
        <w:numPr>
          <w:ilvl w:val="0"/>
          <w:numId w:val="18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5C48C2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</w:t>
      </w:r>
    </w:p>
    <w:p w14:paraId="38247D82" w14:textId="0B83180C" w:rsidR="005C48C2" w:rsidRDefault="00BA6D0C" w:rsidP="0067657E">
      <w:pPr>
        <w:pStyle w:val="ListParagraph"/>
        <w:numPr>
          <w:ilvl w:val="0"/>
          <w:numId w:val="18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="005C48C2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o (  ). </w:t>
      </w:r>
    </w:p>
    <w:p w14:paraId="3208DED8" w14:textId="1959E32E" w:rsidR="005C48C2" w:rsidRDefault="005C48C2" w:rsidP="005C48C2">
      <w:pPr>
        <w:pStyle w:val="ListParagraph"/>
        <w:ind w:left="144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16324B16" w14:textId="77777777" w:rsidR="00BA6D0C" w:rsidRDefault="00BA6D0C" w:rsidP="00BA6D0C">
      <w:pPr>
        <w:pStyle w:val="ListParagraph"/>
        <w:ind w:left="108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286D25F7" w14:textId="6E002257" w:rsidR="005C48C2" w:rsidRDefault="005C48C2" w:rsidP="0067657E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Were you afraid of transmitting the </w:t>
      </w:r>
      <w:r w:rsidR="00F27D3C">
        <w:rPr>
          <w:rFonts w:ascii="Times New Roman" w:eastAsia="Times New Roman" w:hAnsi="Times New Roman" w:cs="Times New Roman"/>
          <w:color w:val="1F2023"/>
          <w:sz w:val="24"/>
          <w:szCs w:val="24"/>
        </w:rPr>
        <w:t>infection to your family?</w:t>
      </w:r>
    </w:p>
    <w:p w14:paraId="003F15EC" w14:textId="43049578" w:rsidR="00BA6D0C" w:rsidRDefault="00BA6D0C" w:rsidP="0067657E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F27D3C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</w:t>
      </w:r>
    </w:p>
    <w:p w14:paraId="32163F3A" w14:textId="363A189E" w:rsidR="00F27D3C" w:rsidRDefault="00F27D3C" w:rsidP="0067657E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  <w:r w:rsid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o (  ). </w:t>
      </w:r>
    </w:p>
    <w:p w14:paraId="77C012D6" w14:textId="77777777" w:rsidR="00F27D3C" w:rsidRPr="00F27D3C" w:rsidRDefault="00F27D3C" w:rsidP="00F27D3C">
      <w:pPr>
        <w:pStyle w:val="ListParagraph"/>
        <w:ind w:left="144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1FF2AE59" w14:textId="08157F03" w:rsidR="00F27D3C" w:rsidRPr="00BA6D0C" w:rsidRDefault="00F27D3C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F27D3C">
        <w:rPr>
          <w:rFonts w:ascii="Times New Roman" w:hAnsi="Times New Roman" w:cs="Times New Roman"/>
          <w:w w:val="105"/>
          <w:sz w:val="24"/>
          <w:szCs w:val="24"/>
        </w:rPr>
        <w:t>Were</w:t>
      </w:r>
      <w:r w:rsidRPr="00F27D3C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F27D3C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experiencing</w:t>
      </w:r>
      <w:r w:rsidRPr="00F27D3C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stress</w:t>
      </w:r>
      <w:r w:rsidRPr="00F27D3C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at</w:t>
      </w:r>
      <w:r w:rsidRPr="00F27D3C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your</w:t>
      </w:r>
      <w:r w:rsidRPr="00F27D3C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work</w:t>
      </w:r>
      <w:r w:rsidRPr="00F27D3C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place</w:t>
      </w:r>
      <w:r w:rsidRPr="00F27D3C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during</w:t>
      </w:r>
      <w:r w:rsidRPr="00F27D3C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th</w:t>
      </w:r>
      <w:r w:rsidR="00BA6D0C">
        <w:rPr>
          <w:rFonts w:ascii="Times New Roman" w:hAnsi="Times New Roman" w:cs="Times New Roman"/>
          <w:w w:val="105"/>
          <w:sz w:val="24"/>
          <w:szCs w:val="24"/>
        </w:rPr>
        <w:t>e</w:t>
      </w:r>
      <w:r w:rsidRPr="00F27D3C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F27D3C">
        <w:rPr>
          <w:rFonts w:ascii="Times New Roman" w:hAnsi="Times New Roman" w:cs="Times New Roman"/>
          <w:w w:val="105"/>
          <w:sz w:val="24"/>
          <w:szCs w:val="24"/>
        </w:rPr>
        <w:t>pandemic?</w:t>
      </w:r>
      <w:r w:rsidR="00BA6D0C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BA6D0C"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BA6D0C" w:rsidRPr="00D21B21">
        <w:rPr>
          <w:rFonts w:ascii="Times New Roman" w:hAnsi="Times New Roman" w:cs="Times New Roman"/>
          <w:sz w:val="24"/>
          <w:szCs w:val="24"/>
        </w:rPr>
        <w:t>Tick the appropriate respons</w:t>
      </w:r>
      <w:r w:rsidR="00752D0C">
        <w:rPr>
          <w:rFonts w:ascii="Times New Roman" w:hAnsi="Times New Roman" w:cs="Times New Roman"/>
          <w:sz w:val="24"/>
          <w:szCs w:val="24"/>
        </w:rPr>
        <w:t>e</w:t>
      </w:r>
      <w:r w:rsidR="00BA6D0C" w:rsidRPr="00D21B21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1116E8CA" w14:textId="7F666B8E" w:rsidR="00BA6D0C" w:rsidRPr="00BA6D0C" w:rsidRDefault="00351DB9" w:rsidP="0067657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a</w:t>
      </w:r>
      <w:r w:rsidR="00F27D3C"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lmost (  ) </w:t>
      </w:r>
    </w:p>
    <w:p w14:paraId="2620A7CE" w14:textId="04D7390D" w:rsidR="00BA6D0C" w:rsidRPr="00BA6D0C" w:rsidRDefault="00351DB9" w:rsidP="0067657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="00F27D3C"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ver (  ) </w:t>
      </w:r>
    </w:p>
    <w:p w14:paraId="7B7EE629" w14:textId="5374F836" w:rsidR="00BA6D0C" w:rsidRPr="00BA6D0C" w:rsidRDefault="00351DB9" w:rsidP="0067657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s</w:t>
      </w:r>
      <w:r w:rsidR="00F27D3C"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ometimes</w:t>
      </w:r>
      <w:r w:rsidR="00F27D3C" w:rsidRPr="00BA6D0C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(  ) </w:t>
      </w:r>
    </w:p>
    <w:p w14:paraId="43F4777C" w14:textId="7629CDC9" w:rsidR="00BA6D0C" w:rsidRPr="00BA6D0C" w:rsidRDefault="00351DB9" w:rsidP="0067657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o</w:t>
      </w:r>
      <w:r w:rsidR="00F27D3C"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ften (  )  </w:t>
      </w:r>
    </w:p>
    <w:p w14:paraId="3C1744D4" w14:textId="773F6BF8" w:rsidR="00F27D3C" w:rsidRPr="00BA6D0C" w:rsidRDefault="00351DB9" w:rsidP="0067657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a</w:t>
      </w:r>
      <w:r w:rsidR="00F27D3C"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lmost</w:t>
      </w:r>
      <w:r w:rsidR="00F27D3C" w:rsidRPr="00BA6D0C">
        <w:rPr>
          <w:rFonts w:ascii="Times New Roman" w:eastAsia="Times New Roman" w:hAnsi="Times New Roman" w:cs="Times New Roman"/>
          <w:color w:val="1F2023"/>
          <w:spacing w:val="4"/>
          <w:sz w:val="24"/>
          <w:szCs w:val="24"/>
        </w:rPr>
        <w:t xml:space="preserve"> </w:t>
      </w:r>
      <w:r w:rsidR="00F27D3C" w:rsidRPr="00BA6D0C">
        <w:rPr>
          <w:rFonts w:ascii="Times New Roman" w:eastAsia="Times New Roman" w:hAnsi="Times New Roman" w:cs="Times New Roman"/>
          <w:color w:val="1F2023"/>
          <w:sz w:val="24"/>
          <w:szCs w:val="24"/>
        </w:rPr>
        <w:t>always (  )</w:t>
      </w:r>
    </w:p>
    <w:p w14:paraId="63B85134" w14:textId="77777777" w:rsidR="00F27D3C" w:rsidRPr="005149EA" w:rsidRDefault="00F27D3C" w:rsidP="00F27D3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1103014" w14:textId="37A92B70" w:rsidR="00F27D3C" w:rsidRPr="000466AA" w:rsidRDefault="00F27D3C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0466AA">
        <w:rPr>
          <w:rFonts w:ascii="Times New Roman" w:hAnsi="Times New Roman" w:cs="Times New Roman"/>
          <w:w w:val="105"/>
          <w:sz w:val="24"/>
          <w:szCs w:val="24"/>
        </w:rPr>
        <w:t>Were</w:t>
      </w:r>
      <w:r w:rsidRPr="000466AA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0466AA">
        <w:rPr>
          <w:rFonts w:ascii="Times New Roman" w:hAnsi="Times New Roman" w:cs="Times New Roman"/>
          <w:w w:val="105"/>
          <w:sz w:val="24"/>
          <w:szCs w:val="24"/>
        </w:rPr>
        <w:t>you experiencing stress at your home because of th</w:t>
      </w:r>
      <w:r w:rsidR="000466AA">
        <w:rPr>
          <w:rFonts w:ascii="Times New Roman" w:hAnsi="Times New Roman" w:cs="Times New Roman"/>
          <w:w w:val="105"/>
          <w:sz w:val="24"/>
          <w:szCs w:val="24"/>
        </w:rPr>
        <w:t>e</w:t>
      </w:r>
      <w:r w:rsidRPr="000466AA">
        <w:rPr>
          <w:rFonts w:ascii="Times New Roman" w:hAnsi="Times New Roman" w:cs="Times New Roman"/>
          <w:w w:val="105"/>
          <w:sz w:val="24"/>
          <w:szCs w:val="24"/>
        </w:rPr>
        <w:t xml:space="preserve"> pandemic?</w:t>
      </w:r>
      <w:r w:rsidR="000466AA" w:rsidRPr="000466AA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0466AA"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0466AA" w:rsidRPr="00D21B21">
        <w:rPr>
          <w:rFonts w:ascii="Times New Roman" w:hAnsi="Times New Roman" w:cs="Times New Roman"/>
          <w:sz w:val="24"/>
          <w:szCs w:val="24"/>
        </w:rPr>
        <w:t xml:space="preserve">Tick the appropriate response). </w:t>
      </w:r>
    </w:p>
    <w:p w14:paraId="6EBD98C1" w14:textId="36601A0B" w:rsidR="000466AA" w:rsidRPr="000466AA" w:rsidRDefault="00351DB9" w:rsidP="0067657E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a</w:t>
      </w:r>
      <w:r w:rsidR="00F27D3C" w:rsidRPr="000466AA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lmost (  ) </w:t>
      </w:r>
    </w:p>
    <w:p w14:paraId="6B293D3A" w14:textId="211C8E7A" w:rsidR="000466AA" w:rsidRPr="000466AA" w:rsidRDefault="00351DB9" w:rsidP="0067657E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="00F27D3C" w:rsidRPr="000466AA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ver (  ) </w:t>
      </w:r>
    </w:p>
    <w:p w14:paraId="43A7F04E" w14:textId="171AD7D3" w:rsidR="000466AA" w:rsidRPr="000466AA" w:rsidRDefault="00351DB9" w:rsidP="0067657E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s</w:t>
      </w:r>
      <w:r w:rsidR="00F27D3C" w:rsidRPr="000466AA">
        <w:rPr>
          <w:rFonts w:ascii="Times New Roman" w:eastAsia="Times New Roman" w:hAnsi="Times New Roman" w:cs="Times New Roman"/>
          <w:color w:val="1F2023"/>
          <w:sz w:val="24"/>
          <w:szCs w:val="24"/>
        </w:rPr>
        <w:t>ometimes</w:t>
      </w:r>
      <w:r w:rsidR="00F27D3C" w:rsidRPr="000466AA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(  ) </w:t>
      </w:r>
    </w:p>
    <w:p w14:paraId="59A956AE" w14:textId="6D9DEBB7" w:rsidR="000466AA" w:rsidRPr="000466AA" w:rsidRDefault="00351DB9" w:rsidP="0067657E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o</w:t>
      </w:r>
      <w:r w:rsidR="00F27D3C" w:rsidRPr="000466AA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ften (  )  </w:t>
      </w:r>
    </w:p>
    <w:p w14:paraId="068B24A4" w14:textId="74E20FC0" w:rsidR="00F27D3C" w:rsidRPr="000466AA" w:rsidRDefault="00351DB9" w:rsidP="0067657E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a</w:t>
      </w:r>
      <w:r w:rsidR="00F27D3C" w:rsidRPr="000466AA">
        <w:rPr>
          <w:rFonts w:ascii="Times New Roman" w:eastAsia="Times New Roman" w:hAnsi="Times New Roman" w:cs="Times New Roman"/>
          <w:color w:val="1F2023"/>
          <w:sz w:val="24"/>
          <w:szCs w:val="24"/>
        </w:rPr>
        <w:t>lmost</w:t>
      </w:r>
      <w:r w:rsidR="00F27D3C" w:rsidRPr="000466AA">
        <w:rPr>
          <w:rFonts w:ascii="Times New Roman" w:eastAsia="Times New Roman" w:hAnsi="Times New Roman" w:cs="Times New Roman"/>
          <w:color w:val="1F2023"/>
          <w:spacing w:val="4"/>
          <w:sz w:val="24"/>
          <w:szCs w:val="24"/>
        </w:rPr>
        <w:t xml:space="preserve"> </w:t>
      </w:r>
      <w:r w:rsidR="00F27D3C" w:rsidRPr="000466AA">
        <w:rPr>
          <w:rFonts w:ascii="Times New Roman" w:eastAsia="Times New Roman" w:hAnsi="Times New Roman" w:cs="Times New Roman"/>
          <w:color w:val="1F2023"/>
          <w:sz w:val="24"/>
          <w:szCs w:val="24"/>
        </w:rPr>
        <w:t>always (  )</w:t>
      </w:r>
    </w:p>
    <w:p w14:paraId="3A5111E4" w14:textId="77777777" w:rsidR="00F27D3C" w:rsidRPr="00F27D3C" w:rsidRDefault="00F27D3C" w:rsidP="00F27D3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BA775C9" w14:textId="3004F636" w:rsidR="00351DB9" w:rsidRPr="00351DB9" w:rsidRDefault="00B9166E" w:rsidP="0067657E">
      <w:pPr>
        <w:pStyle w:val="ListParagraph"/>
        <w:numPr>
          <w:ilvl w:val="0"/>
          <w:numId w:val="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pacing w:val="-3"/>
          <w:w w:val="105"/>
          <w:sz w:val="24"/>
          <w:szCs w:val="24"/>
        </w:rPr>
        <w:t>Were</w:t>
      </w:r>
      <w:r w:rsidR="00F27D3C" w:rsidRPr="00F27D3C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="00F27D3C" w:rsidRPr="00F27D3C">
        <w:rPr>
          <w:rFonts w:ascii="Times New Roman" w:hAnsi="Times New Roman" w:cs="Times New Roman"/>
          <w:w w:val="105"/>
          <w:sz w:val="24"/>
          <w:szCs w:val="24"/>
        </w:rPr>
        <w:t>you</w:t>
      </w:r>
      <w:r w:rsidR="00F27D3C" w:rsidRPr="00F27D3C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="00F27D3C" w:rsidRPr="00F27D3C">
        <w:rPr>
          <w:rFonts w:ascii="Times New Roman" w:hAnsi="Times New Roman" w:cs="Times New Roman"/>
          <w:w w:val="105"/>
          <w:sz w:val="24"/>
          <w:szCs w:val="24"/>
        </w:rPr>
        <w:t>anxious</w:t>
      </w:r>
      <w:r w:rsidR="00F27D3C" w:rsidRPr="00F27D3C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="00F27D3C" w:rsidRPr="00F27D3C">
        <w:rPr>
          <w:rFonts w:ascii="Times New Roman" w:hAnsi="Times New Roman" w:cs="Times New Roman"/>
          <w:w w:val="105"/>
          <w:sz w:val="24"/>
          <w:szCs w:val="24"/>
        </w:rPr>
        <w:t>about</w:t>
      </w:r>
      <w:r w:rsidR="00F27D3C" w:rsidRPr="00F27D3C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="00F27D3C" w:rsidRPr="00F27D3C">
        <w:rPr>
          <w:rFonts w:ascii="Times New Roman" w:hAnsi="Times New Roman" w:cs="Times New Roman"/>
          <w:w w:val="105"/>
          <w:sz w:val="24"/>
          <w:szCs w:val="24"/>
        </w:rPr>
        <w:t>things</w:t>
      </w:r>
      <w:r w:rsidR="00F27D3C" w:rsidRPr="00F27D3C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="00F27D3C" w:rsidRPr="00F27D3C">
        <w:rPr>
          <w:rFonts w:ascii="Times New Roman" w:hAnsi="Times New Roman" w:cs="Times New Roman"/>
          <w:w w:val="105"/>
          <w:sz w:val="24"/>
          <w:szCs w:val="24"/>
        </w:rPr>
        <w:t>around</w:t>
      </w:r>
      <w:r w:rsidR="00F27D3C" w:rsidRPr="00F27D3C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="00752D0C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you </w:t>
      </w:r>
      <w:r w:rsidR="008F3595">
        <w:rPr>
          <w:rFonts w:ascii="Times New Roman" w:hAnsi="Times New Roman" w:cs="Times New Roman"/>
          <w:w w:val="105"/>
          <w:sz w:val="24"/>
          <w:szCs w:val="24"/>
        </w:rPr>
        <w:t>in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the</w:t>
      </w:r>
      <w:r w:rsidR="00275C8D">
        <w:rPr>
          <w:rFonts w:ascii="Times New Roman" w:hAnsi="Times New Roman" w:cs="Times New Roman"/>
          <w:w w:val="105"/>
          <w:sz w:val="24"/>
          <w:szCs w:val="24"/>
        </w:rPr>
        <w:t xml:space="preserve"> peak</w:t>
      </w:r>
      <w:r w:rsidR="00135A22">
        <w:rPr>
          <w:rFonts w:ascii="Times New Roman" w:hAnsi="Times New Roman" w:cs="Times New Roman"/>
          <w:w w:val="105"/>
          <w:sz w:val="24"/>
          <w:szCs w:val="24"/>
        </w:rPr>
        <w:t xml:space="preserve"> of the </w:t>
      </w:r>
      <w:r w:rsidR="00F27D3C" w:rsidRPr="00F27D3C">
        <w:rPr>
          <w:rFonts w:ascii="Times New Roman" w:hAnsi="Times New Roman" w:cs="Times New Roman"/>
          <w:w w:val="105"/>
          <w:sz w:val="24"/>
          <w:szCs w:val="24"/>
        </w:rPr>
        <w:t xml:space="preserve"> COVID-19 pandemic?</w:t>
      </w:r>
      <w:r w:rsidR="00351DB9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351DB9"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351DB9" w:rsidRPr="00D21B21">
        <w:rPr>
          <w:rFonts w:ascii="Times New Roman" w:hAnsi="Times New Roman" w:cs="Times New Roman"/>
          <w:sz w:val="24"/>
          <w:szCs w:val="24"/>
        </w:rPr>
        <w:t>Tick the appropriate response).</w:t>
      </w:r>
      <w:r w:rsidR="00F27D3C" w:rsidRPr="00351DB9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</w:p>
    <w:p w14:paraId="0CD3B613" w14:textId="06582F65" w:rsidR="00351DB9" w:rsidRPr="00351DB9" w:rsidRDefault="00351DB9" w:rsidP="0067657E">
      <w:pPr>
        <w:pStyle w:val="ListParagraph"/>
        <w:numPr>
          <w:ilvl w:val="0"/>
          <w:numId w:val="2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a</w:t>
      </w:r>
      <w:r w:rsidR="00F27D3C" w:rsidRPr="00351DB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lmost (  ) </w:t>
      </w:r>
    </w:p>
    <w:p w14:paraId="23F40E2B" w14:textId="72FE655A" w:rsidR="00351DB9" w:rsidRPr="00351DB9" w:rsidRDefault="00351DB9" w:rsidP="0067657E">
      <w:pPr>
        <w:pStyle w:val="ListParagraph"/>
        <w:numPr>
          <w:ilvl w:val="0"/>
          <w:numId w:val="2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="00F27D3C" w:rsidRPr="00351DB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ver (  ) </w:t>
      </w:r>
    </w:p>
    <w:p w14:paraId="65B90F05" w14:textId="57E09E29" w:rsidR="00351DB9" w:rsidRPr="00351DB9" w:rsidRDefault="00351DB9" w:rsidP="0067657E">
      <w:pPr>
        <w:pStyle w:val="ListParagraph"/>
        <w:numPr>
          <w:ilvl w:val="0"/>
          <w:numId w:val="2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s</w:t>
      </w:r>
      <w:r w:rsidR="00F27D3C" w:rsidRPr="00351DB9">
        <w:rPr>
          <w:rFonts w:ascii="Times New Roman" w:eastAsia="Times New Roman" w:hAnsi="Times New Roman" w:cs="Times New Roman"/>
          <w:color w:val="1F2023"/>
          <w:sz w:val="24"/>
          <w:szCs w:val="24"/>
        </w:rPr>
        <w:t>ometimes</w:t>
      </w:r>
      <w:r w:rsidR="00F27D3C" w:rsidRPr="00351DB9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(  ) </w:t>
      </w:r>
    </w:p>
    <w:p w14:paraId="6E417212" w14:textId="7CFB4178" w:rsidR="00351DB9" w:rsidRPr="00351DB9" w:rsidRDefault="00351DB9" w:rsidP="0067657E">
      <w:pPr>
        <w:pStyle w:val="ListParagraph"/>
        <w:numPr>
          <w:ilvl w:val="0"/>
          <w:numId w:val="2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o</w:t>
      </w:r>
      <w:r w:rsidR="00F27D3C" w:rsidRPr="00351DB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ften (  )  </w:t>
      </w:r>
    </w:p>
    <w:p w14:paraId="06F47FDA" w14:textId="1D69AB8F" w:rsidR="00F27D3C" w:rsidRPr="00351DB9" w:rsidRDefault="00F27D3C" w:rsidP="0067657E">
      <w:pPr>
        <w:pStyle w:val="ListParagraph"/>
        <w:numPr>
          <w:ilvl w:val="0"/>
          <w:numId w:val="22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351DB9">
        <w:rPr>
          <w:rFonts w:ascii="Times New Roman" w:eastAsia="Times New Roman" w:hAnsi="Times New Roman" w:cs="Times New Roman"/>
          <w:color w:val="1F2023"/>
          <w:sz w:val="24"/>
          <w:szCs w:val="24"/>
        </w:rPr>
        <w:t>always (  )</w:t>
      </w:r>
    </w:p>
    <w:p w14:paraId="0FC70C4B" w14:textId="77777777" w:rsidR="00015F28" w:rsidRPr="00015F28" w:rsidRDefault="00015F28" w:rsidP="00015F2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4042EE0" w14:textId="77777777" w:rsidR="00351DB9" w:rsidRDefault="00015F28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re you stigmatized  for working at the COVID-19 isola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re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18731751" w14:textId="7D67EDA2" w:rsidR="00351DB9" w:rsidRPr="00351DB9" w:rsidRDefault="00351DB9" w:rsidP="0067657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DC52C0" w:rsidRPr="00351DB9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</w:t>
      </w:r>
    </w:p>
    <w:p w14:paraId="356DCC59" w14:textId="0B9E396C" w:rsidR="00DC52C0" w:rsidRPr="00135A22" w:rsidRDefault="00351DB9" w:rsidP="0067657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="00DC52C0" w:rsidRPr="00351DB9">
        <w:rPr>
          <w:rFonts w:ascii="Times New Roman" w:eastAsia="Times New Roman" w:hAnsi="Times New Roman" w:cs="Times New Roman"/>
          <w:color w:val="1F2023"/>
          <w:sz w:val="24"/>
          <w:szCs w:val="24"/>
        </w:rPr>
        <w:t>o (  )</w:t>
      </w:r>
    </w:p>
    <w:p w14:paraId="500DA6C5" w14:textId="77777777" w:rsidR="00135A22" w:rsidRPr="00351DB9" w:rsidRDefault="00135A22" w:rsidP="00135A22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265BAD4" w14:textId="1F7B443A" w:rsidR="00DC52C0" w:rsidRDefault="002418F3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es to question 23, can you elaborate how that stigmatization affected you. </w:t>
      </w:r>
    </w:p>
    <w:p w14:paraId="56F51C07" w14:textId="2CB2B650" w:rsidR="002418F3" w:rsidRPr="002418F3" w:rsidRDefault="002418F3" w:rsidP="002418F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57A15A8" w14:textId="77777777" w:rsidR="002418F3" w:rsidRDefault="002418F3" w:rsidP="002418F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D3DF861" w14:textId="61D471D2" w:rsidR="00304265" w:rsidRPr="002418F3" w:rsidRDefault="00DC52C0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418F3">
        <w:rPr>
          <w:rFonts w:ascii="Times New Roman" w:hAnsi="Times New Roman" w:cs="Times New Roman"/>
          <w:sz w:val="24"/>
          <w:szCs w:val="24"/>
        </w:rPr>
        <w:t>Which of the following caused the most stress during the COVID-19 pandemic</w:t>
      </w:r>
      <w:r w:rsidR="004A1F9C">
        <w:rPr>
          <w:rFonts w:ascii="Times New Roman" w:hAnsi="Times New Roman" w:cs="Times New Roman"/>
          <w:sz w:val="24"/>
          <w:szCs w:val="24"/>
        </w:rPr>
        <w:t xml:space="preserve">? </w:t>
      </w:r>
      <w:r w:rsidR="004A1F9C"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4A1F9C" w:rsidRPr="00D21B21">
        <w:rPr>
          <w:rFonts w:ascii="Times New Roman" w:hAnsi="Times New Roman" w:cs="Times New Roman"/>
          <w:sz w:val="24"/>
          <w:szCs w:val="24"/>
        </w:rPr>
        <w:t>Tick the appropriate response</w:t>
      </w:r>
      <w:r w:rsidR="004A1F9C">
        <w:rPr>
          <w:rFonts w:ascii="Times New Roman" w:hAnsi="Times New Roman" w:cs="Times New Roman"/>
          <w:sz w:val="24"/>
          <w:szCs w:val="24"/>
        </w:rPr>
        <w:t>s; as many as applicable</w:t>
      </w:r>
      <w:r w:rsidR="004A1F9C" w:rsidRPr="00D21B21">
        <w:rPr>
          <w:rFonts w:ascii="Times New Roman" w:hAnsi="Times New Roman" w:cs="Times New Roman"/>
          <w:sz w:val="24"/>
          <w:szCs w:val="24"/>
        </w:rPr>
        <w:t>).</w:t>
      </w:r>
    </w:p>
    <w:p w14:paraId="4706AB34" w14:textId="2A4F96A5" w:rsidR="00304265" w:rsidRPr="00304265" w:rsidRDefault="00304265" w:rsidP="006765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e</w:t>
      </w:r>
      <w:r w:rsidR="00782435"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xposure or infection to the virus (  )  </w:t>
      </w:r>
    </w:p>
    <w:p w14:paraId="6D279AF8" w14:textId="6A91345E" w:rsidR="00304265" w:rsidRPr="00304265" w:rsidRDefault="00782435" w:rsidP="006765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304265">
        <w:rPr>
          <w:rFonts w:ascii="Times New Roman" w:eastAsia="Times New Roman" w:hAnsi="Times New Roman" w:cs="Times New Roman"/>
          <w:iCs/>
          <w:sz w:val="24"/>
          <w:szCs w:val="24"/>
        </w:rPr>
        <w:t>r</w:t>
      </w:r>
      <w:r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estrictions associated to the pandemic(  ) </w:t>
      </w:r>
    </w:p>
    <w:p w14:paraId="2AA2FAA5" w14:textId="22D4F4CE" w:rsidR="00304265" w:rsidRPr="00304265" w:rsidRDefault="00304265" w:rsidP="006765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 w:rsidR="00782435"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eath or illness of patients/coworkers/loved ones (  ) </w:t>
      </w:r>
    </w:p>
    <w:p w14:paraId="13B40023" w14:textId="0EB6EF53" w:rsidR="00304265" w:rsidRPr="00304265" w:rsidRDefault="00304265" w:rsidP="006765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w</w:t>
      </w:r>
      <w:r w:rsidR="00782435" w:rsidRPr="00304265">
        <w:rPr>
          <w:rFonts w:ascii="Times New Roman" w:eastAsia="Times New Roman" w:hAnsi="Times New Roman" w:cs="Times New Roman"/>
          <w:iCs/>
          <w:sz w:val="24"/>
          <w:szCs w:val="24"/>
        </w:rPr>
        <w:t>ork-related problems (  )</w:t>
      </w:r>
    </w:p>
    <w:p w14:paraId="28D0C91A" w14:textId="1C56871C" w:rsidR="00304265" w:rsidRPr="00304265" w:rsidRDefault="00782435" w:rsidP="006765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304265">
        <w:rPr>
          <w:rFonts w:ascii="Times New Roman" w:eastAsia="Times New Roman" w:hAnsi="Times New Roman" w:cs="Times New Roman"/>
          <w:iCs/>
          <w:sz w:val="24"/>
          <w:szCs w:val="24"/>
        </w:rPr>
        <w:t>s</w:t>
      </w:r>
      <w:r w:rsidRPr="00304265">
        <w:rPr>
          <w:rFonts w:ascii="Times New Roman" w:eastAsia="Times New Roman" w:hAnsi="Times New Roman" w:cs="Times New Roman"/>
          <w:iCs/>
          <w:sz w:val="24"/>
          <w:szCs w:val="24"/>
        </w:rPr>
        <w:t>tressors related to PPEs/supplies</w:t>
      </w:r>
      <w:r w:rsidR="00BC6554"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48E50EB4" w14:textId="1EE292D5" w:rsidR="00304265" w:rsidRPr="00304265" w:rsidRDefault="00304265" w:rsidP="006765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f</w:t>
      </w:r>
      <w:r w:rsidR="00BC6554" w:rsidRPr="00304265">
        <w:rPr>
          <w:rFonts w:ascii="Times New Roman" w:eastAsia="Times New Roman" w:hAnsi="Times New Roman" w:cs="Times New Roman"/>
          <w:iCs/>
          <w:sz w:val="24"/>
          <w:szCs w:val="24"/>
        </w:rPr>
        <w:t>amily/community opinions related to COVID-19 (</w:t>
      </w:r>
      <w:r w:rsidR="00845435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B9166E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BC6554"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 )  </w:t>
      </w:r>
    </w:p>
    <w:p w14:paraId="0B9462E0" w14:textId="0B3DCF83" w:rsidR="00BC6554" w:rsidRPr="00304265" w:rsidRDefault="00BC6554" w:rsidP="006765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304265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304265"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 w:rsidRPr="00304265">
        <w:rPr>
          <w:rFonts w:ascii="Times New Roman" w:eastAsia="Times New Roman" w:hAnsi="Times New Roman" w:cs="Times New Roman"/>
          <w:iCs/>
          <w:sz w:val="24"/>
          <w:szCs w:val="24"/>
        </w:rPr>
        <w:t>oliticization of the pandemic</w:t>
      </w:r>
    </w:p>
    <w:p w14:paraId="7BBD15A1" w14:textId="4C2FDC53" w:rsidR="00782435" w:rsidRPr="00782435" w:rsidRDefault="00782435" w:rsidP="00782435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5F678D0" w14:textId="77777777" w:rsidR="002418F3" w:rsidRPr="008F3595" w:rsidRDefault="002418F3" w:rsidP="008F359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4C8C9C" w14:textId="77777777" w:rsidR="002418F3" w:rsidRDefault="002418F3" w:rsidP="00F27D3C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9BD4D" w14:textId="436E0992" w:rsidR="002418F3" w:rsidRDefault="00015F28" w:rsidP="00B448AF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BC6554">
        <w:rPr>
          <w:rFonts w:ascii="Times New Roman" w:hAnsi="Times New Roman" w:cs="Times New Roman"/>
          <w:b/>
          <w:bCs/>
          <w:sz w:val="24"/>
          <w:szCs w:val="24"/>
        </w:rPr>
        <w:t xml:space="preserve">SECTION </w:t>
      </w:r>
      <w:r w:rsidR="0003302C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C6554">
        <w:rPr>
          <w:rFonts w:ascii="Times New Roman" w:hAnsi="Times New Roman" w:cs="Times New Roman"/>
          <w:b/>
          <w:bCs/>
          <w:sz w:val="24"/>
          <w:szCs w:val="24"/>
        </w:rPr>
        <w:t>: MANAGERIAL CHALLENGES</w:t>
      </w:r>
      <w:r w:rsidR="0003302C">
        <w:rPr>
          <w:rFonts w:ascii="Times New Roman" w:hAnsi="Times New Roman" w:cs="Times New Roman"/>
          <w:b/>
          <w:bCs/>
          <w:sz w:val="24"/>
          <w:szCs w:val="24"/>
        </w:rPr>
        <w:t xml:space="preserve"> AND REMEDIES</w:t>
      </w:r>
    </w:p>
    <w:p w14:paraId="6F71F396" w14:textId="77777777" w:rsidR="00B448AF" w:rsidRPr="00B9166E" w:rsidRDefault="00B448AF" w:rsidP="00B448AF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048BEA99" w14:textId="2F054370" w:rsidR="00B448AF" w:rsidRDefault="00F12D49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hAnsi="Times New Roman" w:cs="Times New Roman"/>
          <w:sz w:val="24"/>
          <w:szCs w:val="24"/>
        </w:rPr>
        <w:t>How will describe the your facility’s preparedness towards  the pandemic?</w:t>
      </w:r>
      <w:r w:rsidR="004A1F9C" w:rsidRPr="004A1F9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="004A1F9C"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4A1F9C" w:rsidRPr="00D21B21">
        <w:rPr>
          <w:rFonts w:ascii="Times New Roman" w:hAnsi="Times New Roman" w:cs="Times New Roman"/>
          <w:sz w:val="24"/>
          <w:szCs w:val="24"/>
        </w:rPr>
        <w:t>Tick the appropriate response).</w:t>
      </w:r>
    </w:p>
    <w:p w14:paraId="77386593" w14:textId="233D1BCA" w:rsidR="00B448AF" w:rsidRDefault="00D725E1" w:rsidP="0067657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F12D49" w:rsidRPr="00B448AF">
        <w:rPr>
          <w:rFonts w:ascii="Times New Roman" w:hAnsi="Times New Roman" w:cs="Times New Roman"/>
          <w:sz w:val="24"/>
          <w:szCs w:val="24"/>
        </w:rPr>
        <w:t xml:space="preserve">dequate </w:t>
      </w:r>
    </w:p>
    <w:p w14:paraId="101A4201" w14:textId="0919B63E" w:rsidR="00B448AF" w:rsidRDefault="00F12D49" w:rsidP="0067657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hAnsi="Times New Roman" w:cs="Times New Roman"/>
          <w:sz w:val="24"/>
          <w:szCs w:val="24"/>
        </w:rPr>
        <w:t xml:space="preserve"> </w:t>
      </w:r>
      <w:r w:rsidR="00D725E1">
        <w:rPr>
          <w:rFonts w:ascii="Times New Roman" w:hAnsi="Times New Roman" w:cs="Times New Roman"/>
          <w:sz w:val="24"/>
          <w:szCs w:val="24"/>
        </w:rPr>
        <w:t>i</w:t>
      </w:r>
      <w:r w:rsidRPr="00B448AF">
        <w:rPr>
          <w:rFonts w:ascii="Times New Roman" w:hAnsi="Times New Roman" w:cs="Times New Roman"/>
          <w:sz w:val="24"/>
          <w:szCs w:val="24"/>
        </w:rPr>
        <w:t xml:space="preserve">nadequate </w:t>
      </w:r>
    </w:p>
    <w:p w14:paraId="4344B61A" w14:textId="366DB68E" w:rsidR="00F12D49" w:rsidRDefault="00B448AF" w:rsidP="0067657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2D49" w:rsidRPr="00B448AF">
        <w:rPr>
          <w:rFonts w:ascii="Times New Roman" w:hAnsi="Times New Roman" w:cs="Times New Roman"/>
          <w:sz w:val="24"/>
          <w:szCs w:val="24"/>
        </w:rPr>
        <w:t xml:space="preserve"> </w:t>
      </w:r>
      <w:r w:rsidR="00D725E1">
        <w:rPr>
          <w:rFonts w:ascii="Times New Roman" w:hAnsi="Times New Roman" w:cs="Times New Roman"/>
          <w:sz w:val="24"/>
          <w:szCs w:val="24"/>
        </w:rPr>
        <w:t>s</w:t>
      </w:r>
      <w:r w:rsidR="00F12D49" w:rsidRPr="00B448AF">
        <w:rPr>
          <w:rFonts w:ascii="Times New Roman" w:hAnsi="Times New Roman" w:cs="Times New Roman"/>
          <w:sz w:val="24"/>
          <w:szCs w:val="24"/>
        </w:rPr>
        <w:t>atisfactory</w:t>
      </w:r>
    </w:p>
    <w:p w14:paraId="1EF4BE78" w14:textId="77777777" w:rsidR="00B448AF" w:rsidRPr="00B448AF" w:rsidRDefault="00B448AF" w:rsidP="00B448A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D476EE8" w14:textId="77777777" w:rsidR="00B448AF" w:rsidRDefault="00015F28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hAnsi="Times New Roman" w:cs="Times New Roman"/>
          <w:sz w:val="24"/>
          <w:szCs w:val="24"/>
        </w:rPr>
        <w:t>W</w:t>
      </w:r>
      <w:r w:rsidR="00B448AF" w:rsidRPr="00B448AF">
        <w:rPr>
          <w:rFonts w:ascii="Times New Roman" w:hAnsi="Times New Roman" w:cs="Times New Roman"/>
          <w:sz w:val="24"/>
          <w:szCs w:val="24"/>
        </w:rPr>
        <w:t>as</w:t>
      </w:r>
      <w:r w:rsidRPr="00B448AF">
        <w:rPr>
          <w:rFonts w:ascii="Times New Roman" w:hAnsi="Times New Roman" w:cs="Times New Roman"/>
          <w:sz w:val="24"/>
          <w:szCs w:val="24"/>
        </w:rPr>
        <w:t xml:space="preserve"> there </w:t>
      </w:r>
      <w:r w:rsidR="00F12D49" w:rsidRPr="00B448AF">
        <w:rPr>
          <w:rFonts w:ascii="Times New Roman" w:hAnsi="Times New Roman" w:cs="Times New Roman"/>
          <w:sz w:val="24"/>
          <w:szCs w:val="24"/>
        </w:rPr>
        <w:t>adequate</w:t>
      </w:r>
      <w:r w:rsidRPr="00B448AF">
        <w:rPr>
          <w:rFonts w:ascii="Times New Roman" w:hAnsi="Times New Roman" w:cs="Times New Roman"/>
          <w:sz w:val="24"/>
          <w:szCs w:val="24"/>
        </w:rPr>
        <w:t xml:space="preserve"> personnel </w:t>
      </w:r>
      <w:r w:rsidR="00B448AF" w:rsidRPr="00B448AF">
        <w:rPr>
          <w:rFonts w:ascii="Times New Roman" w:hAnsi="Times New Roman" w:cs="Times New Roman"/>
          <w:sz w:val="24"/>
          <w:szCs w:val="24"/>
        </w:rPr>
        <w:t xml:space="preserve"> in your facility </w:t>
      </w:r>
      <w:r w:rsidRPr="00B448AF">
        <w:rPr>
          <w:rFonts w:ascii="Times New Roman" w:hAnsi="Times New Roman" w:cs="Times New Roman"/>
          <w:sz w:val="24"/>
          <w:szCs w:val="24"/>
        </w:rPr>
        <w:t>during the pandemic?</w:t>
      </w:r>
    </w:p>
    <w:p w14:paraId="3114D487" w14:textId="388BE0CC" w:rsidR="00B448AF" w:rsidRPr="00B448AF" w:rsidRDefault="00D725E1" w:rsidP="0067657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015F28" w:rsidRPr="00B448AF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 </w:t>
      </w:r>
    </w:p>
    <w:p w14:paraId="738E4704" w14:textId="0D181D61" w:rsidR="00015F28" w:rsidRPr="00B448AF" w:rsidRDefault="00015F28" w:rsidP="0067657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  <w:r w:rsidR="00D725E1"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 w:rsidRPr="00B448AF">
        <w:rPr>
          <w:rFonts w:ascii="Times New Roman" w:eastAsia="Times New Roman" w:hAnsi="Times New Roman" w:cs="Times New Roman"/>
          <w:color w:val="1F2023"/>
          <w:sz w:val="24"/>
          <w:szCs w:val="24"/>
        </w:rPr>
        <w:t>o (  )</w:t>
      </w:r>
    </w:p>
    <w:p w14:paraId="5BDA9D57" w14:textId="6CD30BB0" w:rsidR="00F12D49" w:rsidRDefault="00F12D49" w:rsidP="00F12D4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7744D27" w14:textId="35210627" w:rsidR="00F12D49" w:rsidRPr="00B448AF" w:rsidRDefault="00F12D49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hAnsi="Times New Roman" w:cs="Times New Roman"/>
          <w:sz w:val="24"/>
          <w:szCs w:val="24"/>
        </w:rPr>
        <w:t>If yes to question 2</w:t>
      </w:r>
      <w:r w:rsidR="00B448AF">
        <w:rPr>
          <w:rFonts w:ascii="Times New Roman" w:hAnsi="Times New Roman" w:cs="Times New Roman"/>
          <w:sz w:val="24"/>
          <w:szCs w:val="24"/>
        </w:rPr>
        <w:t>7</w:t>
      </w:r>
      <w:r w:rsidRPr="00B448AF">
        <w:rPr>
          <w:rFonts w:ascii="Times New Roman" w:hAnsi="Times New Roman" w:cs="Times New Roman"/>
          <w:sz w:val="24"/>
          <w:szCs w:val="24"/>
        </w:rPr>
        <w:t>, how did you manage the staff shortage?</w:t>
      </w:r>
    </w:p>
    <w:p w14:paraId="57EE1319" w14:textId="4EF5E39A" w:rsidR="00DC52C0" w:rsidRDefault="00F12D49" w:rsidP="00DC52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A297831" w14:textId="77777777" w:rsidR="00B448AF" w:rsidRDefault="00B448AF" w:rsidP="00DC52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1091A6C" w14:textId="51B950F4" w:rsidR="00DC52C0" w:rsidRPr="00782435" w:rsidRDefault="00DC52C0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82435">
        <w:rPr>
          <w:rFonts w:ascii="Times New Roman" w:hAnsi="Times New Roman" w:cs="Times New Roman"/>
          <w:sz w:val="24"/>
          <w:szCs w:val="24"/>
        </w:rPr>
        <w:t xml:space="preserve">Did </w:t>
      </w:r>
      <w:r w:rsidR="00E05167">
        <w:rPr>
          <w:rFonts w:ascii="Times New Roman" w:hAnsi="Times New Roman" w:cs="Times New Roman"/>
          <w:sz w:val="24"/>
          <w:szCs w:val="24"/>
        </w:rPr>
        <w:t>the facility witness resignations as a result</w:t>
      </w:r>
      <w:r w:rsidRPr="00782435">
        <w:rPr>
          <w:rFonts w:ascii="Times New Roman" w:hAnsi="Times New Roman" w:cs="Times New Roman"/>
          <w:sz w:val="24"/>
          <w:szCs w:val="24"/>
        </w:rPr>
        <w:t xml:space="preserve"> of</w:t>
      </w:r>
      <w:r w:rsidR="00E05167">
        <w:rPr>
          <w:rFonts w:ascii="Times New Roman" w:hAnsi="Times New Roman" w:cs="Times New Roman"/>
          <w:sz w:val="24"/>
          <w:szCs w:val="24"/>
        </w:rPr>
        <w:t xml:space="preserve"> </w:t>
      </w:r>
      <w:r w:rsidRPr="00782435">
        <w:rPr>
          <w:rFonts w:ascii="Times New Roman" w:hAnsi="Times New Roman" w:cs="Times New Roman"/>
          <w:sz w:val="24"/>
          <w:szCs w:val="24"/>
        </w:rPr>
        <w:t>the pandemic?</w:t>
      </w:r>
    </w:p>
    <w:p w14:paraId="61EF7DA9" w14:textId="6C96495A" w:rsidR="00B448AF" w:rsidRPr="00B448AF" w:rsidRDefault="00D725E1" w:rsidP="0067657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DC52C0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 </w:t>
      </w:r>
    </w:p>
    <w:p w14:paraId="7A7EC644" w14:textId="537C370D" w:rsidR="00DC52C0" w:rsidRPr="00782435" w:rsidRDefault="00DC52C0" w:rsidP="0067657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  <w:r w:rsidR="00D725E1"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o (  )</w:t>
      </w:r>
    </w:p>
    <w:p w14:paraId="092A4E43" w14:textId="77777777" w:rsidR="00782435" w:rsidRPr="00DC52C0" w:rsidRDefault="00782435" w:rsidP="0078243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E5EAAFF" w14:textId="47E67E9C" w:rsidR="00DC52C0" w:rsidRPr="00B448AF" w:rsidRDefault="00DC52C0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hAnsi="Times New Roman" w:cs="Times New Roman"/>
          <w:sz w:val="24"/>
          <w:szCs w:val="24"/>
        </w:rPr>
        <w:t xml:space="preserve"> If yes to Question 2</w:t>
      </w:r>
      <w:r w:rsidR="00B448AF">
        <w:rPr>
          <w:rFonts w:ascii="Times New Roman" w:hAnsi="Times New Roman" w:cs="Times New Roman"/>
          <w:sz w:val="24"/>
          <w:szCs w:val="24"/>
        </w:rPr>
        <w:t>9</w:t>
      </w:r>
      <w:r w:rsidRPr="00B448AF">
        <w:rPr>
          <w:rFonts w:ascii="Times New Roman" w:hAnsi="Times New Roman" w:cs="Times New Roman"/>
          <w:sz w:val="24"/>
          <w:szCs w:val="24"/>
        </w:rPr>
        <w:t xml:space="preserve">, </w:t>
      </w:r>
      <w:r w:rsidR="006400B1" w:rsidRPr="00B448AF">
        <w:rPr>
          <w:rFonts w:ascii="Times New Roman" w:hAnsi="Times New Roman" w:cs="Times New Roman"/>
          <w:sz w:val="24"/>
          <w:szCs w:val="24"/>
        </w:rPr>
        <w:t>how were the resignations  managed</w:t>
      </w:r>
      <w:r w:rsidRPr="00B448AF">
        <w:rPr>
          <w:rFonts w:ascii="Times New Roman" w:hAnsi="Times New Roman" w:cs="Times New Roman"/>
          <w:sz w:val="24"/>
          <w:szCs w:val="24"/>
        </w:rPr>
        <w:t>?</w:t>
      </w:r>
    </w:p>
    <w:p w14:paraId="3E752CCE" w14:textId="7093F981" w:rsidR="00782435" w:rsidRDefault="006400B1" w:rsidP="0078243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77D7AF50" w14:textId="77777777" w:rsidR="00B448AF" w:rsidRDefault="00B448AF" w:rsidP="0078243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3669DCB" w14:textId="0960076D" w:rsidR="00782435" w:rsidRDefault="00782435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s there </w:t>
      </w:r>
      <w:r w:rsidR="006400B1">
        <w:rPr>
          <w:rFonts w:ascii="Times New Roman" w:hAnsi="Times New Roman" w:cs="Times New Roman"/>
          <w:sz w:val="24"/>
          <w:szCs w:val="24"/>
        </w:rPr>
        <w:t>adequate</w:t>
      </w:r>
      <w:r>
        <w:rPr>
          <w:rFonts w:ascii="Times New Roman" w:hAnsi="Times New Roman" w:cs="Times New Roman"/>
          <w:sz w:val="24"/>
          <w:szCs w:val="24"/>
        </w:rPr>
        <w:t xml:space="preserve"> P</w:t>
      </w:r>
      <w:r w:rsidR="006400B1">
        <w:rPr>
          <w:rFonts w:ascii="Times New Roman" w:hAnsi="Times New Roman" w:cs="Times New Roman"/>
          <w:sz w:val="24"/>
          <w:szCs w:val="24"/>
        </w:rPr>
        <w:t>ersonal Protective Equipment (PPEs)</w:t>
      </w:r>
      <w:r>
        <w:rPr>
          <w:rFonts w:ascii="Times New Roman" w:hAnsi="Times New Roman" w:cs="Times New Roman"/>
          <w:sz w:val="24"/>
          <w:szCs w:val="24"/>
        </w:rPr>
        <w:t xml:space="preserve"> in your facility?</w:t>
      </w:r>
    </w:p>
    <w:p w14:paraId="62C4CCE5" w14:textId="78C13B2C" w:rsidR="00B448AF" w:rsidRDefault="00D725E1" w:rsidP="0067657E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782435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 </w:t>
      </w:r>
    </w:p>
    <w:p w14:paraId="08AFC10B" w14:textId="3F777872" w:rsidR="00782435" w:rsidRDefault="00782435" w:rsidP="0067657E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  <w:r w:rsidR="00D725E1"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o (  )</w:t>
      </w:r>
    </w:p>
    <w:p w14:paraId="445269C3" w14:textId="77777777" w:rsidR="00441E9E" w:rsidRDefault="00441E9E" w:rsidP="00441E9E">
      <w:pPr>
        <w:pStyle w:val="ListParagraph"/>
        <w:ind w:left="144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5F134CE7" w14:textId="5E294DB5" w:rsidR="00782435" w:rsidRPr="00B448AF" w:rsidRDefault="00782435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hAnsi="Times New Roman" w:cs="Times New Roman"/>
          <w:sz w:val="24"/>
          <w:szCs w:val="24"/>
        </w:rPr>
        <w:t xml:space="preserve">If </w:t>
      </w:r>
      <w:r w:rsidR="006400B1" w:rsidRPr="00B448AF">
        <w:rPr>
          <w:rFonts w:ascii="Times New Roman" w:hAnsi="Times New Roman" w:cs="Times New Roman"/>
          <w:sz w:val="24"/>
          <w:szCs w:val="24"/>
        </w:rPr>
        <w:t>no</w:t>
      </w:r>
      <w:r w:rsidRPr="00B448AF">
        <w:rPr>
          <w:rFonts w:ascii="Times New Roman" w:hAnsi="Times New Roman" w:cs="Times New Roman"/>
          <w:sz w:val="24"/>
          <w:szCs w:val="24"/>
        </w:rPr>
        <w:t xml:space="preserve"> to Question </w:t>
      </w:r>
      <w:r w:rsidR="00B448AF">
        <w:rPr>
          <w:rFonts w:ascii="Times New Roman" w:hAnsi="Times New Roman" w:cs="Times New Roman"/>
          <w:sz w:val="24"/>
          <w:szCs w:val="24"/>
        </w:rPr>
        <w:t>31</w:t>
      </w:r>
      <w:r w:rsidRPr="00B448AF">
        <w:rPr>
          <w:rFonts w:ascii="Times New Roman" w:hAnsi="Times New Roman" w:cs="Times New Roman"/>
          <w:sz w:val="24"/>
          <w:szCs w:val="24"/>
        </w:rPr>
        <w:t>, how did management handle th</w:t>
      </w:r>
      <w:r w:rsidR="006400B1" w:rsidRPr="00B448AF">
        <w:rPr>
          <w:rFonts w:ascii="Times New Roman" w:hAnsi="Times New Roman" w:cs="Times New Roman"/>
          <w:sz w:val="24"/>
          <w:szCs w:val="24"/>
        </w:rPr>
        <w:t>e above logistic challenge</w:t>
      </w:r>
      <w:r w:rsidRPr="00B448AF">
        <w:rPr>
          <w:rFonts w:ascii="Times New Roman" w:hAnsi="Times New Roman" w:cs="Times New Roman"/>
          <w:sz w:val="24"/>
          <w:szCs w:val="24"/>
        </w:rPr>
        <w:t>?</w:t>
      </w:r>
    </w:p>
    <w:p w14:paraId="17112B1D" w14:textId="78BDB062" w:rsidR="00782435" w:rsidRDefault="00782435" w:rsidP="0078243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2024A6A0" w14:textId="77777777" w:rsidR="00E842FC" w:rsidRDefault="00E842FC" w:rsidP="0078243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8A63FB2" w14:textId="5E2AEAD2" w:rsidR="00E842FC" w:rsidRDefault="00E842FC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s there adequate </w:t>
      </w:r>
      <w:r>
        <w:rPr>
          <w:rFonts w:ascii="Times New Roman" w:hAnsi="Times New Roman" w:cs="Times New Roman"/>
          <w:sz w:val="24"/>
          <w:szCs w:val="24"/>
        </w:rPr>
        <w:t>ventilators</w:t>
      </w:r>
      <w:r>
        <w:rPr>
          <w:rFonts w:ascii="Times New Roman" w:hAnsi="Times New Roman" w:cs="Times New Roman"/>
          <w:sz w:val="24"/>
          <w:szCs w:val="24"/>
        </w:rPr>
        <w:t xml:space="preserve"> in your facility</w:t>
      </w:r>
      <w:r>
        <w:rPr>
          <w:rFonts w:ascii="Times New Roman" w:hAnsi="Times New Roman" w:cs="Times New Roman"/>
          <w:sz w:val="24"/>
          <w:szCs w:val="24"/>
        </w:rPr>
        <w:t xml:space="preserve"> for the critical ill patients in the peak of the pandemic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4CE67C89" w14:textId="759C23A3" w:rsidR="00E842FC" w:rsidRDefault="00D725E1" w:rsidP="0067657E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E842FC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 </w:t>
      </w:r>
    </w:p>
    <w:p w14:paraId="41446AB0" w14:textId="062C7F35" w:rsidR="00E842FC" w:rsidRDefault="00E842FC" w:rsidP="0067657E">
      <w:pPr>
        <w:pStyle w:val="ListParagraph"/>
        <w:numPr>
          <w:ilvl w:val="0"/>
          <w:numId w:val="28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  <w:r w:rsidR="00D725E1"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o (  )</w:t>
      </w:r>
    </w:p>
    <w:p w14:paraId="24BF010B" w14:textId="4E97D26B" w:rsidR="00E842FC" w:rsidRDefault="00E842FC" w:rsidP="00E842FC">
      <w:pPr>
        <w:pStyle w:val="ListParagraph"/>
        <w:ind w:left="180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355C7FC5" w14:textId="7AAB0D49" w:rsidR="00E842FC" w:rsidRPr="00B448AF" w:rsidRDefault="00E842FC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48AF">
        <w:rPr>
          <w:rFonts w:ascii="Times New Roman" w:hAnsi="Times New Roman" w:cs="Times New Roman"/>
          <w:sz w:val="24"/>
          <w:szCs w:val="24"/>
        </w:rPr>
        <w:t xml:space="preserve">If no to Question 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448AF">
        <w:rPr>
          <w:rFonts w:ascii="Times New Roman" w:hAnsi="Times New Roman" w:cs="Times New Roman"/>
          <w:sz w:val="24"/>
          <w:szCs w:val="24"/>
        </w:rPr>
        <w:t>, how did management handle the above logistic challenge?</w:t>
      </w:r>
    </w:p>
    <w:p w14:paraId="31704164" w14:textId="3E6CC241" w:rsidR="00E842FC" w:rsidRPr="00E842FC" w:rsidRDefault="00E842FC" w:rsidP="00E842FC">
      <w:pPr>
        <w:pStyle w:val="ListParagraph"/>
        <w:ind w:left="1080"/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274B27ED" w14:textId="577063BC" w:rsidR="00E842FC" w:rsidRDefault="00E842FC" w:rsidP="0078243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DAF0BFA" w14:textId="77777777" w:rsidR="005855DD" w:rsidRDefault="005855DD" w:rsidP="0078243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A0E6313" w14:textId="77777777" w:rsidR="00752D0C" w:rsidRDefault="00752D0C" w:rsidP="0078243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CE7D7BB" w14:textId="77777777" w:rsidR="00752D0C" w:rsidRDefault="00752D0C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as COVID 19 brought financial constraint to your facility?</w:t>
      </w:r>
    </w:p>
    <w:p w14:paraId="654C0A48" w14:textId="51C0EA32" w:rsidR="00752D0C" w:rsidRDefault="00931826" w:rsidP="0067657E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y</w:t>
      </w:r>
      <w:r w:rsidR="00752D0C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es (  )  </w:t>
      </w:r>
    </w:p>
    <w:p w14:paraId="313354FB" w14:textId="6A681BDB" w:rsidR="00752D0C" w:rsidRDefault="00752D0C" w:rsidP="0067657E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</w:t>
      </w:r>
      <w:r w:rsidR="00931826">
        <w:rPr>
          <w:rFonts w:ascii="Times New Roman" w:eastAsia="Times New Roman" w:hAnsi="Times New Roman" w:cs="Times New Roman"/>
          <w:color w:val="1F2023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o (  )</w:t>
      </w:r>
    </w:p>
    <w:p w14:paraId="5869EBAD" w14:textId="77777777" w:rsidR="00E842FC" w:rsidRDefault="00E842FC" w:rsidP="00E842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3E81FB8" w14:textId="48D1CF3F" w:rsidR="00752D0C" w:rsidRPr="00E842FC" w:rsidRDefault="00752D0C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842FC">
        <w:rPr>
          <w:rFonts w:ascii="Times New Roman" w:hAnsi="Times New Roman" w:cs="Times New Roman"/>
          <w:sz w:val="24"/>
          <w:szCs w:val="24"/>
        </w:rPr>
        <w:t xml:space="preserve">If </w:t>
      </w:r>
      <w:r w:rsidRPr="00E842FC">
        <w:rPr>
          <w:rFonts w:ascii="Times New Roman" w:hAnsi="Times New Roman" w:cs="Times New Roman"/>
          <w:sz w:val="24"/>
          <w:szCs w:val="24"/>
        </w:rPr>
        <w:t xml:space="preserve">yes </w:t>
      </w:r>
      <w:r w:rsidRPr="00E842FC">
        <w:rPr>
          <w:rFonts w:ascii="Times New Roman" w:hAnsi="Times New Roman" w:cs="Times New Roman"/>
          <w:sz w:val="24"/>
          <w:szCs w:val="24"/>
        </w:rPr>
        <w:t xml:space="preserve"> to Question 31, how </w:t>
      </w:r>
      <w:r w:rsidR="005855DD">
        <w:rPr>
          <w:rFonts w:ascii="Times New Roman" w:hAnsi="Times New Roman" w:cs="Times New Roman"/>
          <w:sz w:val="24"/>
          <w:szCs w:val="24"/>
        </w:rPr>
        <w:t xml:space="preserve">is </w:t>
      </w:r>
      <w:r w:rsidRPr="00E842FC">
        <w:rPr>
          <w:rFonts w:ascii="Times New Roman" w:hAnsi="Times New Roman" w:cs="Times New Roman"/>
          <w:sz w:val="24"/>
          <w:szCs w:val="24"/>
        </w:rPr>
        <w:t xml:space="preserve"> manage</w:t>
      </w:r>
      <w:r w:rsidR="00E842FC">
        <w:rPr>
          <w:rFonts w:ascii="Times New Roman" w:hAnsi="Times New Roman" w:cs="Times New Roman"/>
          <w:sz w:val="24"/>
          <w:szCs w:val="24"/>
        </w:rPr>
        <w:t>ment addressing this challenge?</w:t>
      </w:r>
    </w:p>
    <w:p w14:paraId="0B930813" w14:textId="7D5D0335" w:rsidR="00752D0C" w:rsidRDefault="00E842FC" w:rsidP="00752D0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752D0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806452" w14:textId="77777777" w:rsidR="00782435" w:rsidRPr="00782435" w:rsidRDefault="00782435" w:rsidP="0078243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D137645" w14:textId="1C7D9392" w:rsidR="00DC52C0" w:rsidRDefault="00441E9E" w:rsidP="00DC52C0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BC6554">
        <w:rPr>
          <w:rFonts w:ascii="Times New Roman" w:hAnsi="Times New Roman" w:cs="Times New Roman"/>
          <w:b/>
          <w:bCs/>
          <w:sz w:val="24"/>
          <w:szCs w:val="24"/>
        </w:rPr>
        <w:t xml:space="preserve">SECTION </w:t>
      </w:r>
      <w:r w:rsidR="0003302C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C6554">
        <w:rPr>
          <w:rFonts w:ascii="Times New Roman" w:hAnsi="Times New Roman" w:cs="Times New Roman"/>
          <w:b/>
          <w:bCs/>
          <w:sz w:val="24"/>
          <w:szCs w:val="24"/>
        </w:rPr>
        <w:t>: COPING STRATEGIES</w:t>
      </w:r>
      <w:r w:rsidR="0003302C">
        <w:rPr>
          <w:rFonts w:ascii="Times New Roman" w:hAnsi="Times New Roman" w:cs="Times New Roman"/>
          <w:b/>
          <w:bCs/>
          <w:sz w:val="24"/>
          <w:szCs w:val="24"/>
        </w:rPr>
        <w:t xml:space="preserve"> TO THE CLINICAL CHALLENGES</w:t>
      </w:r>
    </w:p>
    <w:p w14:paraId="1892F96B" w14:textId="77777777" w:rsidR="00E842FC" w:rsidRPr="00BC6554" w:rsidRDefault="00E842FC" w:rsidP="00DC52C0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DFF72D" w14:textId="5218FB07" w:rsidR="00441E9E" w:rsidRPr="00E842FC" w:rsidRDefault="00441E9E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What d</w:t>
      </w:r>
      <w:r w:rsidR="0003302C">
        <w:rPr>
          <w:rFonts w:ascii="Times New Roman" w:hAnsi="Times New Roman" w:cs="Times New Roman"/>
          <w:sz w:val="24"/>
          <w:szCs w:val="24"/>
        </w:rPr>
        <w:t>id</w:t>
      </w:r>
      <w:r w:rsidRPr="00267260">
        <w:rPr>
          <w:rFonts w:ascii="Times New Roman" w:hAnsi="Times New Roman" w:cs="Times New Roman"/>
          <w:sz w:val="24"/>
          <w:szCs w:val="24"/>
        </w:rPr>
        <w:t xml:space="preserve"> you do to </w:t>
      </w:r>
      <w:r w:rsidR="0003302C">
        <w:rPr>
          <w:rFonts w:ascii="Times New Roman" w:hAnsi="Times New Roman" w:cs="Times New Roman"/>
          <w:sz w:val="24"/>
          <w:szCs w:val="24"/>
        </w:rPr>
        <w:t>address</w:t>
      </w:r>
      <w:r w:rsidRPr="00267260">
        <w:rPr>
          <w:rFonts w:ascii="Times New Roman" w:hAnsi="Times New Roman" w:cs="Times New Roman"/>
          <w:sz w:val="24"/>
          <w:szCs w:val="24"/>
        </w:rPr>
        <w:t xml:space="preserve"> the</w:t>
      </w:r>
      <w:r w:rsidR="0003302C">
        <w:rPr>
          <w:rFonts w:ascii="Times New Roman" w:hAnsi="Times New Roman" w:cs="Times New Roman"/>
          <w:sz w:val="24"/>
          <w:szCs w:val="24"/>
        </w:rPr>
        <w:t xml:space="preserve"> challenges</w:t>
      </w:r>
      <w:r w:rsidRPr="00267260">
        <w:rPr>
          <w:rFonts w:ascii="Times New Roman" w:hAnsi="Times New Roman" w:cs="Times New Roman"/>
          <w:sz w:val="24"/>
          <w:szCs w:val="24"/>
        </w:rPr>
        <w:t>?</w:t>
      </w:r>
      <w:r w:rsidR="00752D0C">
        <w:rPr>
          <w:rFonts w:ascii="Times New Roman" w:hAnsi="Times New Roman" w:cs="Times New Roman"/>
          <w:sz w:val="24"/>
          <w:szCs w:val="24"/>
        </w:rPr>
        <w:t xml:space="preserve"> </w:t>
      </w:r>
      <w:r w:rsidR="00752D0C" w:rsidRPr="00D21B21">
        <w:rPr>
          <w:rFonts w:ascii="Times New Roman" w:eastAsia="Calibri" w:hAnsi="Times New Roman" w:cs="Times New Roman"/>
          <w:bCs/>
          <w:sz w:val="24"/>
          <w:szCs w:val="24"/>
        </w:rPr>
        <w:t>(</w:t>
      </w:r>
      <w:r w:rsidR="00752D0C" w:rsidRPr="00E842FC">
        <w:rPr>
          <w:rFonts w:ascii="Times New Roman" w:hAnsi="Times New Roman" w:cs="Times New Roman"/>
          <w:sz w:val="24"/>
          <w:szCs w:val="24"/>
        </w:rPr>
        <w:t>Tick the appropriate responses; as many as applicable).</w:t>
      </w:r>
    </w:p>
    <w:p w14:paraId="50B57D11" w14:textId="3F50E449" w:rsidR="0003302C" w:rsidRDefault="0003302C" w:rsidP="00441E9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a</w:t>
      </w:r>
      <w:r w:rsidR="00710DB4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>t</w:t>
      </w:r>
      <w:r w:rsidR="00441E9E" w:rsidRPr="00267260">
        <w:rPr>
          <w:rFonts w:ascii="Times New Roman" w:eastAsia="Times New Roman" w:hAnsi="Times New Roman" w:cs="Times New Roman"/>
          <w:iCs/>
          <w:sz w:val="24"/>
          <w:szCs w:val="24"/>
        </w:rPr>
        <w:t>alking to friends/colleague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>s</w:t>
      </w:r>
      <w:r w:rsidR="00441E9E">
        <w:rPr>
          <w:rFonts w:ascii="Times New Roman" w:eastAsia="Times New Roman" w:hAnsi="Times New Roman" w:cs="Times New Roman"/>
          <w:iCs/>
          <w:sz w:val="24"/>
          <w:szCs w:val="24"/>
        </w:rPr>
        <w:t xml:space="preserve"> (  ) </w:t>
      </w:r>
    </w:p>
    <w:p w14:paraId="2DA2819A" w14:textId="003DB3A2" w:rsidR="0003302C" w:rsidRDefault="0003302C" w:rsidP="0003302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Pr="0003302C">
        <w:rPr>
          <w:rFonts w:ascii="Times New Roman" w:eastAsia="Times New Roman" w:hAnsi="Times New Roman" w:cs="Times New Roman"/>
          <w:iCs/>
          <w:sz w:val="24"/>
          <w:szCs w:val="24"/>
        </w:rPr>
        <w:t>b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. 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>g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>et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 xml:space="preserve">ting 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involved in favorite hobbies (  )  </w:t>
      </w:r>
    </w:p>
    <w:p w14:paraId="3D69217F" w14:textId="6106C20B" w:rsidR="0003302C" w:rsidRDefault="0003302C" w:rsidP="0003302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c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>p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>ray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 xml:space="preserve">ing 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or spend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 xml:space="preserve">ing 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time in religious activities (  )  </w:t>
      </w:r>
    </w:p>
    <w:p w14:paraId="1A6CBC40" w14:textId="31C6DE00" w:rsidR="00441E9E" w:rsidRDefault="0003302C" w:rsidP="0003302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d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. 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>s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>pend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>ing</w:t>
      </w:r>
      <w:r w:rsidR="00441E9E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time with family</w:t>
      </w:r>
      <w:r w:rsidR="00710DB4" w:rsidRP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(  )</w:t>
      </w:r>
    </w:p>
    <w:p w14:paraId="2F5F4F84" w14:textId="2A54496F" w:rsidR="00B81496" w:rsidRDefault="00B81496" w:rsidP="0003302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e. reading holy texts </w:t>
      </w:r>
    </w:p>
    <w:p w14:paraId="7E91E211" w14:textId="51DD16ED" w:rsidR="00B81496" w:rsidRPr="0003302C" w:rsidRDefault="00B81496" w:rsidP="0003302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 f. 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iving healthy lifestyle </w:t>
      </w:r>
    </w:p>
    <w:p w14:paraId="2F03ED6F" w14:textId="21F3B1EF" w:rsidR="00BC6554" w:rsidRDefault="00441E9E" w:rsidP="0003302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</w:t>
      </w:r>
      <w:r w:rsid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e. 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>o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>t</w:t>
      </w:r>
      <w:r w:rsidRPr="00441E9E">
        <w:rPr>
          <w:rFonts w:ascii="Times New Roman" w:eastAsia="Times New Roman" w:hAnsi="Times New Roman" w:cs="Times New Roman"/>
          <w:iCs/>
          <w:sz w:val="24"/>
          <w:szCs w:val="24"/>
        </w:rPr>
        <w:t>her</w:t>
      </w:r>
      <w:r w:rsidR="0003302C">
        <w:rPr>
          <w:rFonts w:ascii="Times New Roman" w:eastAsia="Times New Roman" w:hAnsi="Times New Roman" w:cs="Times New Roman"/>
          <w:iCs/>
          <w:sz w:val="24"/>
          <w:szCs w:val="24"/>
        </w:rPr>
        <w:t xml:space="preserve"> ( please specify)</w:t>
      </w:r>
      <w:r w:rsidRPr="00441E9E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B81496">
        <w:rPr>
          <w:rFonts w:ascii="Times New Roman" w:eastAsia="Times New Roman" w:hAnsi="Times New Roman" w:cs="Times New Roman"/>
          <w:iCs/>
          <w:sz w:val="24"/>
          <w:szCs w:val="24"/>
        </w:rPr>
        <w:t>………………………………….</w:t>
      </w:r>
    </w:p>
    <w:p w14:paraId="671E9F96" w14:textId="0E428A91" w:rsidR="00B81496" w:rsidRDefault="00B81496" w:rsidP="0003302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FE885BD" w14:textId="17F3E37A" w:rsidR="004A1F9C" w:rsidRDefault="004A1F9C" w:rsidP="004A1F9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26A756C" w14:textId="77777777" w:rsidR="004A1F9C" w:rsidRDefault="004A1F9C" w:rsidP="004A1F9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8A74F45" w14:textId="5F0EA54E" w:rsidR="00BC6554" w:rsidRPr="00267260" w:rsidRDefault="00BC6554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Can you describe some of your positive thoughts?</w:t>
      </w:r>
    </w:p>
    <w:p w14:paraId="74DB24FC" w14:textId="4C73E506" w:rsidR="00BC6554" w:rsidRDefault="00BC6554" w:rsidP="00BC6554">
      <w:pPr>
        <w:pStyle w:val="ListParagraph"/>
        <w:widowControl w:val="0"/>
        <w:autoSpaceDE w:val="0"/>
        <w:autoSpaceDN w:val="0"/>
        <w:spacing w:before="7" w:after="0" w:line="240" w:lineRule="auto"/>
        <w:ind w:left="1080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1525F807" w14:textId="6CA8E26E" w:rsidR="00BC6554" w:rsidRDefault="00BC6554" w:rsidP="00BC6554">
      <w:pPr>
        <w:pStyle w:val="ListParagraph"/>
        <w:widowControl w:val="0"/>
        <w:autoSpaceDE w:val="0"/>
        <w:autoSpaceDN w:val="0"/>
        <w:spacing w:before="7" w:after="0" w:line="240" w:lineRule="auto"/>
        <w:ind w:left="1080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62301ED" w14:textId="77777777" w:rsidR="00BC6554" w:rsidRPr="00267260" w:rsidRDefault="00BC6554" w:rsidP="006765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Can you write two reasons you are grateful for?</w:t>
      </w:r>
    </w:p>
    <w:p w14:paraId="26039784" w14:textId="5E92711A" w:rsidR="00BC6554" w:rsidRDefault="00BC6554" w:rsidP="00BC6554">
      <w:pPr>
        <w:pStyle w:val="ListParagraph"/>
        <w:widowControl w:val="0"/>
        <w:autoSpaceDE w:val="0"/>
        <w:autoSpaceDN w:val="0"/>
        <w:spacing w:before="7" w:after="0" w:line="240" w:lineRule="auto"/>
        <w:ind w:left="1080"/>
        <w:rPr>
          <w:rFonts w:ascii="Times New Roman" w:eastAsia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</w:p>
    <w:p w14:paraId="3309D20E" w14:textId="1ACC343C" w:rsidR="00B81496" w:rsidRDefault="00B81496" w:rsidP="00BC6554">
      <w:pPr>
        <w:pStyle w:val="ListParagraph"/>
        <w:widowControl w:val="0"/>
        <w:autoSpaceDE w:val="0"/>
        <w:autoSpaceDN w:val="0"/>
        <w:spacing w:before="7" w:after="0" w:line="240" w:lineRule="auto"/>
        <w:ind w:left="1080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6FCB0C6" w14:textId="08BC104E" w:rsidR="00B81496" w:rsidRDefault="00B81496" w:rsidP="00B81496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</w:t>
      </w:r>
      <w:r w:rsidRPr="00E70589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SECTION E: OTHER COMMENTS/ RECOMMENDATION</w:t>
      </w:r>
      <w:r w:rsidR="00853BB1" w:rsidRPr="00E70589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S</w:t>
      </w:r>
    </w:p>
    <w:p w14:paraId="31CA34DD" w14:textId="27D0C3F1" w:rsidR="00E70589" w:rsidRDefault="00E70589" w:rsidP="00E70589">
      <w:pPr>
        <w:pStyle w:val="ListParagraph"/>
        <w:widowControl w:val="0"/>
        <w:autoSpaceDE w:val="0"/>
        <w:autoSpaceDN w:val="0"/>
        <w:spacing w:before="7" w:after="0" w:line="240" w:lineRule="auto"/>
        <w:ind w:left="1080"/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p w14:paraId="0EF9C88C" w14:textId="27DAC67B" w:rsidR="00E70589" w:rsidRPr="008F3595" w:rsidRDefault="008F3595" w:rsidP="0067657E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8F3595">
        <w:rPr>
          <w:rFonts w:ascii="Times New Roman" w:eastAsia="Times New Roman" w:hAnsi="Times New Roman" w:cs="Times New Roman"/>
          <w:iCs/>
          <w:sz w:val="24"/>
          <w:szCs w:val="24"/>
        </w:rPr>
        <w:t>In your opinion, what do you think needs to be done to address these challenges</w:t>
      </w:r>
      <w:r w:rsidR="005855DD">
        <w:rPr>
          <w:rFonts w:ascii="Times New Roman" w:eastAsia="Times New Roman" w:hAnsi="Times New Roman" w:cs="Times New Roman"/>
          <w:iCs/>
          <w:sz w:val="24"/>
          <w:szCs w:val="24"/>
        </w:rPr>
        <w:t xml:space="preserve"> managerial</w:t>
      </w:r>
      <w:r w:rsidRPr="008F3595">
        <w:rPr>
          <w:rFonts w:ascii="Times New Roman" w:eastAsia="Times New Roman" w:hAnsi="Times New Roman" w:cs="Times New Roman"/>
          <w:iCs/>
          <w:sz w:val="24"/>
          <w:szCs w:val="24"/>
        </w:rPr>
        <w:t>?</w:t>
      </w:r>
    </w:p>
    <w:p w14:paraId="72D90E2F" w14:textId="313AE7B8" w:rsidR="00BC6554" w:rsidRPr="00BC6554" w:rsidRDefault="00BC6554" w:rsidP="00BC6554">
      <w:pPr>
        <w:pStyle w:val="ListParagraph"/>
        <w:widowControl w:val="0"/>
        <w:autoSpaceDE w:val="0"/>
        <w:autoSpaceDN w:val="0"/>
        <w:spacing w:before="7" w:after="0" w:line="240" w:lineRule="auto"/>
        <w:ind w:left="1080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C4BE603" w14:textId="3F8FBFC0" w:rsidR="00441E9E" w:rsidRPr="00441E9E" w:rsidRDefault="00853BB1" w:rsidP="00441E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E7058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8DFB999" w14:textId="77777777" w:rsidR="00441E9E" w:rsidRPr="00DC52C0" w:rsidRDefault="00441E9E" w:rsidP="00441E9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85DB4F6" w14:textId="77777777" w:rsidR="00015F28" w:rsidRPr="00015F28" w:rsidRDefault="00015F28" w:rsidP="00015F28">
      <w:pPr>
        <w:rPr>
          <w:rFonts w:ascii="Times New Roman" w:hAnsi="Times New Roman" w:cs="Times New Roman"/>
          <w:sz w:val="24"/>
          <w:szCs w:val="24"/>
        </w:rPr>
      </w:pPr>
    </w:p>
    <w:p w14:paraId="46127717" w14:textId="77777777" w:rsidR="00015F28" w:rsidRPr="00F27D3C" w:rsidRDefault="00015F28" w:rsidP="00F27D3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CD9808B" w14:textId="77777777" w:rsidR="00F27D3C" w:rsidRPr="00267260" w:rsidRDefault="00F27D3C" w:rsidP="00F27D3C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9A86D9E" w14:textId="78798C19" w:rsidR="00F27D3C" w:rsidRPr="00F27D3C" w:rsidRDefault="00F27D3C" w:rsidP="00F27D3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8277AEF" w14:textId="205199FF" w:rsidR="00F27D3C" w:rsidRPr="00F27D3C" w:rsidRDefault="00F27D3C" w:rsidP="00F27D3C">
      <w:pPr>
        <w:pStyle w:val="ListParagraph"/>
        <w:ind w:left="1080"/>
        <w:rPr>
          <w:rFonts w:ascii="Times New Roman" w:eastAsia="Times New Roman" w:hAnsi="Times New Roman" w:cs="Times New Roman"/>
          <w:color w:val="1F2023"/>
          <w:sz w:val="24"/>
          <w:szCs w:val="24"/>
        </w:rPr>
      </w:pPr>
    </w:p>
    <w:p w14:paraId="5811EEA1" w14:textId="47A0E82C" w:rsidR="001D1877" w:rsidRPr="001D1877" w:rsidRDefault="001D1877" w:rsidP="00EB5FC6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4619EDC0" w14:textId="0910F331" w:rsidR="00112AB0" w:rsidRPr="00112AB0" w:rsidRDefault="00112AB0" w:rsidP="00112AB0">
      <w:pPr>
        <w:pStyle w:val="ListParagraph"/>
        <w:ind w:left="990"/>
        <w:rPr>
          <w:rFonts w:ascii="Times New Roman" w:hAnsi="Times New Roman" w:cs="Times New Roman"/>
          <w:sz w:val="24"/>
          <w:szCs w:val="24"/>
        </w:rPr>
      </w:pPr>
    </w:p>
    <w:p w14:paraId="5120559D" w14:textId="3B124246" w:rsidR="003023DF" w:rsidRPr="003023DF" w:rsidRDefault="003023DF" w:rsidP="003023DF">
      <w:pPr>
        <w:pStyle w:val="ListParagraph"/>
        <w:ind w:left="990"/>
        <w:rPr>
          <w:rFonts w:ascii="Times New Roman" w:hAnsi="Times New Roman" w:cs="Times New Roman"/>
          <w:sz w:val="24"/>
          <w:szCs w:val="24"/>
        </w:rPr>
      </w:pPr>
    </w:p>
    <w:p w14:paraId="45625B8C" w14:textId="0CC7D2A5" w:rsidR="005149EA" w:rsidRPr="005149EA" w:rsidRDefault="005149EA" w:rsidP="003023DF">
      <w:pPr>
        <w:pStyle w:val="ListParagraph"/>
        <w:ind w:left="990"/>
        <w:rPr>
          <w:rFonts w:ascii="Times New Roman" w:hAnsi="Times New Roman" w:cs="Times New Roman"/>
          <w:sz w:val="24"/>
          <w:szCs w:val="24"/>
        </w:rPr>
      </w:pPr>
    </w:p>
    <w:p w14:paraId="58107164" w14:textId="09DAE964" w:rsidR="00BE4932" w:rsidRDefault="00BE4932" w:rsidP="00BE4932">
      <w:pPr>
        <w:pStyle w:val="ListParagraph"/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10D85A" w14:textId="77777777" w:rsidR="00E63FA7" w:rsidRPr="00267260" w:rsidRDefault="00E63FA7" w:rsidP="00BE4932">
      <w:pPr>
        <w:widowControl w:val="0"/>
        <w:autoSpaceDE w:val="0"/>
        <w:autoSpaceDN w:val="0"/>
        <w:spacing w:after="0" w:line="240" w:lineRule="auto"/>
        <w:rPr>
          <w:rFonts w:ascii="Times New Roman" w:eastAsia="Trebuchet MS" w:hAnsi="Times New Roman" w:cs="Times New Roman"/>
          <w:color w:val="1F2023"/>
          <w:w w:val="105"/>
          <w:sz w:val="24"/>
          <w:szCs w:val="24"/>
        </w:rPr>
      </w:pPr>
    </w:p>
    <w:p w14:paraId="57FD6866" w14:textId="77777777" w:rsidR="00E63FA7" w:rsidRPr="00267260" w:rsidRDefault="00E63FA7" w:rsidP="00BE4932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46A5D1" w14:textId="77777777" w:rsidR="00E63FA7" w:rsidRPr="00267260" w:rsidRDefault="00E63FA7" w:rsidP="00BE4932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A3B9EB" w14:textId="77777777" w:rsidR="00E63FA7" w:rsidRPr="00267260" w:rsidRDefault="00E63FA7" w:rsidP="00BE4932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CCA1CE" w14:textId="2845E993" w:rsidR="00E63FA7" w:rsidRDefault="00E63FA7" w:rsidP="00BE4932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1E68B9" w14:textId="77777777" w:rsidR="00BE4932" w:rsidRPr="00267260" w:rsidRDefault="00BE4932" w:rsidP="00BE4932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AFF524" w14:textId="77777777" w:rsidR="00BE4932" w:rsidRPr="00267260" w:rsidRDefault="00BE4932" w:rsidP="00BE4932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A7CE09" w14:textId="77777777" w:rsidR="00BE4932" w:rsidRPr="00267260" w:rsidRDefault="00BE4932" w:rsidP="00BE4932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36BE2B" w14:textId="77777777" w:rsidR="00E63FA7" w:rsidRPr="00267260" w:rsidRDefault="00E63FA7" w:rsidP="00BE4932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2A629F" w14:textId="77777777" w:rsidR="00E63FA7" w:rsidRPr="00267260" w:rsidRDefault="00E63FA7" w:rsidP="00BE4932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9C427E" w14:textId="77777777" w:rsidR="00E63FA7" w:rsidRPr="00267260" w:rsidRDefault="00E63FA7" w:rsidP="00BE4932">
      <w:pPr>
        <w:widowControl w:val="0"/>
        <w:autoSpaceDE w:val="0"/>
        <w:autoSpaceDN w:val="0"/>
        <w:spacing w:after="0" w:line="226" w:lineRule="exact"/>
        <w:ind w:left="1733"/>
        <w:rPr>
          <w:rFonts w:ascii="Times New Roman" w:eastAsia="Times New Roman" w:hAnsi="Times New Roman" w:cs="Times New Roman"/>
          <w:sz w:val="24"/>
          <w:szCs w:val="24"/>
        </w:rPr>
      </w:pPr>
    </w:p>
    <w:p w14:paraId="1BAF9279" w14:textId="77777777" w:rsidR="00E63FA7" w:rsidRPr="00267260" w:rsidRDefault="00E63FA7" w:rsidP="00BE4932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2DD05A" w14:textId="77777777" w:rsidR="00E63FA7" w:rsidRPr="00267260" w:rsidRDefault="00E63FA7" w:rsidP="00BE4932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545A05" w14:textId="69A081D0" w:rsidR="00E63FA7" w:rsidRPr="00267260" w:rsidRDefault="00E63FA7" w:rsidP="00BE4932">
      <w:pPr>
        <w:widowControl w:val="0"/>
        <w:autoSpaceDE w:val="0"/>
        <w:autoSpaceDN w:val="0"/>
        <w:spacing w:after="0" w:line="226" w:lineRule="exact"/>
        <w:rPr>
          <w:rFonts w:ascii="Times New Roman" w:eastAsia="Times New Roman" w:hAnsi="Times New Roman" w:cs="Times New Roman"/>
          <w:sz w:val="24"/>
          <w:szCs w:val="24"/>
        </w:rPr>
        <w:sectPr w:rsidR="00E63FA7" w:rsidRPr="00267260">
          <w:headerReference w:type="even" r:id="rId8"/>
          <w:headerReference w:type="default" r:id="rId9"/>
          <w:footerReference w:type="even" r:id="rId10"/>
          <w:footerReference w:type="default" r:id="rId11"/>
          <w:pgSz w:w="11900" w:h="16840"/>
          <w:pgMar w:top="1100" w:right="1020" w:bottom="400" w:left="900" w:header="69" w:footer="212" w:gutter="0"/>
          <w:cols w:space="720"/>
        </w:sectPr>
      </w:pPr>
    </w:p>
    <w:p w14:paraId="4CB1EC49" w14:textId="77777777" w:rsidR="00E63FA7" w:rsidRPr="00441E9E" w:rsidRDefault="00E63FA7" w:rsidP="00441E9E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173640E" w14:textId="77777777" w:rsidR="00E63FA7" w:rsidRPr="00267260" w:rsidRDefault="00E63FA7" w:rsidP="00BE4932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bookmarkStart w:id="1" w:name="_Hlk102396266"/>
    </w:p>
    <w:bookmarkEnd w:id="1"/>
    <w:p w14:paraId="655E3840" w14:textId="77777777" w:rsidR="00E63FA7" w:rsidRPr="00267260" w:rsidRDefault="00E63FA7" w:rsidP="00BE493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A0DF44" w14:textId="77777777" w:rsidR="00842BFC" w:rsidRPr="00267260" w:rsidRDefault="00842BFC">
      <w:pPr>
        <w:rPr>
          <w:rFonts w:ascii="Times New Roman" w:hAnsi="Times New Roman" w:cs="Times New Roman"/>
          <w:sz w:val="24"/>
          <w:szCs w:val="24"/>
        </w:rPr>
      </w:pPr>
    </w:p>
    <w:sectPr w:rsidR="00842BFC" w:rsidRPr="00267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21652" w14:textId="77777777" w:rsidR="0067657E" w:rsidRDefault="0067657E">
      <w:pPr>
        <w:spacing w:after="0" w:line="240" w:lineRule="auto"/>
      </w:pPr>
      <w:r>
        <w:separator/>
      </w:r>
    </w:p>
  </w:endnote>
  <w:endnote w:type="continuationSeparator" w:id="0">
    <w:p w14:paraId="6F281899" w14:textId="77777777" w:rsidR="0067657E" w:rsidRDefault="006765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4F6670" w14:textId="77777777" w:rsidR="00304265" w:rsidRDefault="0030426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16BF06B0" wp14:editId="39704323">
              <wp:simplePos x="0" y="0"/>
              <wp:positionH relativeFrom="page">
                <wp:posOffset>191135</wp:posOffset>
              </wp:positionH>
              <wp:positionV relativeFrom="page">
                <wp:posOffset>10383520</wp:posOffset>
              </wp:positionV>
              <wp:extent cx="7178040" cy="0"/>
              <wp:effectExtent l="10160" t="10795" r="12700" b="8255"/>
              <wp:wrapNone/>
              <wp:docPr id="4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<w:pict>
            <v:line w14:anchorId="6FC32926" id="Line 11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817.6pt" to="580.25pt,8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22CC6E35" wp14:editId="17ACAE97">
              <wp:simplePos x="0" y="0"/>
              <wp:positionH relativeFrom="page">
                <wp:posOffset>3469640</wp:posOffset>
              </wp:positionH>
              <wp:positionV relativeFrom="page">
                <wp:posOffset>10416540</wp:posOffset>
              </wp:positionV>
              <wp:extent cx="3912870" cy="152400"/>
              <wp:effectExtent l="2540" t="0" r="0" b="381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28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05115C" w14:textId="77777777" w:rsidR="00304265" w:rsidRPr="00125F4E" w:rsidRDefault="00304265">
                          <w:pPr>
                            <w:spacing w:before="12"/>
                            <w:ind w:left="20"/>
                            <w:rPr>
                              <w:sz w:val="18"/>
                              <w:lang w:val="nl-NL"/>
                            </w:rPr>
                          </w:pP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George</w:t>
                          </w:r>
                          <w:r w:rsidRPr="00125F4E">
                            <w:rPr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CE</w:t>
                          </w:r>
                          <w:r w:rsidRPr="00125F4E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>, et</w:t>
                          </w:r>
                          <w:r w:rsidRPr="00125F4E">
                            <w:rPr>
                              <w:i/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>al. BMJ</w:t>
                          </w:r>
                          <w:r w:rsidRPr="00125F4E">
                            <w:rPr>
                              <w:i/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 xml:space="preserve">Open </w:t>
                          </w: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2020; 10:e042171.</w:t>
                          </w:r>
                          <w:r w:rsidRPr="00125F4E">
                            <w:rPr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doi: 10.1136/bmjopen-2020-04217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CC6E35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1" type="#_x0000_t202" style="position:absolute;margin-left:273.2pt;margin-top:820.2pt;width:308.1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" filled="f" stroked="f">
              <v:textbox inset="0,0,0,0">
                <w:txbxContent>
                  <w:p w14:paraId="7305115C" w14:textId="77777777" w:rsidR="00304265" w:rsidRPr="00125F4E" w:rsidRDefault="00304265">
                    <w:pPr>
                      <w:spacing w:before="12"/>
                      <w:ind w:left="20"/>
                      <w:rPr>
                        <w:sz w:val="18"/>
                        <w:lang w:val="nl-NL"/>
                      </w:rPr>
                    </w:pPr>
                    <w:r w:rsidRPr="00125F4E">
                      <w:rPr>
                        <w:color w:val="231F20"/>
                        <w:sz w:val="18"/>
                        <w:lang w:val="nl-NL"/>
                      </w:rPr>
                      <w:t>George</w:t>
                    </w:r>
                    <w:r w:rsidRPr="00125F4E">
                      <w:rPr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color w:val="231F20"/>
                        <w:sz w:val="18"/>
                        <w:lang w:val="nl-NL"/>
                      </w:rPr>
                      <w:t>CE</w:t>
                    </w:r>
                    <w:r w:rsidRPr="00125F4E">
                      <w:rPr>
                        <w:i/>
                        <w:color w:val="231F20"/>
                        <w:sz w:val="18"/>
                        <w:lang w:val="nl-NL"/>
                      </w:rPr>
                      <w:t>, et</w:t>
                    </w:r>
                    <w:r w:rsidRPr="00125F4E">
                      <w:rPr>
                        <w:i/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i/>
                        <w:color w:val="231F20"/>
                        <w:sz w:val="18"/>
                        <w:lang w:val="nl-NL"/>
                      </w:rPr>
                      <w:t>al. BMJ</w:t>
                    </w:r>
                    <w:r w:rsidRPr="00125F4E">
                      <w:rPr>
                        <w:i/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i/>
                        <w:color w:val="231F20"/>
                        <w:sz w:val="18"/>
                        <w:lang w:val="nl-NL"/>
                      </w:rPr>
                      <w:t xml:space="preserve">Open </w:t>
                    </w:r>
                    <w:r w:rsidRPr="00125F4E">
                      <w:rPr>
                        <w:color w:val="231F20"/>
                        <w:sz w:val="18"/>
                        <w:lang w:val="nl-NL"/>
                      </w:rPr>
                      <w:t>2020; 10:e042171.</w:t>
                    </w:r>
                    <w:r w:rsidRPr="00125F4E">
                      <w:rPr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color w:val="231F20"/>
                        <w:sz w:val="18"/>
                        <w:lang w:val="nl-NL"/>
                      </w:rPr>
                      <w:t>doi: 10.1136/bmjopen-2020-04217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2777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E3993A" w14:textId="77777777" w:rsidR="00304265" w:rsidRDefault="003042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79FCFF" w14:textId="77777777" w:rsidR="00304265" w:rsidRDefault="00304265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23E31" w14:textId="77777777" w:rsidR="0067657E" w:rsidRDefault="0067657E">
      <w:pPr>
        <w:spacing w:after="0" w:line="240" w:lineRule="auto"/>
      </w:pPr>
      <w:r>
        <w:separator/>
      </w:r>
    </w:p>
  </w:footnote>
  <w:footnote w:type="continuationSeparator" w:id="0">
    <w:p w14:paraId="67525EC1" w14:textId="77777777" w:rsidR="0067657E" w:rsidRDefault="006765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40E0" w14:textId="77777777" w:rsidR="00304265" w:rsidRDefault="0030426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C115CF5" wp14:editId="21280D67">
              <wp:simplePos x="0" y="0"/>
              <wp:positionH relativeFrom="page">
                <wp:posOffset>191135</wp:posOffset>
              </wp:positionH>
              <wp:positionV relativeFrom="page">
                <wp:posOffset>332740</wp:posOffset>
              </wp:positionV>
              <wp:extent cx="7178040" cy="0"/>
              <wp:effectExtent l="10160" t="8890" r="12700" b="10160"/>
              <wp:wrapNone/>
              <wp:docPr id="10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<w:pict>
            <v:line w14:anchorId="2F6D78B6"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26.2pt" to="580.25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896FF90" wp14:editId="73D6F44D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B28755" w14:textId="77777777" w:rsidR="00304265" w:rsidRDefault="00304265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  <w:r>
                            <w:rPr>
                              <w:color w:val="231F20"/>
                              <w:sz w:val="16"/>
                            </w:rPr>
                            <w:t>BMJ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ublish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Group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mite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(BMJ)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disclaims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ll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abilit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sponsibility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ris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from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liance</w:t>
                          </w:r>
                          <w:r>
                            <w:rPr>
                              <w:color w:val="231F20"/>
                              <w:spacing w:val="-3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laced on this supplemental material which has been supplied by the author(s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96FF9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7.9pt;margin-top:2.45pt;width:336.75pt;height:19.3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" filled="f" stroked="f">
              <v:textbox inset="0,0,0,0">
                <w:txbxContent>
                  <w:p w14:paraId="56B28755" w14:textId="77777777" w:rsidR="00304265" w:rsidRDefault="00304265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  <w:r>
                      <w:rPr>
                        <w:color w:val="231F20"/>
                        <w:sz w:val="16"/>
                      </w:rPr>
                      <w:t>BMJ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ublish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Group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mite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(BMJ)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disclaims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ll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abilit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sponsibility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ris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from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liance</w:t>
                    </w:r>
                    <w:r>
                      <w:rPr>
                        <w:color w:val="231F20"/>
                        <w:spacing w:val="-37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laced on this supplemental material which has been supplied by the author(s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86728A2" wp14:editId="488E8FAA">
              <wp:simplePos x="0" y="0"/>
              <wp:positionH relativeFrom="page">
                <wp:posOffset>178435</wp:posOffset>
              </wp:positionH>
              <wp:positionV relativeFrom="page">
                <wp:posOffset>135890</wp:posOffset>
              </wp:positionV>
              <wp:extent cx="1057275" cy="152400"/>
              <wp:effectExtent l="0" t="2540" r="254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8E5EFC" w14:textId="77777777" w:rsidR="00304265" w:rsidRDefault="00304265">
                          <w:pPr>
                            <w:spacing w:before="1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231F20"/>
                              <w:sz w:val="18"/>
                            </w:rPr>
                            <w:t>Supplemental 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6728A2" id="Text Box 7" o:spid="_x0000_s1027" type="#_x0000_t202" style="position:absolute;margin-left:14.05pt;margin-top:10.7pt;width:83.25pt;height:12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" filled="f" stroked="f">
              <v:textbox inset="0,0,0,0">
                <w:txbxContent>
                  <w:p w14:paraId="5B8E5EFC" w14:textId="77777777" w:rsidR="00304265" w:rsidRDefault="00304265">
                    <w:pPr>
                      <w:spacing w:before="12"/>
                      <w:ind w:left="20"/>
                      <w:rPr>
                        <w:sz w:val="18"/>
                      </w:rPr>
                    </w:pPr>
                    <w:r>
                      <w:rPr>
                        <w:color w:val="231F20"/>
                        <w:sz w:val="18"/>
                      </w:rPr>
                      <w:t>Supplemental 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202A4B2B" wp14:editId="1192855E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BDCA56" w14:textId="77777777" w:rsidR="00304265" w:rsidRDefault="00304265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  <w:r>
                            <w:rPr>
                              <w:i/>
                              <w:color w:val="231F20"/>
                              <w:sz w:val="18"/>
                            </w:rPr>
                            <w:t>BMJ Ope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2A4B2B" id="Text Box 8" o:spid="_x0000_s1028" type="#_x0000_t202" style="position:absolute;margin-left:540.5pt;margin-top:10.7pt;width:40.75pt;height:1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" filled="f" stroked="f">
              <v:textbox inset="0,0,0,0">
                <w:txbxContent>
                  <w:p w14:paraId="21BDCA56" w14:textId="77777777" w:rsidR="00304265" w:rsidRDefault="00304265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color w:val="231F20"/>
                        <w:sz w:val="18"/>
                      </w:rPr>
                      <w:t>BMJ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3F68F" w14:textId="77777777" w:rsidR="00304265" w:rsidRDefault="0030426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D132B55" wp14:editId="237240F6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95743E" w14:textId="77777777" w:rsidR="00304265" w:rsidRDefault="00304265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132B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47.9pt;margin-top:2.45pt;width:336.75pt;height:19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" filled="f" stroked="f">
              <v:textbox inset="0,0,0,0">
                <w:txbxContent>
                  <w:p w14:paraId="1295743E" w14:textId="77777777" w:rsidR="00304265" w:rsidRDefault="00304265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132D21D" wp14:editId="45B39DF1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0E42C" w14:textId="77777777" w:rsidR="00304265" w:rsidRDefault="00304265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32D21D" id="Text Box 4" o:spid="_x0000_s1030" type="#_x0000_t202" style="position:absolute;margin-left:540.5pt;margin-top:10.7pt;width:40.75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" filled="f" stroked="f">
              <v:textbox inset="0,0,0,0">
                <w:txbxContent>
                  <w:p w14:paraId="3060E42C" w14:textId="77777777" w:rsidR="00304265" w:rsidRDefault="00304265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2E65"/>
    <w:multiLevelType w:val="hybridMultilevel"/>
    <w:tmpl w:val="20420C80"/>
    <w:lvl w:ilvl="0" w:tplc="A26A5F0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28239E"/>
    <w:multiLevelType w:val="hybridMultilevel"/>
    <w:tmpl w:val="76D67F90"/>
    <w:lvl w:ilvl="0" w:tplc="B374F97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054BE6"/>
    <w:multiLevelType w:val="hybridMultilevel"/>
    <w:tmpl w:val="EB8C15FC"/>
    <w:lvl w:ilvl="0" w:tplc="F44EE21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4257E"/>
    <w:multiLevelType w:val="hybridMultilevel"/>
    <w:tmpl w:val="0088A094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B7C1DD4"/>
    <w:multiLevelType w:val="hybridMultilevel"/>
    <w:tmpl w:val="F280ACEC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E850B80"/>
    <w:multiLevelType w:val="hybridMultilevel"/>
    <w:tmpl w:val="DE0C2FC2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634F7A"/>
    <w:multiLevelType w:val="hybridMultilevel"/>
    <w:tmpl w:val="9CE44D98"/>
    <w:lvl w:ilvl="0" w:tplc="F44EE21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BEE7DF9"/>
    <w:multiLevelType w:val="hybridMultilevel"/>
    <w:tmpl w:val="101A1BFC"/>
    <w:lvl w:ilvl="0" w:tplc="F44EE21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34C51A32"/>
    <w:multiLevelType w:val="hybridMultilevel"/>
    <w:tmpl w:val="8F729FEC"/>
    <w:lvl w:ilvl="0" w:tplc="F25EA4BE">
      <w:start w:val="1"/>
      <w:numFmt w:val="lowerLetter"/>
      <w:lvlText w:val="%1."/>
      <w:lvlJc w:val="left"/>
      <w:pPr>
        <w:ind w:left="1800" w:hanging="360"/>
      </w:pPr>
      <w:rPr>
        <w:rFonts w:eastAsia="Times New Roman" w:hint="default"/>
        <w:color w:val="1F2023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A534790"/>
    <w:multiLevelType w:val="hybridMultilevel"/>
    <w:tmpl w:val="60307202"/>
    <w:lvl w:ilvl="0" w:tplc="1FC8C6E2">
      <w:start w:val="1"/>
      <w:numFmt w:val="lowerLetter"/>
      <w:lvlText w:val="%1."/>
      <w:lvlJc w:val="left"/>
      <w:pPr>
        <w:ind w:left="1440" w:hanging="360"/>
      </w:pPr>
      <w:rPr>
        <w:rFonts w:eastAsia="Times New Roman" w:hint="default"/>
        <w:color w:val="1F2023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954FA5"/>
    <w:multiLevelType w:val="hybridMultilevel"/>
    <w:tmpl w:val="6B68F96A"/>
    <w:lvl w:ilvl="0" w:tplc="F44EE21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3376A3F"/>
    <w:multiLevelType w:val="hybridMultilevel"/>
    <w:tmpl w:val="729AF342"/>
    <w:lvl w:ilvl="0" w:tplc="7D409848">
      <w:start w:val="1"/>
      <w:numFmt w:val="lowerLetter"/>
      <w:lvlText w:val="%1."/>
      <w:lvlJc w:val="left"/>
      <w:pPr>
        <w:ind w:left="144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5DD6C73"/>
    <w:multiLevelType w:val="hybridMultilevel"/>
    <w:tmpl w:val="7F2E92B8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8E3771D"/>
    <w:multiLevelType w:val="hybridMultilevel"/>
    <w:tmpl w:val="BA86509C"/>
    <w:lvl w:ilvl="0" w:tplc="F44EE2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E751A1C"/>
    <w:multiLevelType w:val="hybridMultilevel"/>
    <w:tmpl w:val="9A0C3198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F4A7D14"/>
    <w:multiLevelType w:val="hybridMultilevel"/>
    <w:tmpl w:val="F5D6DD68"/>
    <w:lvl w:ilvl="0" w:tplc="A01CEFB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A9259C2"/>
    <w:multiLevelType w:val="hybridMultilevel"/>
    <w:tmpl w:val="6AEC52CC"/>
    <w:lvl w:ilvl="0" w:tplc="F44EE212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D556215"/>
    <w:multiLevelType w:val="hybridMultilevel"/>
    <w:tmpl w:val="48EAC1D2"/>
    <w:lvl w:ilvl="0" w:tplc="59104E2C">
      <w:start w:val="1"/>
      <w:numFmt w:val="lowerLetter"/>
      <w:lvlText w:val="%1."/>
      <w:lvlJc w:val="left"/>
      <w:pPr>
        <w:ind w:left="144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E233B99"/>
    <w:multiLevelType w:val="multilevel"/>
    <w:tmpl w:val="CAB2B83E"/>
    <w:lvl w:ilvl="0">
      <w:start w:val="1"/>
      <w:numFmt w:val="decimal"/>
      <w:pStyle w:val="Heading1"/>
      <w:lvlText w:val="%1"/>
      <w:lvlJc w:val="left"/>
      <w:pPr>
        <w:ind w:left="1566" w:hanging="432"/>
      </w:pPr>
    </w:lvl>
    <w:lvl w:ilvl="1">
      <w:start w:val="1"/>
      <w:numFmt w:val="decimal"/>
      <w:pStyle w:val="Heading2"/>
      <w:lvlText w:val="%1.%2"/>
      <w:lvlJc w:val="left"/>
      <w:pPr>
        <w:ind w:left="1710" w:hanging="576"/>
      </w:pPr>
    </w:lvl>
    <w:lvl w:ilvl="2">
      <w:start w:val="1"/>
      <w:numFmt w:val="decimal"/>
      <w:pStyle w:val="Heading3"/>
      <w:lvlText w:val="%1.%2.%3"/>
      <w:lvlJc w:val="left"/>
      <w:pPr>
        <w:ind w:left="1854" w:hanging="720"/>
      </w:pPr>
    </w:lvl>
    <w:lvl w:ilvl="3">
      <w:start w:val="1"/>
      <w:numFmt w:val="decimal"/>
      <w:pStyle w:val="Heading4"/>
      <w:lvlText w:val="%1.%2.%3.%4"/>
      <w:lvlJc w:val="left"/>
      <w:pPr>
        <w:ind w:left="1998" w:hanging="864"/>
      </w:pPr>
    </w:lvl>
    <w:lvl w:ilvl="4">
      <w:start w:val="1"/>
      <w:numFmt w:val="decimal"/>
      <w:pStyle w:val="Heading5"/>
      <w:lvlText w:val="%1.%2.%3.%4.%5"/>
      <w:lvlJc w:val="left"/>
      <w:pPr>
        <w:ind w:left="2142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2286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2430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2574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718" w:hanging="1584"/>
      </w:pPr>
    </w:lvl>
  </w:abstractNum>
  <w:abstractNum w:abstractNumId="19" w15:restartNumberingAfterBreak="0">
    <w:nsid w:val="60350B42"/>
    <w:multiLevelType w:val="hybridMultilevel"/>
    <w:tmpl w:val="52DC2D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E631F8"/>
    <w:multiLevelType w:val="hybridMultilevel"/>
    <w:tmpl w:val="5AF4B348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1107CE4"/>
    <w:multiLevelType w:val="hybridMultilevel"/>
    <w:tmpl w:val="F72263CE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33D6629"/>
    <w:multiLevelType w:val="hybridMultilevel"/>
    <w:tmpl w:val="20AA5C04"/>
    <w:lvl w:ilvl="0" w:tplc="F44EE212">
      <w:start w:val="1"/>
      <w:numFmt w:val="lowerLetter"/>
      <w:lvlText w:val="%1.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3" w15:restartNumberingAfterBreak="0">
    <w:nsid w:val="65A64DAE"/>
    <w:multiLevelType w:val="hybridMultilevel"/>
    <w:tmpl w:val="84B49108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78E76BA"/>
    <w:multiLevelType w:val="hybridMultilevel"/>
    <w:tmpl w:val="33A25542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C9F620F"/>
    <w:multiLevelType w:val="hybridMultilevel"/>
    <w:tmpl w:val="3A38F22C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3705C64"/>
    <w:multiLevelType w:val="hybridMultilevel"/>
    <w:tmpl w:val="1D7C6B3A"/>
    <w:lvl w:ilvl="0" w:tplc="BFD263D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3F561C4"/>
    <w:multiLevelType w:val="hybridMultilevel"/>
    <w:tmpl w:val="CD76DE76"/>
    <w:lvl w:ilvl="0" w:tplc="F44EE2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9225217"/>
    <w:multiLevelType w:val="hybridMultilevel"/>
    <w:tmpl w:val="E858FC46"/>
    <w:lvl w:ilvl="0" w:tplc="FCC4B49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19"/>
  </w:num>
  <w:num w:numId="3">
    <w:abstractNumId w:val="15"/>
  </w:num>
  <w:num w:numId="4">
    <w:abstractNumId w:val="17"/>
  </w:num>
  <w:num w:numId="5">
    <w:abstractNumId w:val="13"/>
  </w:num>
  <w:num w:numId="6">
    <w:abstractNumId w:val="5"/>
  </w:num>
  <w:num w:numId="7">
    <w:abstractNumId w:val="3"/>
  </w:num>
  <w:num w:numId="8">
    <w:abstractNumId w:val="25"/>
  </w:num>
  <w:num w:numId="9">
    <w:abstractNumId w:val="16"/>
  </w:num>
  <w:num w:numId="10">
    <w:abstractNumId w:val="2"/>
  </w:num>
  <w:num w:numId="11">
    <w:abstractNumId w:val="20"/>
  </w:num>
  <w:num w:numId="12">
    <w:abstractNumId w:val="12"/>
  </w:num>
  <w:num w:numId="13">
    <w:abstractNumId w:val="24"/>
  </w:num>
  <w:num w:numId="14">
    <w:abstractNumId w:val="27"/>
  </w:num>
  <w:num w:numId="15">
    <w:abstractNumId w:val="22"/>
  </w:num>
  <w:num w:numId="16">
    <w:abstractNumId w:val="14"/>
  </w:num>
  <w:num w:numId="17">
    <w:abstractNumId w:val="21"/>
  </w:num>
  <w:num w:numId="18">
    <w:abstractNumId w:val="10"/>
  </w:num>
  <w:num w:numId="19">
    <w:abstractNumId w:val="1"/>
  </w:num>
  <w:num w:numId="20">
    <w:abstractNumId w:val="4"/>
  </w:num>
  <w:num w:numId="21">
    <w:abstractNumId w:val="23"/>
  </w:num>
  <w:num w:numId="22">
    <w:abstractNumId w:val="6"/>
  </w:num>
  <w:num w:numId="23">
    <w:abstractNumId w:val="7"/>
  </w:num>
  <w:num w:numId="24">
    <w:abstractNumId w:val="11"/>
  </w:num>
  <w:num w:numId="25">
    <w:abstractNumId w:val="28"/>
  </w:num>
  <w:num w:numId="26">
    <w:abstractNumId w:val="9"/>
  </w:num>
  <w:num w:numId="27">
    <w:abstractNumId w:val="8"/>
  </w:num>
  <w:num w:numId="28">
    <w:abstractNumId w:val="0"/>
  </w:num>
  <w:num w:numId="29">
    <w:abstractNumId w:val="2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tzC2MDc3sjQ0NDRQ0lEKTi0uzszPAykwrAUAUV56J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63FA7"/>
    <w:rsid w:val="00015F28"/>
    <w:rsid w:val="0003302C"/>
    <w:rsid w:val="000466AA"/>
    <w:rsid w:val="000578DC"/>
    <w:rsid w:val="00067B85"/>
    <w:rsid w:val="000C4C2B"/>
    <w:rsid w:val="00112AB0"/>
    <w:rsid w:val="00125F4E"/>
    <w:rsid w:val="00135A22"/>
    <w:rsid w:val="001C78CB"/>
    <w:rsid w:val="001D1877"/>
    <w:rsid w:val="002418F3"/>
    <w:rsid w:val="00267260"/>
    <w:rsid w:val="00275C8D"/>
    <w:rsid w:val="002F49C0"/>
    <w:rsid w:val="003023DF"/>
    <w:rsid w:val="00304265"/>
    <w:rsid w:val="0033630E"/>
    <w:rsid w:val="00351DB9"/>
    <w:rsid w:val="00361E9A"/>
    <w:rsid w:val="00373146"/>
    <w:rsid w:val="00394742"/>
    <w:rsid w:val="003A4C59"/>
    <w:rsid w:val="003A7AA4"/>
    <w:rsid w:val="003F32FC"/>
    <w:rsid w:val="00441E9E"/>
    <w:rsid w:val="004549CB"/>
    <w:rsid w:val="004A1F9C"/>
    <w:rsid w:val="005149EA"/>
    <w:rsid w:val="005223B6"/>
    <w:rsid w:val="00530D8D"/>
    <w:rsid w:val="005411CF"/>
    <w:rsid w:val="005855DD"/>
    <w:rsid w:val="005C48C2"/>
    <w:rsid w:val="005D79C7"/>
    <w:rsid w:val="006040F3"/>
    <w:rsid w:val="00607345"/>
    <w:rsid w:val="006400B1"/>
    <w:rsid w:val="0067657E"/>
    <w:rsid w:val="00691835"/>
    <w:rsid w:val="00710DB4"/>
    <w:rsid w:val="00715729"/>
    <w:rsid w:val="00752D0C"/>
    <w:rsid w:val="00782435"/>
    <w:rsid w:val="00786F86"/>
    <w:rsid w:val="007A4BE2"/>
    <w:rsid w:val="007F74CC"/>
    <w:rsid w:val="008070A2"/>
    <w:rsid w:val="00812E9B"/>
    <w:rsid w:val="008202D8"/>
    <w:rsid w:val="00825943"/>
    <w:rsid w:val="00830EF6"/>
    <w:rsid w:val="00842BFC"/>
    <w:rsid w:val="00845435"/>
    <w:rsid w:val="00853BB1"/>
    <w:rsid w:val="008D4116"/>
    <w:rsid w:val="008F3595"/>
    <w:rsid w:val="00910445"/>
    <w:rsid w:val="00931826"/>
    <w:rsid w:val="00966159"/>
    <w:rsid w:val="009B6A2A"/>
    <w:rsid w:val="009C1A74"/>
    <w:rsid w:val="00AD7498"/>
    <w:rsid w:val="00B448AF"/>
    <w:rsid w:val="00B54723"/>
    <w:rsid w:val="00B81496"/>
    <w:rsid w:val="00B9166E"/>
    <w:rsid w:val="00BA6D0C"/>
    <w:rsid w:val="00BA787F"/>
    <w:rsid w:val="00BC6554"/>
    <w:rsid w:val="00BD0F99"/>
    <w:rsid w:val="00BE4932"/>
    <w:rsid w:val="00D21B21"/>
    <w:rsid w:val="00D6082B"/>
    <w:rsid w:val="00D639C2"/>
    <w:rsid w:val="00D725E1"/>
    <w:rsid w:val="00DC52C0"/>
    <w:rsid w:val="00DF21A8"/>
    <w:rsid w:val="00DF5EB3"/>
    <w:rsid w:val="00E05167"/>
    <w:rsid w:val="00E14714"/>
    <w:rsid w:val="00E63FA7"/>
    <w:rsid w:val="00E6509A"/>
    <w:rsid w:val="00E67F37"/>
    <w:rsid w:val="00E70589"/>
    <w:rsid w:val="00E842FC"/>
    <w:rsid w:val="00EB5FC6"/>
    <w:rsid w:val="00F12D49"/>
    <w:rsid w:val="00F27D3C"/>
    <w:rsid w:val="00F870EB"/>
    <w:rsid w:val="00FD3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137B"/>
  <w15:chartTrackingRefBased/>
  <w15:docId w15:val="{3B0EAC7B-42C0-4224-92FB-94408234F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3FA7"/>
  </w:style>
  <w:style w:type="paragraph" w:styleId="Heading1">
    <w:name w:val="heading 1"/>
    <w:basedOn w:val="Normal"/>
    <w:next w:val="Normal"/>
    <w:link w:val="Heading1Char"/>
    <w:uiPriority w:val="9"/>
    <w:qFormat/>
    <w:rsid w:val="00E63FA7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inorHAns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FA7"/>
    <w:pPr>
      <w:numPr>
        <w:ilvl w:val="1"/>
        <w:numId w:val="1"/>
      </w:numPr>
      <w:spacing w:line="360" w:lineRule="auto"/>
      <w:jc w:val="both"/>
      <w:outlineLvl w:val="1"/>
    </w:pPr>
    <w:rPr>
      <w:rFonts w:cstheme="minorHAns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3FA7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FA7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FA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FA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FA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FA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FA7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3FA7"/>
    <w:rPr>
      <w:rFonts w:eastAsiaTheme="majorEastAsia" w:cstheme="minorHAns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63FA7"/>
    <w:rPr>
      <w:rFonts w:cstheme="minorHAns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3FA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FA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FA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FA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FA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F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F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E63FA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63FA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63FA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63FA7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E63FA7"/>
    <w:pPr>
      <w:ind w:left="720"/>
      <w:contextualSpacing/>
    </w:pPr>
  </w:style>
  <w:style w:type="table" w:styleId="TableGrid">
    <w:name w:val="Table Grid"/>
    <w:basedOn w:val="TableNormal"/>
    <w:uiPriority w:val="39"/>
    <w:rsid w:val="00E63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E63FA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63FA7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semiHidden/>
    <w:rsid w:val="00E63FA7"/>
    <w:rPr>
      <w:rFonts w:ascii="Arial" w:eastAsia="Times New Roman" w:hAnsi="Arial" w:cs="Times New Roman"/>
      <w:sz w:val="20"/>
      <w:szCs w:val="20"/>
      <w:lang w:val="en-ZA"/>
    </w:rPr>
  </w:style>
  <w:style w:type="paragraph" w:styleId="BodyText">
    <w:name w:val="Body Text"/>
    <w:basedOn w:val="Normal"/>
    <w:link w:val="BodyTextChar"/>
    <w:uiPriority w:val="99"/>
    <w:semiHidden/>
    <w:unhideWhenUsed/>
    <w:rsid w:val="00E63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63FA7"/>
  </w:style>
  <w:style w:type="paragraph" w:styleId="Header">
    <w:name w:val="header"/>
    <w:basedOn w:val="Normal"/>
    <w:link w:val="HeaderChar"/>
    <w:uiPriority w:val="99"/>
    <w:unhideWhenUsed/>
    <w:rsid w:val="00E63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FA7"/>
  </w:style>
  <w:style w:type="paragraph" w:styleId="Footer">
    <w:name w:val="footer"/>
    <w:basedOn w:val="Normal"/>
    <w:link w:val="FooterChar"/>
    <w:uiPriority w:val="99"/>
    <w:unhideWhenUsed/>
    <w:rsid w:val="00E63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FA7"/>
  </w:style>
  <w:style w:type="paragraph" w:styleId="TOCHeading">
    <w:name w:val="TOC Heading"/>
    <w:basedOn w:val="Heading1"/>
    <w:next w:val="Normal"/>
    <w:uiPriority w:val="39"/>
    <w:unhideWhenUsed/>
    <w:qFormat/>
    <w:rsid w:val="00E63FA7"/>
    <w:pPr>
      <w:numPr>
        <w:numId w:val="0"/>
      </w:num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63FA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63FA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63FA7"/>
    <w:pPr>
      <w:spacing w:after="100"/>
      <w:ind w:left="440"/>
    </w:pPr>
    <w:rPr>
      <w:rFonts w:eastAsiaTheme="minorEastAsia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E63FA7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E63FA7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E63FA7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E63FA7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E63FA7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E63FA7"/>
    <w:pPr>
      <w:spacing w:after="100"/>
      <w:ind w:left="1760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E63F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3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36</Words>
  <Characters>648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wakye</dc:creator>
  <cp:keywords/>
  <dc:description/>
  <cp:lastModifiedBy>HP</cp:lastModifiedBy>
  <cp:revision>27</cp:revision>
  <dcterms:created xsi:type="dcterms:W3CDTF">2022-06-26T17:27:00Z</dcterms:created>
  <dcterms:modified xsi:type="dcterms:W3CDTF">2022-06-27T16:34:00Z</dcterms:modified>
</cp:coreProperties>
</file>